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ADE7DF" w14:textId="49061786" w:rsidR="00EB5C53" w:rsidRPr="00875D19" w:rsidRDefault="00485959" w:rsidP="00046585">
      <w:pPr>
        <w:tabs>
          <w:tab w:val="left" w:pos="4671"/>
          <w:tab w:val="left" w:pos="5472"/>
          <w:tab w:val="left" w:pos="7413"/>
        </w:tabs>
        <w:snapToGrid w:val="0"/>
        <w:spacing w:after="0"/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t>Silvermark SS21 Hang Tag</w:t>
      </w:r>
    </w:p>
    <w:p w14:paraId="3CF92C30" w14:textId="64ADCCB7" w:rsidR="00F51B6A" w:rsidRPr="00875D19" w:rsidRDefault="00485959" w:rsidP="00046585">
      <w:pPr>
        <w:tabs>
          <w:tab w:val="left" w:pos="4671"/>
          <w:tab w:val="left" w:pos="5472"/>
          <w:tab w:val="left" w:pos="7413"/>
        </w:tabs>
        <w:snapToGrid w:val="0"/>
        <w:spacing w:after="0"/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所有産品使用山形咭設計</w:t>
      </w:r>
      <w:r w:rsidRPr="00875D19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t xml:space="preserve"> </w:t>
      </w:r>
      <w:r w:rsidR="00003B5E" w:rsidRPr="00875D19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br/>
      </w:r>
      <w:r w:rsidRPr="00DC29F3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t>(</w:t>
      </w:r>
      <w:r w:rsidR="00B008F9"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雙面印刷掛</w:t>
      </w:r>
      <w:r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卡兩張</w:t>
      </w:r>
      <w:r w:rsidRPr="00DC29F3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t xml:space="preserve"> – P.1</w:t>
      </w:r>
      <w:r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封面</w:t>
      </w:r>
      <w:r w:rsidR="0090123C"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&amp;英文</w:t>
      </w:r>
      <w:r w:rsidRPr="00DC29F3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t xml:space="preserve"> P.2</w:t>
      </w:r>
      <w:proofErr w:type="gramStart"/>
      <w:r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繁中</w:t>
      </w:r>
      <w:proofErr w:type="gramEnd"/>
      <w:r w:rsidR="008D1968"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  <w:lang w:eastAsia="zh-HK"/>
        </w:rPr>
        <w:t>&amp;</w:t>
      </w:r>
      <w:r w:rsidR="0090123C"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S</w:t>
      </w:r>
      <w:r w:rsidR="0090123C" w:rsidRPr="00DC29F3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t>ilvermark</w:t>
      </w:r>
      <w:proofErr w:type="gramStart"/>
      <w:r w:rsidR="0090123C"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的社文媒體</w:t>
      </w:r>
      <w:proofErr w:type="gramEnd"/>
      <w:r w:rsidR="0090123C" w:rsidRPr="00DC29F3">
        <w:rPr>
          <w:rFonts w:ascii="微軟正黑體" w:eastAsia="微軟正黑體" w:hAnsi="微軟正黑體" w:cs="Arial" w:hint="eastAsia"/>
          <w:i w:val="0"/>
          <w:color w:val="000000" w:themeColor="text1"/>
          <w:sz w:val="22"/>
          <w:szCs w:val="24"/>
        </w:rPr>
        <w:t>帳號</w:t>
      </w:r>
      <w:r w:rsidRPr="00DC29F3">
        <w:rPr>
          <w:rFonts w:ascii="微軟正黑體" w:eastAsia="微軟正黑體" w:hAnsi="微軟正黑體" w:cs="Arial"/>
          <w:i w:val="0"/>
          <w:color w:val="000000" w:themeColor="text1"/>
          <w:sz w:val="22"/>
          <w:szCs w:val="24"/>
        </w:rPr>
        <w:t>)</w:t>
      </w:r>
    </w:p>
    <w:p w14:paraId="566AF50F" w14:textId="2751C82F" w:rsidR="00F51B6A" w:rsidRPr="00875D19" w:rsidRDefault="00F51B6A" w:rsidP="00277237">
      <w:pPr>
        <w:snapToGrid w:val="0"/>
        <w:spacing w:after="0" w:line="240" w:lineRule="auto"/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</w:pPr>
    </w:p>
    <w:p w14:paraId="725CDA20" w14:textId="59898549" w:rsidR="007D21AE" w:rsidRPr="00875D19" w:rsidRDefault="00485959" w:rsidP="00046585">
      <w:pPr>
        <w:tabs>
          <w:tab w:val="center" w:pos="4153"/>
        </w:tabs>
        <w:snapToGrid w:val="0"/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  <w:t>Style Code: 07021202, 07321202</w:t>
      </w:r>
    </w:p>
    <w:tbl>
      <w:tblPr>
        <w:tblStyle w:val="a4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376"/>
      </w:tblGrid>
      <w:tr w:rsidR="007B4B1D" w:rsidRPr="00875D19" w14:paraId="0EA865FC" w14:textId="77777777" w:rsidTr="00DA6B09">
        <w:tc>
          <w:tcPr>
            <w:tcW w:w="10376" w:type="dxa"/>
          </w:tcPr>
          <w:p w14:paraId="690CC2FB" w14:textId="0B28CC4B" w:rsidR="00900D4C" w:rsidRPr="00875D19" w:rsidRDefault="0007014F" w:rsidP="00817403">
            <w:pPr>
              <w:snapToGrid w:val="0"/>
              <w:jc w:val="both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Pathway</w:t>
            </w:r>
            <w:r w:rsidR="00EA7434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Logo Tee</w:t>
            </w:r>
            <w:r w:rsidR="00D8533D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br/>
            </w:r>
            <w:r w:rsidR="00D8533D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Pathway</w:t>
            </w:r>
            <w:r w:rsidR="00B93BFF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印花</w:t>
            </w:r>
            <w:r w:rsidR="00D8533D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D8533D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T</w:t>
            </w:r>
            <w:r w:rsidR="003B7463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ee</w:t>
            </w:r>
            <w:r w:rsidR="00D8533D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恤</w:t>
            </w:r>
          </w:p>
          <w:p w14:paraId="5AB63A79" w14:textId="4FF50924" w:rsidR="00722BE0" w:rsidRPr="00875D19" w:rsidRDefault="00BE4CA3" w:rsidP="00046585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59614F68" wp14:editId="58304473">
                  <wp:extent cx="2044700" cy="680393"/>
                  <wp:effectExtent l="0" t="0" r="0" b="571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b="13324"/>
                          <a:stretch/>
                        </pic:blipFill>
                        <pic:spPr bwMode="auto">
                          <a:xfrm>
                            <a:off x="0" y="0"/>
                            <a:ext cx="2064850" cy="6870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DA0260" w:rsidRPr="00875D19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  <w:br/>
            </w:r>
            <w:r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066C96E1" wp14:editId="00BE944A">
                  <wp:extent cx="1936750" cy="648637"/>
                  <wp:effectExtent l="0" t="0" r="6350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t="4199" b="6566"/>
                          <a:stretch/>
                        </pic:blipFill>
                        <pic:spPr bwMode="auto">
                          <a:xfrm>
                            <a:off x="0" y="0"/>
                            <a:ext cx="1970966" cy="660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165395" w14:textId="0A0508AD" w:rsidR="007308BB" w:rsidRPr="00875D19" w:rsidRDefault="00485959" w:rsidP="00FC174D">
            <w:pPr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Features:</w:t>
            </w:r>
          </w:p>
          <w:p w14:paraId="5F6110BC" w14:textId="14FCEA49" w:rsidR="00BB74CC" w:rsidRPr="00875D19" w:rsidRDefault="00EA7434" w:rsidP="0007014F">
            <w:pPr>
              <w:snapToGrid w:val="0"/>
              <w:jc w:val="both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  <w:r w:rsidRPr="002F25A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Crafted with premium moisture-wicking fabrics, this l</w:t>
            </w:r>
            <w:r w:rsidR="00BB74CC" w:rsidRPr="002F25AA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 xml:space="preserve">ightweight </w:t>
            </w:r>
            <w:r w:rsidR="00BB74CC" w:rsidRPr="002F25A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functional</w:t>
            </w:r>
            <w:r w:rsidR="00BB74CC" w:rsidRPr="002F25AA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BB74CC" w:rsidRPr="002F25A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sports tee shirt </w:t>
            </w:r>
            <w:r w:rsidRPr="002F25A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is </w:t>
            </w:r>
            <w:r w:rsidR="008B66AA" w:rsidRPr="002F25AA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q</w:t>
            </w:r>
            <w:r w:rsidR="00B34450" w:rsidRPr="002F25A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u</w:t>
            </w:r>
            <w:r w:rsidR="0016771C" w:rsidRPr="002F25A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ick-drying and comfortab</w:t>
            </w:r>
            <w:r w:rsidR="0016771C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le. 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Flatlock stitching and t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apered fit</w:t>
            </w:r>
            <w:r w:rsidR="00B14BED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both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reduce excess fabrics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and abrasion, minimizing the interference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with your performance routine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.</w:t>
            </w:r>
            <w:r w:rsidR="0020280E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AC06E3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The </w:t>
            </w:r>
            <w:proofErr w:type="spellStart"/>
            <w:r w:rsidR="00AC06E3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c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olour</w:t>
            </w:r>
            <w:proofErr w:type="spellEnd"/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-block</w:t>
            </w:r>
            <w:r w:rsidR="0020280E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2F4B5A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print logo </w:t>
            </w:r>
            <w:r w:rsidR="0020280E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on the chest 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is simple, but will make you stand out in the crowd. Designed to be worn as both a performance item as well as </w:t>
            </w:r>
            <w:r w:rsidR="00B51CE7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an essential </w:t>
            </w:r>
            <w:r w:rsidR="00BE395A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daily item</w:t>
            </w:r>
            <w:r w:rsidR="00612544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for styling</w:t>
            </w:r>
            <w:r w:rsidR="00CB5E5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to create</w:t>
            </w:r>
            <w:r w:rsidR="00CB5E5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="0032134A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various </w:t>
            </w:r>
            <w:r w:rsidR="0007014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looks</w:t>
            </w:r>
            <w:r w:rsidR="00CB5E5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.</w:t>
            </w:r>
          </w:p>
          <w:p w14:paraId="36682586" w14:textId="13C66EB8" w:rsidR="00DC0DDE" w:rsidRPr="000927CE" w:rsidRDefault="00DC0DDE" w:rsidP="00046585">
            <w:pPr>
              <w:snapToGrid w:val="0"/>
              <w:rPr>
                <w:rFonts w:ascii="微軟正黑體" w:eastAsia="微軟正黑體" w:hAnsi="微軟正黑體" w:cs="Arial"/>
                <w:i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輕量功能性運動T</w:t>
            </w:r>
            <w:r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恤</w:t>
            </w:r>
            <w:r w:rsidR="004648B3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採</w:t>
            </w:r>
            <w:r w:rsidR="00DF67C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用</w:t>
            </w:r>
            <w:r w:rsidR="0036790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優質的</w:t>
            </w:r>
            <w:r w:rsidR="00DF67C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吸濕排汗布料製成</w:t>
            </w:r>
            <w:r w:rsidR="00E2333B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</w:t>
            </w:r>
            <w:proofErr w:type="gramStart"/>
            <w:r w:rsidR="00780AD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速乾</w:t>
            </w:r>
            <w:proofErr w:type="gramEnd"/>
            <w:r w:rsidR="001B5AB4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</w:t>
            </w:r>
            <w:r w:rsidR="007B48E9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舒適</w:t>
            </w:r>
            <w:r w:rsidR="003658D8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。</w:t>
            </w:r>
            <w:proofErr w:type="gramStart"/>
            <w:r w:rsidR="00715705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平鎖針步</w:t>
            </w:r>
            <w:proofErr w:type="gramEnd"/>
            <w:r w:rsidR="005C49F0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和修身剪裁</w:t>
            </w:r>
            <w:r w:rsidR="00A007CF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設計</w:t>
            </w:r>
            <w:r w:rsidR="002D513A" w:rsidRPr="000927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減</w:t>
            </w:r>
            <w:r w:rsidR="00851286" w:rsidRPr="000927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少</w:t>
            </w:r>
            <w:r w:rsidR="002D513A" w:rsidRPr="000927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多餘的織物和</w:t>
            </w:r>
            <w:r w:rsidR="00715705" w:rsidRPr="000927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穿著時的</w:t>
            </w:r>
            <w:r w:rsidR="00744837" w:rsidRPr="000927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摩擦</w:t>
            </w:r>
            <w:r w:rsidR="007D3338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提高日常穿著舒適度</w:t>
            </w:r>
            <w:r w:rsidR="00715705" w:rsidRPr="000927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。</w:t>
            </w:r>
            <w:r w:rsidR="00DF67C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正</w:t>
            </w:r>
            <w:r w:rsidR="003D6131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面</w:t>
            </w:r>
            <w:proofErr w:type="gramStart"/>
            <w:r w:rsidR="002D513A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簡約</w:t>
            </w:r>
            <w:r w:rsidR="000B38B9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拼</w:t>
            </w:r>
            <w:proofErr w:type="gramEnd"/>
            <w:r w:rsidR="000B38B9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色</w:t>
            </w:r>
            <w:r w:rsidR="00A8011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印花，更顯</w:t>
            </w:r>
            <w:r w:rsidR="00DF67C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活力個性。</w:t>
            </w:r>
            <w:r w:rsidR="0003142A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T恤</w:t>
            </w:r>
            <w:r w:rsidR="00FF6E0A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可</w:t>
            </w:r>
            <w:proofErr w:type="gramStart"/>
            <w:r w:rsidR="00DF67C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作</w:t>
            </w:r>
            <w:r w:rsidR="00FF2B9C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功</w:t>
            </w:r>
            <w:proofErr w:type="gramEnd"/>
            <w:r w:rsidR="002A4BA4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能性單品和</w:t>
            </w:r>
            <w:r w:rsidR="00AA7A43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日常</w:t>
            </w:r>
            <w:r w:rsidR="00A26E06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單品</w:t>
            </w:r>
            <w:r w:rsidR="00DF67C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穿著，</w:t>
            </w:r>
            <w:r w:rsidR="00F24ECC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搭</w:t>
            </w:r>
            <w:r w:rsidR="005D5CD7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配各</w:t>
            </w:r>
            <w:r w:rsidR="00DF67CE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種造型，</w:t>
            </w:r>
            <w:r w:rsidR="00164886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是</w:t>
            </w:r>
            <w:r w:rsidR="009F0842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機能性</w:t>
            </w:r>
            <w:r w:rsidR="0032134A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休閒</w:t>
            </w:r>
            <w:r w:rsidR="003C0CF6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的必</w:t>
            </w:r>
            <w:r w:rsidR="00E6690B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備</w:t>
            </w:r>
            <w:r w:rsidR="003C0CF6"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單品</w:t>
            </w:r>
            <w:r w:rsidRPr="000927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。</w:t>
            </w:r>
          </w:p>
          <w:p w14:paraId="6D0419CB" w14:textId="0515D2D7" w:rsidR="00DC0DDE" w:rsidRPr="000927CE" w:rsidRDefault="00AD3ED2" w:rsidP="00BB4C29">
            <w:pPr>
              <w:pStyle w:val="a3"/>
              <w:numPr>
                <w:ilvl w:val="0"/>
                <w:numId w:val="9"/>
              </w:numPr>
              <w:shd w:val="clear" w:color="auto" w:fill="FFFFFF"/>
              <w:snapToGrid w:val="0"/>
              <w:ind w:leftChars="0"/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</w:pPr>
            <w:r w:rsidRPr="000927CE">
              <w:rPr>
                <w:rFonts w:ascii="微軟正黑體" w:eastAsia="微軟正黑體" w:hAnsi="微軟正黑體" w:cs="Helvetica" w:hint="eastAsia"/>
                <w:color w:val="000000" w:themeColor="text1"/>
                <w:sz w:val="22"/>
                <w:szCs w:val="24"/>
              </w:rPr>
              <w:t>M</w:t>
            </w:r>
            <w:r w:rsidR="00DC0DDE" w:rsidRPr="000927CE"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  <w:t>oisture-wicking</w:t>
            </w:r>
            <w:r w:rsidR="0007014F" w:rsidRPr="000927CE"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  <w:t xml:space="preserve"> fabric</w:t>
            </w:r>
            <w:r w:rsidR="00DC0DDE" w:rsidRPr="000927CE"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  <w:t xml:space="preserve"> keep</w:t>
            </w:r>
            <w:r w:rsidR="00B6727F" w:rsidRPr="000927CE"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  <w:t>s</w:t>
            </w:r>
            <w:r w:rsidR="00DC0DDE" w:rsidRPr="000927CE"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  <w:t xml:space="preserve"> you cool and dry</w:t>
            </w:r>
          </w:p>
          <w:p w14:paraId="4B82C7CD" w14:textId="77777777" w:rsidR="00324E55" w:rsidRPr="000927CE" w:rsidRDefault="00324E55" w:rsidP="00324E55">
            <w:pPr>
              <w:pStyle w:val="a3"/>
              <w:numPr>
                <w:ilvl w:val="0"/>
                <w:numId w:val="9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proofErr w:type="gramStart"/>
            <w:r w:rsidRPr="000927CE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吸濕速乾</w:t>
            </w:r>
            <w:proofErr w:type="gramEnd"/>
            <w:r w:rsidRPr="000927CE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，保持身體和</w:t>
            </w:r>
            <w:r w:rsidRPr="000927CE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衣物乾爽</w:t>
            </w:r>
          </w:p>
          <w:p w14:paraId="5FB47892" w14:textId="77777777" w:rsidR="00324E55" w:rsidRPr="00875D19" w:rsidRDefault="00324E55" w:rsidP="00324E55">
            <w:pPr>
              <w:pStyle w:val="a3"/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</w:p>
          <w:p w14:paraId="630C5647" w14:textId="6A6E9758" w:rsidR="00324E55" w:rsidRPr="00875D19" w:rsidRDefault="00324E55" w:rsidP="00324E55">
            <w:pPr>
              <w:pStyle w:val="a3"/>
              <w:numPr>
                <w:ilvl w:val="0"/>
                <w:numId w:val="9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 xml:space="preserve">Lightweight and comfortable </w:t>
            </w:r>
          </w:p>
          <w:p w14:paraId="29826F21" w14:textId="4EF6213B" w:rsidR="00324E55" w:rsidRPr="00875D19" w:rsidRDefault="00DC0DDE" w:rsidP="00324E55">
            <w:pPr>
              <w:numPr>
                <w:ilvl w:val="0"/>
                <w:numId w:val="9"/>
              </w:num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輕量舒適</w:t>
            </w:r>
          </w:p>
          <w:p w14:paraId="57964BD4" w14:textId="77777777" w:rsidR="00B90F4B" w:rsidRPr="00875D19" w:rsidRDefault="00B90F4B" w:rsidP="00B90F4B">
            <w:p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</w:p>
          <w:p w14:paraId="7CCA10DF" w14:textId="7BF266CF" w:rsidR="00324E55" w:rsidRPr="00875D19" w:rsidRDefault="001F0A71" w:rsidP="00324E55">
            <w:pPr>
              <w:numPr>
                <w:ilvl w:val="0"/>
                <w:numId w:val="9"/>
              </w:num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  <w:proofErr w:type="spellStart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Colour</w:t>
            </w:r>
            <w:proofErr w:type="spellEnd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-block</w:t>
            </w:r>
            <w:r w:rsidR="00A025F8"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 xml:space="preserve"> </w:t>
            </w:r>
            <w:r w:rsidR="004B3F35"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print logo</w:t>
            </w:r>
          </w:p>
          <w:p w14:paraId="6F258D3E" w14:textId="41128951" w:rsidR="00325ECB" w:rsidRPr="006C3EDD" w:rsidRDefault="00A025F8" w:rsidP="006C3EDD">
            <w:pPr>
              <w:pStyle w:val="a3"/>
              <w:numPr>
                <w:ilvl w:val="0"/>
                <w:numId w:val="9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拼色</w:t>
            </w:r>
            <w:r w:rsidR="00986CD5"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印花圖案</w:t>
            </w:r>
          </w:p>
        </w:tc>
      </w:tr>
    </w:tbl>
    <w:p w14:paraId="0C52B6A6" w14:textId="77777777" w:rsidR="00AE2A4D" w:rsidRDefault="00AE2A4D" w:rsidP="00046585">
      <w:pPr>
        <w:snapToGrid w:val="0"/>
        <w:spacing w:after="0" w:line="240" w:lineRule="auto"/>
        <w:rPr>
          <w:rFonts w:ascii="微軟正黑體" w:eastAsia="微軟正黑體" w:hAnsi="微軟正黑體"/>
          <w:i w:val="0"/>
          <w:color w:val="000000" w:themeColor="text1"/>
          <w:sz w:val="22"/>
          <w:szCs w:val="24"/>
          <w:lang w:eastAsia="zh-HK"/>
        </w:rPr>
      </w:pPr>
    </w:p>
    <w:p w14:paraId="6804CAC3" w14:textId="77777777" w:rsidR="00806660" w:rsidRPr="00875D19" w:rsidRDefault="00806660" w:rsidP="00806660">
      <w:pPr>
        <w:tabs>
          <w:tab w:val="center" w:pos="4153"/>
        </w:tabs>
        <w:snapToGrid w:val="0"/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  <w:t>Style Code: 07021203, 07321203</w:t>
      </w:r>
    </w:p>
    <w:tbl>
      <w:tblPr>
        <w:tblStyle w:val="a4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376"/>
      </w:tblGrid>
      <w:tr w:rsidR="00806660" w:rsidRPr="00875D19" w14:paraId="20F95EC9" w14:textId="77777777" w:rsidTr="00021FBB">
        <w:tc>
          <w:tcPr>
            <w:tcW w:w="10376" w:type="dxa"/>
          </w:tcPr>
          <w:p w14:paraId="1AE38B89" w14:textId="77777777" w:rsidR="00806660" w:rsidRDefault="00806660" w:rsidP="00021FBB">
            <w:pPr>
              <w:tabs>
                <w:tab w:val="center" w:pos="4153"/>
              </w:tabs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Ridgeway Logo Tee</w:t>
            </w:r>
          </w:p>
          <w:p w14:paraId="266CC171" w14:textId="349BDAC6" w:rsidR="00806660" w:rsidRPr="00875D19" w:rsidRDefault="00806660" w:rsidP="00021FBB">
            <w:pPr>
              <w:tabs>
                <w:tab w:val="center" w:pos="4153"/>
              </w:tabs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  <w:r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Ridgeway</w:t>
            </w:r>
            <w:r w:rsidR="00B93BFF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印花</w:t>
            </w:r>
            <w:r w:rsidR="003B7463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Tee恤</w:t>
            </w:r>
          </w:p>
          <w:p w14:paraId="3545C825" w14:textId="77777777" w:rsidR="00806660" w:rsidRPr="00875D19" w:rsidRDefault="00806660" w:rsidP="00021FBB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21EEB15A" wp14:editId="21911805">
                  <wp:extent cx="1936750" cy="662573"/>
                  <wp:effectExtent l="0" t="0" r="6350" b="4445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81" cy="672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1C00D7" w14:textId="77777777" w:rsidR="00806660" w:rsidRPr="00875D19" w:rsidRDefault="00806660" w:rsidP="00021FBB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430C0FD0" wp14:editId="2F97FDFA">
                  <wp:extent cx="1898650" cy="682414"/>
                  <wp:effectExtent l="0" t="0" r="6350" b="381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1607" cy="690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592A4C" w14:textId="77777777" w:rsidR="00806660" w:rsidRPr="00737DEA" w:rsidRDefault="00806660" w:rsidP="00021FBB">
            <w:pPr>
              <w:snapToGrid w:val="0"/>
              <w:jc w:val="both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Features</w:t>
            </w:r>
            <w:proofErr w:type="gramStart"/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:</w:t>
            </w:r>
            <w:proofErr w:type="gramEnd"/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br/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Crafted with premium moisture-wicking fabrics, this l</w:t>
            </w:r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 xml:space="preserve">ightweight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functional</w:t>
            </w:r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sports tee shirt is </w:t>
            </w:r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q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uick-drying and comfortable. Flatlock stitching and tapered fit both reduce excess fabrics and abrasion, minimizing the interference with your performance routine, while the mesh back panel enhances breathability.</w:t>
            </w:r>
            <w:r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The bold </w:t>
            </w:r>
            <w:proofErr w:type="spellStart"/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colour</w:t>
            </w:r>
            <w:proofErr w:type="spellEnd"/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-block print logo on the front panel is designed to allow the item to be worn as both a performance item as well as an essential daily item for styling to create various looks.</w:t>
            </w:r>
          </w:p>
          <w:p w14:paraId="09B8788F" w14:textId="77777777" w:rsidR="00806660" w:rsidRPr="004C18CE" w:rsidRDefault="00806660" w:rsidP="00021FBB">
            <w:pPr>
              <w:snapToGrid w:val="0"/>
              <w:rPr>
                <w:rFonts w:ascii="微軟正黑體" w:eastAsia="微軟正黑體" w:hAnsi="微軟正黑體" w:cs="Arial"/>
                <w:i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輕量功能性運動T恤</w:t>
            </w:r>
            <w:r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採</w:t>
            </w:r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用</w:t>
            </w:r>
            <w:r w:rsidRPr="009F5B97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優質的吸</w:t>
            </w:r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濕排汗布料製成，</w:t>
            </w:r>
            <w:proofErr w:type="gramStart"/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速乾</w:t>
            </w:r>
            <w:proofErr w:type="gramEnd"/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舒適。</w:t>
            </w:r>
            <w:proofErr w:type="gramStart"/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平鎖針步</w:t>
            </w:r>
            <w:proofErr w:type="gramEnd"/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和修身剪裁設計，</w:t>
            </w:r>
            <w:r w:rsidRPr="004C18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減少了多餘的織物和穿著時的摩擦</w:t>
            </w:r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提高日常穿著舒適度</w:t>
            </w:r>
            <w:r w:rsidRPr="004C18C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。</w:t>
            </w:r>
            <w:r w:rsidRPr="004C18CE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</w:rPr>
              <w:t>後背網布加強透氣。</w:t>
            </w:r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正面的活力印花使T恤可</w:t>
            </w:r>
            <w:proofErr w:type="gramStart"/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作功</w:t>
            </w:r>
            <w:proofErr w:type="gramEnd"/>
            <w:r w:rsidRPr="004C18C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能性單品和單品日常穿著，搭配各種造型，是機能性休閒的必備單品。</w:t>
            </w:r>
          </w:p>
          <w:p w14:paraId="04F5BC5A" w14:textId="77777777" w:rsidR="00806660" w:rsidRPr="004C18CE" w:rsidRDefault="00806660" w:rsidP="00806660">
            <w:pPr>
              <w:pStyle w:val="a3"/>
              <w:numPr>
                <w:ilvl w:val="0"/>
                <w:numId w:val="8"/>
              </w:numPr>
              <w:shd w:val="clear" w:color="auto" w:fill="FFFFFF"/>
              <w:snapToGrid w:val="0"/>
              <w:ind w:leftChars="0"/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</w:pPr>
            <w:r w:rsidRPr="004C18CE">
              <w:rPr>
                <w:rFonts w:ascii="微軟正黑體" w:eastAsia="微軟正黑體" w:hAnsi="微軟正黑體" w:cs="Helvetica" w:hint="eastAsia"/>
                <w:color w:val="000000" w:themeColor="text1"/>
                <w:sz w:val="22"/>
                <w:szCs w:val="24"/>
              </w:rPr>
              <w:t>M</w:t>
            </w:r>
            <w:r w:rsidRPr="004C18CE">
              <w:rPr>
                <w:rFonts w:ascii="微軟正黑體" w:eastAsia="微軟正黑體" w:hAnsi="微軟正黑體" w:cs="Helvetica"/>
                <w:color w:val="000000" w:themeColor="text1"/>
                <w:sz w:val="22"/>
                <w:szCs w:val="24"/>
              </w:rPr>
              <w:t>oisture-wicking fabric keeps you cool and dry</w:t>
            </w:r>
          </w:p>
          <w:p w14:paraId="62477739" w14:textId="77777777" w:rsidR="00806660" w:rsidRPr="004C18CE" w:rsidRDefault="00806660" w:rsidP="00806660">
            <w:pPr>
              <w:pStyle w:val="a3"/>
              <w:numPr>
                <w:ilvl w:val="0"/>
                <w:numId w:val="8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proofErr w:type="gramStart"/>
            <w:r w:rsidRPr="004C18CE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吸濕速乾</w:t>
            </w:r>
            <w:proofErr w:type="gramEnd"/>
            <w:r w:rsidRPr="004C18CE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，保持身體和</w:t>
            </w:r>
            <w:r w:rsidRPr="004C18CE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衣物乾爽</w:t>
            </w:r>
          </w:p>
          <w:p w14:paraId="6AB5BE30" w14:textId="77777777" w:rsidR="00806660" w:rsidRPr="004C18CE" w:rsidRDefault="00806660" w:rsidP="00021FBB">
            <w:pPr>
              <w:pStyle w:val="a3"/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</w:p>
          <w:p w14:paraId="594E3AA3" w14:textId="77777777" w:rsidR="00806660" w:rsidRPr="004C18CE" w:rsidRDefault="00806660" w:rsidP="00806660">
            <w:pPr>
              <w:pStyle w:val="a3"/>
              <w:numPr>
                <w:ilvl w:val="0"/>
                <w:numId w:val="8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4C18CE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 xml:space="preserve">Mesh </w:t>
            </w:r>
            <w:r w:rsidRPr="004C18CE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t xml:space="preserve">on back panel </w:t>
            </w:r>
          </w:p>
          <w:p w14:paraId="292C5B14" w14:textId="77777777" w:rsidR="00806660" w:rsidRPr="004C18CE" w:rsidRDefault="00806660" w:rsidP="00806660">
            <w:pPr>
              <w:pStyle w:val="a3"/>
              <w:numPr>
                <w:ilvl w:val="0"/>
                <w:numId w:val="8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4C18CE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後背網布</w:t>
            </w:r>
            <w:r w:rsidRPr="004C18CE">
              <w:rPr>
                <w:rFonts w:ascii="微軟正黑體" w:eastAsia="微軟正黑體" w:hAnsi="微軟正黑體" w:cs="Arial"/>
                <w:i/>
                <w:iCs/>
                <w:color w:val="000000" w:themeColor="text1"/>
                <w:sz w:val="22"/>
                <w:szCs w:val="24"/>
              </w:rPr>
              <w:br/>
            </w:r>
          </w:p>
          <w:p w14:paraId="25AEDC45" w14:textId="77777777" w:rsidR="00806660" w:rsidRPr="004C18CE" w:rsidRDefault="00806660" w:rsidP="00806660">
            <w:pPr>
              <w:pStyle w:val="a3"/>
              <w:numPr>
                <w:ilvl w:val="0"/>
                <w:numId w:val="8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r w:rsidRPr="004C18CE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 xml:space="preserve">Lightweight and comfortable </w:t>
            </w:r>
          </w:p>
          <w:p w14:paraId="4044F9EA" w14:textId="77777777" w:rsidR="00806660" w:rsidRPr="00875D19" w:rsidRDefault="00806660" w:rsidP="00806660">
            <w:pPr>
              <w:numPr>
                <w:ilvl w:val="0"/>
                <w:numId w:val="8"/>
              </w:num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輕量舒適</w:t>
            </w:r>
          </w:p>
          <w:p w14:paraId="31345E59" w14:textId="77777777" w:rsidR="00806660" w:rsidRPr="00875D19" w:rsidRDefault="00806660" w:rsidP="00021FBB">
            <w:pPr>
              <w:shd w:val="clear" w:color="auto" w:fill="FFFFFF"/>
              <w:snapToGrid w:val="0"/>
              <w:spacing w:after="0" w:line="240" w:lineRule="auto"/>
              <w:ind w:left="480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</w:p>
          <w:p w14:paraId="41145C17" w14:textId="77777777" w:rsidR="00806660" w:rsidRPr="00875D19" w:rsidRDefault="00806660" w:rsidP="00806660">
            <w:pPr>
              <w:numPr>
                <w:ilvl w:val="0"/>
                <w:numId w:val="8"/>
              </w:num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  <w:proofErr w:type="spellStart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Colour</w:t>
            </w:r>
            <w:proofErr w:type="spellEnd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 xml:space="preserve">-block </w:t>
            </w:r>
            <w:r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print logo</w:t>
            </w:r>
          </w:p>
          <w:p w14:paraId="451DBD71" w14:textId="77777777" w:rsidR="00806660" w:rsidRPr="00875D19" w:rsidRDefault="00806660" w:rsidP="00806660">
            <w:pPr>
              <w:pStyle w:val="a3"/>
              <w:numPr>
                <w:ilvl w:val="0"/>
                <w:numId w:val="8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拼色印花圖案</w:t>
            </w:r>
          </w:p>
        </w:tc>
      </w:tr>
    </w:tbl>
    <w:p w14:paraId="5584F055" w14:textId="77777777" w:rsidR="00806660" w:rsidRPr="00875D19" w:rsidRDefault="00806660" w:rsidP="00046585">
      <w:pPr>
        <w:snapToGrid w:val="0"/>
        <w:spacing w:after="0" w:line="240" w:lineRule="auto"/>
        <w:rPr>
          <w:rFonts w:ascii="微軟正黑體" w:eastAsia="微軟正黑體" w:hAnsi="微軟正黑體"/>
          <w:i w:val="0"/>
          <w:color w:val="000000" w:themeColor="text1"/>
          <w:sz w:val="22"/>
          <w:szCs w:val="24"/>
          <w:lang w:eastAsia="zh-HK"/>
        </w:rPr>
      </w:pPr>
    </w:p>
    <w:p w14:paraId="5C35A557" w14:textId="2F1F8EE4" w:rsidR="00AE2A4D" w:rsidRPr="00875D19" w:rsidRDefault="00485959" w:rsidP="00046585">
      <w:pPr>
        <w:tabs>
          <w:tab w:val="center" w:pos="4153"/>
        </w:tabs>
        <w:snapToGrid w:val="0"/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  <w:t>Style Code: 07021204, 07321204</w:t>
      </w:r>
    </w:p>
    <w:tbl>
      <w:tblPr>
        <w:tblStyle w:val="a4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376"/>
      </w:tblGrid>
      <w:tr w:rsidR="00CC5286" w:rsidRPr="00875D19" w14:paraId="407F6180" w14:textId="77777777" w:rsidTr="000A74FC">
        <w:tc>
          <w:tcPr>
            <w:tcW w:w="10376" w:type="dxa"/>
          </w:tcPr>
          <w:p w14:paraId="5EAC711B" w14:textId="4D037BAB" w:rsidR="008F3591" w:rsidRPr="00DC30E8" w:rsidRDefault="002F3F59" w:rsidP="00DC30E8">
            <w:pPr>
              <w:tabs>
                <w:tab w:val="center" w:pos="4153"/>
              </w:tabs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Mural</w:t>
            </w:r>
            <w:r w:rsidR="001F0A7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Cotton Tee</w:t>
            </w:r>
            <w:r w:rsidR="00D05635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br/>
            </w:r>
            <w:r w:rsidR="00D8533D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Mural</w:t>
            </w:r>
            <w:r w:rsidR="00D8533D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棉質</w:t>
            </w:r>
            <w:r w:rsidR="003B7463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Tee恤</w:t>
            </w:r>
          </w:p>
          <w:p w14:paraId="03E39083" w14:textId="2EAF7A80" w:rsidR="003F4690" w:rsidRPr="00875D19" w:rsidRDefault="00485959" w:rsidP="00046585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  <w:t xml:space="preserve"> </w:t>
            </w:r>
            <w:r w:rsidR="000A74FC"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0B0764F5" wp14:editId="77C586EE">
                  <wp:extent cx="1473200" cy="554063"/>
                  <wp:effectExtent l="0" t="0" r="0" b="0"/>
                  <wp:docPr id="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28" cy="568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77EDC3" w14:textId="573FBF0E" w:rsidR="000A74FC" w:rsidRPr="00875D19" w:rsidRDefault="000A74FC" w:rsidP="00046585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1E89D153" wp14:editId="7731BADB">
                  <wp:extent cx="1498600" cy="558149"/>
                  <wp:effectExtent l="0" t="0" r="6350" b="0"/>
                  <wp:docPr id="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832" cy="576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79F2D9" w14:textId="6E7B532B" w:rsidR="00AE2A4D" w:rsidRPr="00875D19" w:rsidRDefault="00485959" w:rsidP="00046585">
            <w:pPr>
              <w:pStyle w:val="a3"/>
              <w:tabs>
                <w:tab w:val="left" w:pos="6356"/>
              </w:tabs>
              <w:snapToGrid w:val="0"/>
              <w:ind w:leftChars="0" w:left="36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  <w:tab/>
            </w:r>
          </w:p>
          <w:p w14:paraId="5546C86F" w14:textId="09072BE4" w:rsidR="00AE2A4D" w:rsidRPr="00875D19" w:rsidRDefault="00485959" w:rsidP="00046585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Features:</w:t>
            </w:r>
          </w:p>
          <w:p w14:paraId="225E652E" w14:textId="3B7CE804" w:rsidR="00F76A1B" w:rsidRPr="00875D19" w:rsidRDefault="00D507B7" w:rsidP="00AB6882">
            <w:pPr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100%</w:t>
            </w:r>
            <w:proofErr w:type="gramStart"/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棉質圓領</w:t>
            </w:r>
            <w:proofErr w:type="gramEnd"/>
            <w:r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T恤，</w:t>
            </w:r>
            <w:r w:rsidRPr="00A8708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柔軟</w:t>
            </w:r>
            <w:r w:rsidR="00D118D2" w:rsidRPr="00A8708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觸感</w:t>
            </w:r>
            <w:r w:rsidR="00A46EFD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，</w:t>
            </w:r>
            <w:r w:rsidR="00AE0967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提高穿著舒適度，適合於</w:t>
            </w:r>
            <w:r w:rsidR="000A1FC2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炎熱</w:t>
            </w:r>
            <w:r w:rsidR="004B1984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夏</w:t>
            </w:r>
            <w:r w:rsidR="00A05771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天</w:t>
            </w:r>
            <w:r w:rsidR="000A1FC2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時</w:t>
            </w:r>
            <w:r w:rsidR="004B1984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穿著</w:t>
            </w:r>
            <w:r w:rsidR="008141B6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。</w:t>
            </w:r>
            <w:r w:rsidR="0002386A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正面</w:t>
            </w:r>
            <w:r w:rsidR="00A8708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S</w:t>
            </w:r>
            <w:r w:rsidR="00A8708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ilvermark</w:t>
            </w:r>
            <w:r w:rsidR="00397AFE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印花</w:t>
            </w:r>
            <w:r w:rsidR="00397AF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以</w:t>
            </w:r>
            <w:r w:rsidR="003C32B4" w:rsidRPr="00CD7A76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民族</w:t>
            </w:r>
            <w:r w:rsidR="00397AFE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方式</w:t>
            </w:r>
            <w:r w:rsidR="003C32B4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演繹，</w:t>
            </w:r>
            <w:r w:rsidR="00583FCA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令</w:t>
            </w:r>
            <w:r w:rsidR="00FD1526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印花</w:t>
            </w:r>
            <w:r w:rsidR="00A8708E" w:rsidRPr="00A8708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抽象而時尚</w:t>
            </w:r>
            <w:r w:rsidR="00A10D3B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，設計</w:t>
            </w:r>
            <w:r w:rsidR="00A10D3B" w:rsidRPr="00A8708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靈感來自傳統壁畫</w:t>
            </w:r>
            <w:r w:rsidR="0002386A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。</w:t>
            </w:r>
            <w:r w:rsidR="00EE2518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 </w:t>
            </w:r>
          </w:p>
          <w:p w14:paraId="71D9B1F3" w14:textId="78176A54" w:rsidR="003C32B4" w:rsidRPr="00852EEB" w:rsidRDefault="003E3B3F" w:rsidP="00AB6882">
            <w:pPr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T</w:t>
            </w:r>
            <w:r w:rsidR="001F0A7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his </w:t>
            </w:r>
            <w:r w:rsidR="000831F0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crew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neck tee shirt</w:t>
            </w:r>
            <w:r w:rsidR="003E0879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 is </w:t>
            </w:r>
            <w:r w:rsidR="001F0A7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made from</w:t>
            </w:r>
            <w:r w:rsidR="003E0879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 100% cotton</w:t>
            </w:r>
            <w:r w:rsidR="001F0A7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, making it soft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 and comfortable to wear</w:t>
            </w:r>
            <w:r w:rsidR="001F0A71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, especially during hot summer days</w:t>
            </w:r>
            <w:r w:rsidR="00430C7A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.</w:t>
            </w:r>
            <w:r w:rsidR="00430C7A" w:rsidRPr="00A8708E">
              <w:rPr>
                <w:rFonts w:ascii="微軟正黑體" w:eastAsia="微軟正黑體" w:hAnsi="微軟正黑體"/>
                <w:i w:val="0"/>
                <w:color w:val="FF0000"/>
                <w:sz w:val="22"/>
                <w:szCs w:val="24"/>
                <w:shd w:val="clear" w:color="auto" w:fill="FFFFFF"/>
              </w:rPr>
              <w:t xml:space="preserve"> </w:t>
            </w:r>
            <w:r w:rsidR="000312F9" w:rsidRPr="00F074D6">
              <w:rPr>
                <w:rFonts w:ascii="微軟正黑體" w:eastAsia="微軟正黑體" w:hAnsi="微軟正黑體"/>
                <w:i w:val="0"/>
                <w:sz w:val="22"/>
                <w:szCs w:val="24"/>
                <w:shd w:val="clear" w:color="auto" w:fill="FFFFFF"/>
              </w:rPr>
              <w:t xml:space="preserve">The </w:t>
            </w:r>
            <w:r w:rsidR="006435FF" w:rsidRPr="00F074D6">
              <w:rPr>
                <w:rFonts w:ascii="微軟正黑體" w:eastAsia="微軟正黑體" w:hAnsi="微軟正黑體"/>
                <w:i w:val="0"/>
                <w:sz w:val="22"/>
                <w:szCs w:val="24"/>
                <w:shd w:val="clear" w:color="auto" w:fill="FFFFFF"/>
              </w:rPr>
              <w:t>tribal rendition of t</w:t>
            </w:r>
            <w:r w:rsidR="006435F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he Silvermark logo is inspired by traditional wall paintings, and makes for an abstract yet stylish all-over print</w:t>
            </w:r>
            <w:r w:rsidR="00C17B4F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.</w:t>
            </w:r>
          </w:p>
          <w:p w14:paraId="2ACD4F6D" w14:textId="216CDA46" w:rsidR="006D5AD7" w:rsidRPr="00875D19" w:rsidRDefault="006D5AD7" w:rsidP="001B5C83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100% cotton</w:t>
            </w:r>
          </w:p>
          <w:p w14:paraId="14E1B3BF" w14:textId="5D791409" w:rsidR="006D5AD7" w:rsidRPr="00875D19" w:rsidRDefault="006D5AD7" w:rsidP="00AB6882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100%棉質製成</w:t>
            </w:r>
            <w:r w:rsidR="001B5C83" w:rsidRPr="00875D19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br/>
            </w:r>
          </w:p>
          <w:p w14:paraId="11FBD440" w14:textId="7E53E74A" w:rsidR="0024330F" w:rsidRPr="00875D19" w:rsidRDefault="006435FF" w:rsidP="001B5C83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Soft and comfortable</w:t>
            </w:r>
          </w:p>
          <w:p w14:paraId="1D8FA586" w14:textId="3E140465" w:rsidR="008967B7" w:rsidRPr="00875D19" w:rsidRDefault="0024330F" w:rsidP="001B5C83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柔軟舒適</w:t>
            </w:r>
            <w:r w:rsidR="001B5C83" w:rsidRPr="00875D19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  <w:br/>
            </w:r>
          </w:p>
          <w:p w14:paraId="2ACDD9D3" w14:textId="39CA70FF" w:rsidR="001B5C83" w:rsidRPr="00875D19" w:rsidRDefault="006435FF" w:rsidP="001B5C83">
            <w:pPr>
              <w:numPr>
                <w:ilvl w:val="0"/>
                <w:numId w:val="10"/>
              </w:num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  <w:proofErr w:type="spellStart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Colour</w:t>
            </w:r>
            <w:proofErr w:type="spellEnd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-block</w:t>
            </w:r>
            <w:r w:rsidR="001B5C83"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 xml:space="preserve"> </w:t>
            </w:r>
            <w:r w:rsidR="001B5C83"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 xml:space="preserve">print </w:t>
            </w:r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patterns</w:t>
            </w:r>
          </w:p>
          <w:p w14:paraId="0151F70D" w14:textId="362A4CD1" w:rsidR="001B5C83" w:rsidRPr="00875D19" w:rsidRDefault="001B5C83" w:rsidP="001B5C83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拼色印花圖案</w:t>
            </w:r>
          </w:p>
        </w:tc>
      </w:tr>
    </w:tbl>
    <w:p w14:paraId="7622817A" w14:textId="77777777" w:rsidR="004263EB" w:rsidRPr="00875D19" w:rsidRDefault="004263EB" w:rsidP="00046585">
      <w:pPr>
        <w:snapToGrid w:val="0"/>
        <w:spacing w:after="0" w:line="240" w:lineRule="auto"/>
        <w:rPr>
          <w:rFonts w:ascii="微軟正黑體" w:eastAsia="微軟正黑體" w:hAnsi="微軟正黑體"/>
          <w:i w:val="0"/>
          <w:color w:val="000000" w:themeColor="text1"/>
          <w:sz w:val="22"/>
          <w:szCs w:val="24"/>
          <w:lang w:eastAsia="zh-HK"/>
        </w:rPr>
      </w:pPr>
    </w:p>
    <w:p w14:paraId="24CE0C0D" w14:textId="3EF8CCE4" w:rsidR="004263EB" w:rsidRPr="00875D19" w:rsidRDefault="00485959" w:rsidP="00046585">
      <w:pPr>
        <w:tabs>
          <w:tab w:val="center" w:pos="4153"/>
        </w:tabs>
        <w:snapToGrid w:val="0"/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  <w:t>Style Code: 07021205, 07321205</w:t>
      </w:r>
    </w:p>
    <w:tbl>
      <w:tblPr>
        <w:tblStyle w:val="a4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376"/>
      </w:tblGrid>
      <w:tr w:rsidR="00CC5286" w:rsidRPr="00875D19" w14:paraId="3F50AFFB" w14:textId="77777777" w:rsidTr="004263EB">
        <w:tc>
          <w:tcPr>
            <w:tcW w:w="10376" w:type="dxa"/>
          </w:tcPr>
          <w:p w14:paraId="2DA5BBF1" w14:textId="126C21E9" w:rsidR="00D05635" w:rsidRPr="00875D19" w:rsidRDefault="00640F2A" w:rsidP="00AB49FB">
            <w:pPr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Oceania </w:t>
            </w:r>
            <w:r w:rsidR="00B31540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cotton tee</w:t>
            </w:r>
            <w:r w:rsidR="00D05635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br/>
              <w:t>O</w:t>
            </w:r>
            <w:r w:rsidR="00D05635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c</w:t>
            </w:r>
            <w:r w:rsidR="00D05635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eania</w:t>
            </w:r>
            <w:r w:rsidR="00D05635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棉質</w:t>
            </w:r>
            <w:r w:rsidR="003B7463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Tee恤</w:t>
            </w:r>
          </w:p>
          <w:p w14:paraId="14DC2E22" w14:textId="48F53B3C" w:rsidR="004263EB" w:rsidRPr="00875D19" w:rsidRDefault="00485959" w:rsidP="00046585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  <w:lastRenderedPageBreak/>
              <w:t xml:space="preserve"> </w:t>
            </w:r>
            <w:r w:rsidR="004263EB"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7494E019" wp14:editId="1F993C2C">
                  <wp:extent cx="1677065" cy="646840"/>
                  <wp:effectExtent l="0" t="0" r="0" b="1270"/>
                  <wp:docPr id="4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t="2926"/>
                          <a:stretch/>
                        </pic:blipFill>
                        <pic:spPr bwMode="auto">
                          <a:xfrm>
                            <a:off x="0" y="0"/>
                            <a:ext cx="1681206" cy="648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FCAD9AE" w14:textId="171E84BD" w:rsidR="004263EB" w:rsidRPr="00875D19" w:rsidRDefault="004263EB" w:rsidP="00046585">
            <w:pPr>
              <w:pStyle w:val="a3"/>
              <w:snapToGrid w:val="0"/>
              <w:ind w:leftChars="0" w:left="360" w:firstLineChars="50" w:firstLine="11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08D6F678" wp14:editId="20EBE976">
                  <wp:extent cx="1642090" cy="647887"/>
                  <wp:effectExtent l="0" t="0" r="0" b="0"/>
                  <wp:docPr id="9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1557" cy="65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2980E" w14:textId="77777777" w:rsidR="006A460B" w:rsidRPr="00875D19" w:rsidRDefault="006A460B" w:rsidP="00046585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</w:p>
          <w:p w14:paraId="1C44332E" w14:textId="64EA0A7C" w:rsidR="00E057DF" w:rsidRPr="00BC5129" w:rsidRDefault="00485959" w:rsidP="00BC5129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Features</w:t>
            </w:r>
            <w:proofErr w:type="gramStart"/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:</w:t>
            </w:r>
            <w:proofErr w:type="gramEnd"/>
            <w:r w:rsidR="00316BDD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br/>
            </w:r>
            <w:r w:rsidR="00B43BC7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Inspired by the Breton striped jerseys used as the official uniform in the French navy, the timeless Oceania </w:t>
            </w:r>
            <w:r w:rsidR="00A55CC0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crew neck border tee shirt is made from 100% cotton, making it soft and comfortable to wear, especially during hot summer days</w:t>
            </w:r>
            <w:r w:rsidR="00A54CFB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.</w:t>
            </w:r>
          </w:p>
          <w:p w14:paraId="7F6C2D6B" w14:textId="562C8B5D" w:rsidR="00E057DF" w:rsidRPr="00875D19" w:rsidRDefault="0028621E" w:rsidP="004D5EAB">
            <w:pPr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</w:pPr>
            <w:r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設計靈感</w:t>
            </w:r>
            <w:r w:rsidR="001065F2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受</w:t>
            </w:r>
            <w:r w:rsidRPr="0028621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法國海軍的</w:t>
            </w:r>
            <w:proofErr w:type="gramStart"/>
            <w:r w:rsidRPr="0028621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不列塔</w:t>
            </w:r>
            <w:proofErr w:type="gramEnd"/>
            <w:r w:rsidRPr="0028621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尼條紋</w:t>
            </w:r>
            <w:r w:rsidR="001065F2" w:rsidRPr="001065F2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針織</w:t>
            </w:r>
            <w:r w:rsidR="004A2BEA" w:rsidRPr="004A2BE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制服</w:t>
            </w:r>
            <w:r w:rsidRPr="0028621E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啟發</w:t>
            </w:r>
            <w:r w:rsidR="004A2BEA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。</w:t>
            </w:r>
            <w:r w:rsidR="00E057DF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經典簡約的</w:t>
            </w:r>
            <w:r w:rsidR="00E057DF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Oceania</w:t>
            </w:r>
            <w:r w:rsidR="00E057DF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圓領條紋Te</w:t>
            </w:r>
            <w:r w:rsidR="00E057DF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e</w:t>
            </w:r>
            <w:r w:rsidR="00E057DF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恤，採用100%棉質製成，柔軟舒適，適合於</w:t>
            </w:r>
            <w:r w:rsidR="00E057DF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炎熱</w:t>
            </w:r>
            <w:r w:rsidR="00E057DF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夏天</w:t>
            </w:r>
            <w:r w:rsidR="00E057DF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時</w:t>
            </w:r>
            <w:r w:rsidR="00E057DF" w:rsidRPr="00875D19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穿著</w:t>
            </w:r>
            <w:r w:rsidR="00E057DF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。</w:t>
            </w:r>
          </w:p>
          <w:p w14:paraId="67FE6274" w14:textId="2513F0BB" w:rsidR="006D5AD7" w:rsidRPr="00875D19" w:rsidRDefault="006D5AD7" w:rsidP="006D5AD7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100% cotton</w:t>
            </w:r>
          </w:p>
          <w:p w14:paraId="18742FE6" w14:textId="2CE15963" w:rsidR="003E302A" w:rsidRPr="00875D19" w:rsidRDefault="006D5AD7" w:rsidP="00D05CDF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100%棉質製成</w:t>
            </w:r>
            <w:r w:rsidR="0024330F" w:rsidRPr="00875D19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br/>
            </w:r>
          </w:p>
          <w:p w14:paraId="174A7F2F" w14:textId="233F1CE8" w:rsidR="0024330F" w:rsidRPr="00875D19" w:rsidRDefault="0024330F" w:rsidP="0024330F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 xml:space="preserve">Soft and comfortable </w:t>
            </w:r>
          </w:p>
          <w:p w14:paraId="06559D82" w14:textId="1FFDFD5A" w:rsidR="003E302A" w:rsidRPr="00875D19" w:rsidRDefault="0024330F" w:rsidP="0024330F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柔軟舒適</w:t>
            </w:r>
          </w:p>
          <w:p w14:paraId="6ACA547D" w14:textId="77777777" w:rsidR="000B4A5C" w:rsidRPr="00875D19" w:rsidRDefault="000B4A5C" w:rsidP="000B4A5C">
            <w:pPr>
              <w:pStyle w:val="a3"/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</w:p>
          <w:p w14:paraId="19E83679" w14:textId="26018459" w:rsidR="000B4A5C" w:rsidRPr="00875D19" w:rsidRDefault="000B4A5C" w:rsidP="000B4A5C">
            <w:pPr>
              <w:numPr>
                <w:ilvl w:val="0"/>
                <w:numId w:val="10"/>
              </w:num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  <w:proofErr w:type="spellStart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Colour</w:t>
            </w:r>
            <w:proofErr w:type="spellEnd"/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-bloc</w:t>
            </w:r>
            <w:r w:rsidR="00B43BC7"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k and Breton</w:t>
            </w:r>
            <w:r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 xml:space="preserve"> </w:t>
            </w:r>
            <w:r w:rsidR="0061017A"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st</w:t>
            </w:r>
            <w:r w:rsidR="0061017A" w:rsidRPr="00875D19"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r</w:t>
            </w:r>
            <w:r w:rsidR="0061017A"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ipe design</w:t>
            </w:r>
          </w:p>
          <w:p w14:paraId="12A0D67A" w14:textId="307FE1A4" w:rsidR="004263EB" w:rsidRPr="00875D19" w:rsidRDefault="000B4A5C" w:rsidP="00046585">
            <w:pPr>
              <w:pStyle w:val="a3"/>
              <w:numPr>
                <w:ilvl w:val="0"/>
                <w:numId w:val="10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</w:rPr>
              <w:t>拼色</w:t>
            </w:r>
            <w:proofErr w:type="gramStart"/>
            <w:r w:rsidR="000A55BD" w:rsidRPr="0028621E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t>不列塔</w:t>
            </w:r>
            <w:proofErr w:type="gramEnd"/>
            <w:r w:rsidR="000A55BD" w:rsidRPr="0028621E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t>尼</w:t>
            </w:r>
            <w:proofErr w:type="gramStart"/>
            <w:r w:rsidR="0061017A"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條紋</w:t>
            </w:r>
            <w:r w:rsidR="000A55BD" w:rsidRPr="0028621E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t>條紋</w:t>
            </w:r>
            <w:proofErr w:type="gramEnd"/>
            <w:r w:rsidR="000A55BD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t>設計</w:t>
            </w:r>
          </w:p>
        </w:tc>
      </w:tr>
    </w:tbl>
    <w:p w14:paraId="487F1062" w14:textId="77777777" w:rsidR="00484344" w:rsidRPr="00875D19" w:rsidRDefault="00484344" w:rsidP="00046585">
      <w:pPr>
        <w:snapToGrid w:val="0"/>
        <w:spacing w:after="0" w:line="240" w:lineRule="auto"/>
        <w:rPr>
          <w:rFonts w:ascii="微軟正黑體" w:eastAsia="微軟正黑體" w:hAnsi="微軟正黑體"/>
          <w:i w:val="0"/>
          <w:color w:val="000000" w:themeColor="text1"/>
          <w:sz w:val="22"/>
          <w:szCs w:val="24"/>
          <w:lang w:eastAsia="zh-HK"/>
        </w:rPr>
      </w:pPr>
    </w:p>
    <w:p w14:paraId="4DA4582B" w14:textId="30DEAF29" w:rsidR="00484344" w:rsidRPr="00875D19" w:rsidRDefault="00485959" w:rsidP="00046585">
      <w:pPr>
        <w:tabs>
          <w:tab w:val="center" w:pos="4153"/>
        </w:tabs>
        <w:snapToGrid w:val="0"/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  <w:t>Style Code: 07321206</w:t>
      </w:r>
    </w:p>
    <w:tbl>
      <w:tblPr>
        <w:tblStyle w:val="a4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376"/>
      </w:tblGrid>
      <w:tr w:rsidR="00CC5286" w:rsidRPr="00875D19" w14:paraId="5CE53F58" w14:textId="77777777" w:rsidTr="00BE4CA3">
        <w:tc>
          <w:tcPr>
            <w:tcW w:w="10376" w:type="dxa"/>
          </w:tcPr>
          <w:p w14:paraId="66314536" w14:textId="0BD4C9DA" w:rsidR="008B371F" w:rsidRPr="00875D19" w:rsidRDefault="00CE00CF" w:rsidP="00A54CFB">
            <w:pPr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Lagoon</w:t>
            </w:r>
            <w:r w:rsidR="00534EC5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 women’s performance top</w:t>
            </w:r>
            <w:r w:rsidR="00DC30E8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br/>
            </w:r>
            <w:r w:rsidR="008B371F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Lagoon女裝功能性</w:t>
            </w:r>
            <w:r w:rsidR="008B371F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上衣</w:t>
            </w:r>
          </w:p>
          <w:p w14:paraId="3F892B75" w14:textId="151C2108" w:rsidR="00484344" w:rsidRPr="00875D19" w:rsidRDefault="00485959" w:rsidP="00046585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  <w:t xml:space="preserve"> </w:t>
            </w:r>
            <w:r w:rsidR="00BE4CA3"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38D249A8" wp14:editId="5CC60208">
                  <wp:extent cx="1003300" cy="497489"/>
                  <wp:effectExtent l="0" t="0" r="6350" b="0"/>
                  <wp:docPr id="37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圖片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353" cy="51487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14:paraId="0C54EF5D" w14:textId="45631F8A" w:rsidR="00484344" w:rsidRPr="00875D19" w:rsidRDefault="00484344" w:rsidP="00046585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</w:p>
          <w:p w14:paraId="316F7DAE" w14:textId="751DFF83" w:rsidR="00484344" w:rsidRPr="00875D19" w:rsidRDefault="00485959" w:rsidP="00046585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Features:</w:t>
            </w:r>
          </w:p>
          <w:p w14:paraId="6285CEB4" w14:textId="1A4736B4" w:rsidR="006338B3" w:rsidRPr="00BA0504" w:rsidRDefault="00534EC5" w:rsidP="006338B3">
            <w:pPr>
              <w:snapToGrid w:val="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Adopting an A-line design for a soft, flowy fit with draped shoulder panels crafted from marble-inspired </w:t>
            </w:r>
            <w:r w:rsidR="00607DCC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printed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poly fabrics to enhance the sense of elegance,</w:t>
            </w:r>
            <w:r w:rsidR="00CE3C7B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you could almost forget that this a serious performance top. The back slit, mesh panels and moisture-wicking </w:t>
            </w:r>
            <w:r w:rsidR="00607DCC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fabrics all enhance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 xml:space="preserve"> </w:t>
            </w:r>
            <w:r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lastRenderedPageBreak/>
              <w:t xml:space="preserve">airflow and cool comfort. </w:t>
            </w:r>
            <w:r w:rsidR="00607DCC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T</w:t>
            </w:r>
            <w:r w:rsidR="007D4A1D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o complete the </w:t>
            </w:r>
            <w:r w:rsidR="00F84AD2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outfit</w:t>
            </w:r>
            <w:r w:rsidR="00781232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for sports</w:t>
            </w:r>
            <w:r w:rsidR="00F84AD2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, </w:t>
            </w:r>
            <w:r w:rsidR="008D2DE6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style</w:t>
            </w:r>
            <w:r w:rsidR="004051FB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with </w:t>
            </w:r>
            <w:r w:rsidR="00607DCC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your favourite sports bra, or wear it over your most comfortable camisole for a sports-inspired casual look in the summer </w:t>
            </w:r>
            <w:r w:rsidR="00F51C9D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to transit </w:t>
            </w:r>
            <w:r w:rsidR="00D43239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be</w:t>
            </w:r>
            <w:r w:rsidR="00F51C9D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tween t</w:t>
            </w:r>
            <w:r w:rsidR="009F5944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he </w:t>
            </w:r>
            <w:r w:rsidR="00607DCC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city </w:t>
            </w:r>
            <w:r w:rsidR="009F5944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and the outdoor</w:t>
            </w:r>
            <w:r w:rsidR="00607DCC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s</w:t>
            </w:r>
            <w:r w:rsidR="009F5944" w:rsidRPr="00875D1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 xml:space="preserve"> effortlessly.</w:t>
            </w:r>
          </w:p>
          <w:p w14:paraId="49B2F3F8" w14:textId="068E62B7" w:rsidR="00DF4FA2" w:rsidRPr="00A04481" w:rsidRDefault="000918FD" w:rsidP="00F13A3F">
            <w:pPr>
              <w:snapToGrid w:val="0"/>
              <w:ind w:left="220" w:hangingChars="100" w:hanging="220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</w:pPr>
            <w:r w:rsidRPr="006D7355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採用</w:t>
            </w:r>
            <w:r w:rsidRPr="002320A6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A型設計，</w:t>
            </w: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  <w:lang w:eastAsia="zh-HK"/>
              </w:rPr>
              <w:t>剪</w:t>
            </w:r>
            <w:r w:rsidRPr="00875D19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  <w:lang w:eastAsia="zh-HK"/>
              </w:rPr>
              <w:t>裁</w:t>
            </w:r>
            <w:r w:rsidRPr="002320A6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流暢</w:t>
            </w:r>
            <w:r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  <w:lang w:eastAsia="zh-HK"/>
              </w:rPr>
              <w:t>而</w:t>
            </w:r>
            <w:r w:rsidRPr="002320A6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柔軟</w:t>
            </w:r>
            <w:r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。</w:t>
            </w:r>
            <w:proofErr w:type="gramStart"/>
            <w:r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垂</w:t>
            </w:r>
            <w:r w:rsidRPr="00763DBC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肩</w:t>
            </w:r>
            <w:r w:rsidR="00882CCD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部份</w:t>
            </w:r>
            <w:proofErr w:type="gramEnd"/>
            <w:r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，</w:t>
            </w:r>
            <w:r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由</w:t>
            </w:r>
            <w:r w:rsidRPr="00784459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大理石</w:t>
            </w:r>
            <w:r w:rsidRPr="00837CD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風格啟發的印花</w:t>
            </w:r>
            <w:r w:rsidR="0034367C" w:rsidRPr="0062393D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聚酯</w:t>
            </w:r>
            <w:proofErr w:type="gramStart"/>
            <w:r w:rsidR="0034367C" w:rsidRPr="0062393D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織維</w:t>
            </w:r>
            <w:r w:rsidRPr="00837CD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料</w:t>
            </w:r>
            <w:proofErr w:type="gramEnd"/>
            <w:r w:rsidRPr="00837CD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製</w:t>
            </w:r>
            <w:r w:rsidRPr="0062393D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成，</w:t>
            </w:r>
            <w:r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提升</w:t>
            </w:r>
            <w:r w:rsidRPr="0073758C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優雅感</w:t>
            </w:r>
            <w:r w:rsidR="00D6070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，</w:t>
            </w:r>
            <w:r w:rsidRPr="006D7355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您幾乎會</w:t>
            </w:r>
            <w:r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忘記這是一款機能性出色的上衣。</w:t>
            </w:r>
            <w:r w:rsidR="00DF4FA2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上衣</w:t>
            </w:r>
            <w:r w:rsidR="00630D83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採</w:t>
            </w:r>
            <w:r w:rsidR="0020680C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用吸濕排汗布料</w:t>
            </w:r>
            <w:r w:rsidR="00DA4848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和網布</w:t>
            </w:r>
            <w:r w:rsidR="0020680C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製成，配上</w:t>
            </w:r>
            <w:r w:rsidR="0020680C"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背部</w:t>
            </w:r>
            <w:r w:rsidR="0020680C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的開</w:t>
            </w:r>
            <w:proofErr w:type="gramStart"/>
            <w:r w:rsidR="0020680C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衩</w:t>
            </w:r>
            <w:proofErr w:type="gramEnd"/>
            <w:r w:rsidR="00DA4848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，</w:t>
            </w:r>
            <w:r w:rsidR="00321F70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提升</w:t>
            </w:r>
            <w:r w:rsidR="009F4A66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透氣和</w:t>
            </w:r>
            <w:r w:rsidR="009F4A66"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涼爽的舒適感。</w:t>
            </w:r>
            <w:r w:rsidR="007B39DB"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使整體造型更完整，可</w:t>
            </w:r>
            <w:r w:rsidR="007B39DB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配搭運動內衣</w:t>
            </w:r>
            <w:r w:rsidR="00BF43E0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</w:rPr>
              <w:t>或</w:t>
            </w:r>
            <w:r w:rsidR="00BF43E0"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舒適的背心</w:t>
            </w:r>
            <w:r w:rsidR="000243F3"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，</w:t>
            </w:r>
            <w:r w:rsidR="00BD2482"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打造運動休閒的造型</w:t>
            </w:r>
            <w:r w:rsidR="006E2765" w:rsidRPr="00A04481"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  <w:t>，</w:t>
            </w:r>
            <w:r w:rsidR="006E2765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lang w:eastAsia="zh-HK"/>
              </w:rPr>
              <w:t>輕鬆穿梭於都市與戶外之</w:t>
            </w:r>
            <w:r w:rsidR="006E2765" w:rsidRPr="00A04481">
              <w:rPr>
                <w:rFonts w:ascii="微軟正黑體" w:eastAsia="微軟正黑體" w:hAnsi="微軟正黑體" w:hint="eastAsia"/>
                <w:i w:val="0"/>
                <w:color w:val="000000" w:themeColor="text1"/>
                <w:sz w:val="22"/>
                <w:szCs w:val="24"/>
                <w:shd w:val="clear" w:color="auto" w:fill="FFFFFF"/>
              </w:rPr>
              <w:t>間。</w:t>
            </w:r>
          </w:p>
          <w:p w14:paraId="72CE358D" w14:textId="5FECE05C" w:rsidR="004F008D" w:rsidRPr="00A04481" w:rsidRDefault="00607DCC" w:rsidP="00607DCC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r w:rsidRPr="00A04481"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Back slit, side mesh panels and m</w:t>
            </w:r>
            <w:r w:rsidR="004F008D" w:rsidRPr="00A04481"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 xml:space="preserve">oisture-wicking </w:t>
            </w:r>
            <w:r w:rsidRPr="00A04481"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fabrics keep</w:t>
            </w:r>
            <w:r w:rsidR="004F008D" w:rsidRPr="00A04481"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 xml:space="preserve"> you cool and dry</w:t>
            </w:r>
          </w:p>
          <w:p w14:paraId="546F11B7" w14:textId="169238D3" w:rsidR="0008507E" w:rsidRPr="00875D19" w:rsidRDefault="004F008D" w:rsidP="00607DCC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proofErr w:type="gramStart"/>
            <w:r w:rsidRPr="00A04481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吸濕速乾</w:t>
            </w:r>
            <w:proofErr w:type="gramEnd"/>
            <w:r w:rsidRPr="00A04481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，保持身</w:t>
            </w:r>
            <w:r w:rsidRPr="00875D19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體和衣物乾爽</w:t>
            </w:r>
            <w:r w:rsidR="00886362" w:rsidRPr="00875D19"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br/>
            </w:r>
          </w:p>
          <w:p w14:paraId="7CBD83CE" w14:textId="791B23F3" w:rsidR="00886362" w:rsidRPr="00875D19" w:rsidRDefault="00886362" w:rsidP="00607DCC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 xml:space="preserve">Specialized </w:t>
            </w:r>
            <w:r w:rsidR="00607DCC" w:rsidRPr="00875D19"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>marble-inspired print</w:t>
            </w:r>
            <w:r w:rsidR="00E975D9" w:rsidRPr="00875D19"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 xml:space="preserve"> design</w:t>
            </w:r>
          </w:p>
          <w:p w14:paraId="1B0D84DE" w14:textId="4DDB9C04" w:rsidR="00886362" w:rsidRPr="0032124D" w:rsidRDefault="002341BC" w:rsidP="00607DCC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  <w:t>受</w:t>
            </w:r>
            <w:r w:rsidR="00943E5B" w:rsidRPr="00784459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  <w:shd w:val="clear" w:color="auto" w:fill="FFFFFF"/>
              </w:rPr>
              <w:t>大理石</w:t>
            </w:r>
            <w:r w:rsidR="00943E5B" w:rsidRPr="00837CD1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  <w:t>風格</w:t>
            </w:r>
            <w:r w:rsidRPr="00837CD1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  <w:t>啟發</w:t>
            </w:r>
            <w:r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  <w:t>的獨特</w:t>
            </w:r>
            <w:r w:rsidR="00943E5B" w:rsidRPr="00837CD1">
              <w:rPr>
                <w:rFonts w:ascii="微軟正黑體" w:eastAsia="微軟正黑體" w:hAnsi="微軟正黑體"/>
                <w:color w:val="000000" w:themeColor="text1"/>
                <w:sz w:val="22"/>
                <w:szCs w:val="24"/>
              </w:rPr>
              <w:t>印花</w:t>
            </w:r>
          </w:p>
          <w:p w14:paraId="3DF8D6F4" w14:textId="7D024ED5" w:rsidR="0032124D" w:rsidRPr="002341BC" w:rsidRDefault="0032124D" w:rsidP="0032124D">
            <w:pPr>
              <w:pStyle w:val="a3"/>
              <w:snapToGrid w:val="0"/>
              <w:ind w:leftChars="0"/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4"/>
                <w:shd w:val="clear" w:color="auto" w:fill="FFFFFF"/>
              </w:rPr>
            </w:pPr>
            <w:bookmarkStart w:id="0" w:name="_GoBack"/>
            <w:bookmarkEnd w:id="0"/>
          </w:p>
          <w:p w14:paraId="091E9294" w14:textId="7C8CDEF6" w:rsidR="00265312" w:rsidRPr="00875D19" w:rsidRDefault="00265312" w:rsidP="00607DCC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</w:pPr>
            <w:r w:rsidRPr="00875D19">
              <w:rPr>
                <w:rFonts w:ascii="微軟正黑體" w:eastAsia="微軟正黑體" w:hAnsi="微軟正黑體" w:hint="eastAsia"/>
                <w:color w:val="000000" w:themeColor="text1"/>
                <w:kern w:val="0"/>
                <w:sz w:val="22"/>
                <w:szCs w:val="24"/>
                <w:shd w:val="clear" w:color="auto" w:fill="FFFFFF"/>
              </w:rPr>
              <w:t xml:space="preserve">Lightweight and comfortable </w:t>
            </w:r>
          </w:p>
          <w:p w14:paraId="28ABABA9" w14:textId="6D6E7A67" w:rsidR="00B43BC7" w:rsidRPr="00875D19" w:rsidRDefault="00265312" w:rsidP="00A54CFB">
            <w:pPr>
              <w:numPr>
                <w:ilvl w:val="0"/>
                <w:numId w:val="7"/>
              </w:numPr>
              <w:shd w:val="clear" w:color="auto" w:fill="FFFFFF"/>
              <w:snapToGrid w:val="0"/>
              <w:spacing w:after="0" w:line="240" w:lineRule="auto"/>
              <w:rPr>
                <w:rFonts w:ascii="微軟正黑體" w:eastAsia="微軟正黑體" w:hAnsi="微軟正黑體" w:cs="Helvetica"/>
                <w:i w:val="0"/>
                <w:iCs w:val="0"/>
                <w:color w:val="000000" w:themeColor="text1"/>
                <w:kern w:val="2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Helvetica" w:hint="eastAsia"/>
                <w:i w:val="0"/>
                <w:iCs w:val="0"/>
                <w:color w:val="000000" w:themeColor="text1"/>
                <w:kern w:val="2"/>
                <w:sz w:val="22"/>
                <w:szCs w:val="24"/>
              </w:rPr>
              <w:t>輕量舒適</w:t>
            </w:r>
          </w:p>
        </w:tc>
      </w:tr>
    </w:tbl>
    <w:p w14:paraId="70E5AC10" w14:textId="77777777" w:rsidR="005C7807" w:rsidRPr="00875D19" w:rsidRDefault="005C7807" w:rsidP="00046585">
      <w:pPr>
        <w:snapToGrid w:val="0"/>
        <w:spacing w:after="0" w:line="240" w:lineRule="auto"/>
        <w:rPr>
          <w:rFonts w:ascii="微軟正黑體" w:eastAsia="微軟正黑體" w:hAnsi="微軟正黑體"/>
          <w:i w:val="0"/>
          <w:color w:val="000000" w:themeColor="text1"/>
          <w:sz w:val="22"/>
          <w:szCs w:val="24"/>
          <w:lang w:eastAsia="zh-HK"/>
        </w:rPr>
      </w:pPr>
    </w:p>
    <w:p w14:paraId="3606CDC9" w14:textId="66B49BEE" w:rsidR="005C7807" w:rsidRPr="00875D19" w:rsidRDefault="00485959" w:rsidP="00046585">
      <w:pPr>
        <w:tabs>
          <w:tab w:val="center" w:pos="4153"/>
        </w:tabs>
        <w:snapToGrid w:val="0"/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</w:pPr>
      <w:r w:rsidRPr="00875D19">
        <w:rPr>
          <w:rFonts w:ascii="微軟正黑體" w:eastAsia="微軟正黑體" w:hAnsi="微軟正黑體"/>
          <w:i w:val="0"/>
          <w:color w:val="000000" w:themeColor="text1"/>
          <w:sz w:val="22"/>
          <w:szCs w:val="24"/>
        </w:rPr>
        <w:t>Style Code: 07101201, 07401201</w:t>
      </w:r>
    </w:p>
    <w:tbl>
      <w:tblPr>
        <w:tblStyle w:val="a4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376"/>
      </w:tblGrid>
      <w:tr w:rsidR="005C7807" w:rsidRPr="00875D19" w14:paraId="0F36B6FC" w14:textId="77777777" w:rsidTr="005C7807">
        <w:tc>
          <w:tcPr>
            <w:tcW w:w="10376" w:type="dxa"/>
          </w:tcPr>
          <w:p w14:paraId="3E11681E" w14:textId="429D785D" w:rsidR="005C7807" w:rsidRDefault="00CE00CF" w:rsidP="00A54CFB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Reef w</w:t>
            </w:r>
            <w:r w:rsidR="00293BFC"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 xml:space="preserve">ater-repellent </w:t>
            </w:r>
            <w:r w:rsidR="00607DCC"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utility shorts</w:t>
            </w:r>
          </w:p>
          <w:p w14:paraId="5520E5D2" w14:textId="52A5F31B" w:rsidR="006F0F91" w:rsidRPr="00875D19" w:rsidRDefault="006F0F91" w:rsidP="00A54CFB">
            <w:pPr>
              <w:snapToGrid w:val="0"/>
              <w:spacing w:after="0" w:line="240" w:lineRule="auto"/>
              <w:rPr>
                <w:rFonts w:ascii="微軟正黑體" w:eastAsia="微軟正黑體" w:hAnsi="微軟正黑體"/>
                <w:bCs/>
                <w:color w:val="000000" w:themeColor="text1"/>
                <w:sz w:val="18"/>
                <w:szCs w:val="24"/>
                <w:highlight w:val="yellow"/>
              </w:rPr>
            </w:pPr>
            <w:r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Reef防潑水</w:t>
            </w:r>
            <w:r w:rsidR="00001758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功能性</w:t>
            </w:r>
            <w:r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短褲</w:t>
            </w:r>
          </w:p>
          <w:p w14:paraId="2D1C9C8A" w14:textId="60847164" w:rsidR="005C7807" w:rsidRPr="00875D19" w:rsidRDefault="00485959" w:rsidP="00600DBB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  <w:t xml:space="preserve"> </w:t>
            </w:r>
            <w:r w:rsidR="00BE4CA3"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3B82A948" wp14:editId="4E6DE39B">
                  <wp:extent cx="2068380" cy="1128261"/>
                  <wp:effectExtent l="0" t="0" r="825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2422" cy="1130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F898D3" w14:textId="72C1E839" w:rsidR="005C7807" w:rsidRPr="00875D19" w:rsidRDefault="00BE4CA3" w:rsidP="00046585">
            <w:pPr>
              <w:pStyle w:val="a3"/>
              <w:snapToGrid w:val="0"/>
              <w:ind w:leftChars="0" w:left="360"/>
              <w:rPr>
                <w:rFonts w:ascii="微軟正黑體" w:eastAsia="微軟正黑體" w:hAnsi="微軟正黑體"/>
                <w:bCs/>
                <w:iCs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/>
                <w:noProof/>
                <w:color w:val="000000" w:themeColor="text1"/>
                <w:sz w:val="22"/>
                <w:szCs w:val="24"/>
              </w:rPr>
              <w:drawing>
                <wp:inline distT="0" distB="0" distL="0" distR="0" wp14:anchorId="13F6B970" wp14:editId="520A4198">
                  <wp:extent cx="2343899" cy="935006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2450" cy="946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34F476" w14:textId="6189DBB3" w:rsidR="005C7807" w:rsidRPr="00875D19" w:rsidRDefault="00485959" w:rsidP="00046585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Features:</w:t>
            </w:r>
          </w:p>
          <w:p w14:paraId="399036B1" w14:textId="6BCDAF74" w:rsidR="00CB1D27" w:rsidRDefault="00CB1D27" w:rsidP="00AA6460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 xml:space="preserve">Function meets fashion! The fitted Silvermark Utility Shorts are made from ultralight crinkle-woven fabric for a soft, silky feel. They also feature a variety of zipper and flap pockets for extra convenient </w:t>
            </w:r>
            <w:r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lastRenderedPageBreak/>
              <w:t>storage – coupled with the water-repellent capabilities, this item is ideal for sports and outdoor adventures.</w:t>
            </w:r>
          </w:p>
          <w:p w14:paraId="4C3A7CB9" w14:textId="7D0D22DE" w:rsidR="00A2036D" w:rsidRPr="00694A41" w:rsidRDefault="00A2036D" w:rsidP="00AA6460">
            <w:pPr>
              <w:snapToGrid w:val="0"/>
              <w:spacing w:after="0" w:line="240" w:lineRule="auto"/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</w:pPr>
            <w:r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當</w:t>
            </w:r>
            <w:proofErr w:type="gramStart"/>
            <w:r w:rsidR="004A0192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功</w:t>
            </w:r>
            <w:r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能性</w:t>
            </w:r>
            <w:r w:rsidRPr="00A2036D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遇上</w:t>
            </w:r>
            <w:proofErr w:type="gramEnd"/>
            <w:r w:rsidRPr="00A2036D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時尚</w:t>
            </w:r>
            <w:r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！</w:t>
            </w:r>
            <w:r w:rsidR="004A0192" w:rsidRPr="004A0192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貼身</w:t>
            </w:r>
            <w:r w:rsidR="00CF399E" w:rsidRPr="00875D19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剪</w:t>
            </w:r>
            <w:r w:rsidR="00CF399E" w:rsidRPr="00875D19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</w:rPr>
              <w:t>裁</w:t>
            </w:r>
            <w:r w:rsidR="004A0192" w:rsidRPr="004A0192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的Silvermark</w:t>
            </w:r>
            <w:r w:rsidR="004A0192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機能</w:t>
            </w:r>
            <w:r w:rsidR="00677A60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短褲由超輕量</w:t>
            </w:r>
            <w:r w:rsidR="004A0192" w:rsidRPr="004A0192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皺紋織物製成，</w:t>
            </w:r>
            <w:proofErr w:type="gramStart"/>
            <w:r w:rsidR="008730A8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柔軟</w:t>
            </w:r>
            <w:r w:rsidR="004A0192" w:rsidRPr="004A0192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絲滑</w:t>
            </w:r>
            <w:proofErr w:type="gramEnd"/>
            <w:r w:rsidR="008730A8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。</w:t>
            </w:r>
            <w:r w:rsidR="00F7127D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短褲</w:t>
            </w:r>
            <w:r w:rsidR="00F7127D" w:rsidRPr="00F7127D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具有各種</w:t>
            </w:r>
            <w:proofErr w:type="gramStart"/>
            <w:r w:rsidR="00F7127D" w:rsidRPr="00F7127D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拉</w:t>
            </w:r>
            <w:r w:rsidR="005A326C" w:rsidRPr="005A326C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</w:rPr>
              <w:t>鏈</w:t>
            </w:r>
            <w:r w:rsidR="00F7127D" w:rsidRPr="00F7127D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袋和翻</w:t>
            </w:r>
            <w:r w:rsidR="00F7127D" w:rsidRPr="00694A41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蓋</w:t>
            </w:r>
            <w:proofErr w:type="gramEnd"/>
            <w:r w:rsidR="00F7127D" w:rsidRPr="00694A41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袋，</w:t>
            </w:r>
            <w:r w:rsidR="00F7127D" w:rsidRPr="00694A41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</w:rPr>
              <w:t>方便收納個人物品</w:t>
            </w:r>
            <w:r w:rsidR="000C512D" w:rsidRPr="00694A41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</w:rPr>
              <w:t>。配</w:t>
            </w:r>
            <w:proofErr w:type="gramStart"/>
            <w:r w:rsidR="000C512D" w:rsidRPr="00694A41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</w:rPr>
              <w:t>有</w:t>
            </w:r>
            <w:r w:rsidR="000C512D" w:rsidRPr="00694A41">
              <w:rPr>
                <w:rFonts w:ascii="微軟正黑體" w:eastAsia="微軟正黑體" w:hAnsi="微軟正黑體" w:cs="Arial" w:hint="eastAsia"/>
                <w:i w:val="0"/>
                <w:color w:val="000000" w:themeColor="text1"/>
                <w:sz w:val="22"/>
                <w:szCs w:val="24"/>
              </w:rPr>
              <w:t>防潑水</w:t>
            </w:r>
            <w:proofErr w:type="gramEnd"/>
            <w:r w:rsidR="000C512D" w:rsidRPr="00694A41">
              <w:rPr>
                <w:rFonts w:ascii="微軟正黑體" w:eastAsia="微軟正黑體" w:hAnsi="微軟正黑體" w:cs="Arial" w:hint="eastAsia"/>
                <w:i w:val="0"/>
                <w:iCs w:val="0"/>
                <w:color w:val="000000" w:themeColor="text1"/>
                <w:sz w:val="22"/>
                <w:szCs w:val="24"/>
              </w:rPr>
              <w:t>功能，</w:t>
            </w:r>
            <w:r w:rsidR="00A04923" w:rsidRPr="00694A41">
              <w:rPr>
                <w:rFonts w:ascii="微軟正黑體" w:eastAsia="微軟正黑體" w:hAnsi="微軟正黑體" w:cs="Arial"/>
                <w:i w:val="0"/>
                <w:iCs w:val="0"/>
                <w:color w:val="000000" w:themeColor="text1"/>
                <w:sz w:val="22"/>
                <w:szCs w:val="24"/>
              </w:rPr>
              <w:t>是運動和戶外探險的理想之選。</w:t>
            </w:r>
          </w:p>
          <w:p w14:paraId="1E9204EB" w14:textId="77777777" w:rsidR="00AA6460" w:rsidRPr="00694A41" w:rsidRDefault="00AA6460" w:rsidP="00E12749">
            <w:pPr>
              <w:snapToGrid w:val="0"/>
              <w:spacing w:after="0" w:line="240" w:lineRule="auto"/>
              <w:rPr>
                <w:rFonts w:ascii="微軟正黑體" w:eastAsia="微軟正黑體" w:hAnsi="微軟正黑體"/>
                <w:i w:val="0"/>
                <w:color w:val="000000" w:themeColor="text1"/>
                <w:sz w:val="22"/>
                <w:szCs w:val="24"/>
              </w:rPr>
            </w:pPr>
          </w:p>
          <w:p w14:paraId="6DBD6319" w14:textId="77777777" w:rsidR="00B96BAC" w:rsidRPr="00694A41" w:rsidRDefault="00B96BAC" w:rsidP="00E12749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694A41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W/R water-repellent function</w:t>
            </w:r>
            <w:r w:rsidRPr="00694A41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t xml:space="preserve"> </w:t>
            </w:r>
          </w:p>
          <w:p w14:paraId="7AAD63D0" w14:textId="7AA9636A" w:rsidR="00B96BAC" w:rsidRPr="00875D19" w:rsidRDefault="00CD3668" w:rsidP="00B96BAC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694A41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t>W/R</w:t>
            </w:r>
            <w:proofErr w:type="gramStart"/>
            <w:r w:rsidR="00F97133" w:rsidRPr="00694A41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防潑水</w:t>
            </w:r>
            <w:proofErr w:type="gramEnd"/>
            <w:r w:rsidR="00F97133" w:rsidRPr="00694A41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功能</w:t>
            </w:r>
            <w:r w:rsidR="00B96BAC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br/>
            </w:r>
          </w:p>
          <w:p w14:paraId="77EBF100" w14:textId="5BE89D44" w:rsidR="00B96BAC" w:rsidRPr="00875D19" w:rsidRDefault="00D61E2F" w:rsidP="00E12749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Elastic waist</w:t>
            </w:r>
            <w:r w:rsidR="00B96BAC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band</w:t>
            </w:r>
            <w:r w:rsidR="00D77F6A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t xml:space="preserve"> design</w:t>
            </w:r>
            <w:r w:rsidR="00CB1D27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t xml:space="preserve"> for easy adjustment</w:t>
            </w:r>
          </w:p>
          <w:p w14:paraId="1F4892EE" w14:textId="4B22E260" w:rsidR="00AA6460" w:rsidRPr="00875D19" w:rsidRDefault="00286B75" w:rsidP="00E12749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proofErr w:type="gramStart"/>
            <w:r w:rsidRPr="00875D19">
              <w:rPr>
                <w:rFonts w:ascii="微軟正黑體" w:eastAsia="微軟正黑體" w:hAnsi="微軟正黑體"/>
                <w:color w:val="000000" w:themeColor="text1"/>
                <w:sz w:val="22"/>
                <w:szCs w:val="23"/>
                <w:shd w:val="clear" w:color="auto" w:fill="FFFFFF"/>
              </w:rPr>
              <w:t>橡</w:t>
            </w:r>
            <w:proofErr w:type="gramEnd"/>
            <w:r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3"/>
                <w:shd w:val="clear" w:color="auto" w:fill="FFFFFF"/>
              </w:rPr>
              <w:t>筋</w:t>
            </w:r>
            <w:r w:rsidR="0084252C"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3"/>
                <w:shd w:val="clear" w:color="auto" w:fill="FFFFFF"/>
              </w:rPr>
              <w:t>褲腰</w:t>
            </w:r>
            <w:r w:rsidR="0084252C" w:rsidRPr="00875D19">
              <w:rPr>
                <w:rFonts w:ascii="微軟正黑體" w:eastAsia="微軟正黑體" w:hAnsi="微軟正黑體"/>
                <w:color w:val="000000" w:themeColor="text1"/>
                <w:sz w:val="22"/>
                <w:szCs w:val="23"/>
                <w:shd w:val="clear" w:color="auto" w:fill="FFFFFF"/>
              </w:rPr>
              <w:t>採</w:t>
            </w:r>
            <w:r w:rsidR="0084252C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  <w:t>用</w:t>
            </w:r>
            <w:r w:rsidR="002F40DA" w:rsidRPr="00875D19">
              <w:rPr>
                <w:rFonts w:ascii="微軟正黑體" w:eastAsia="微軟正黑體" w:hAnsi="微軟正黑體" w:hint="eastAsia"/>
                <w:color w:val="000000" w:themeColor="text1"/>
                <w:sz w:val="22"/>
                <w:szCs w:val="23"/>
                <w:shd w:val="clear" w:color="auto" w:fill="FFFFFF"/>
              </w:rPr>
              <w:t>抽繩</w:t>
            </w:r>
            <w:r w:rsidR="0084252C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  <w:t>設</w:t>
            </w:r>
            <w:r w:rsidR="0084252C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計，可</w:t>
            </w:r>
            <w:r w:rsidR="00AD0C3B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輕鬆</w:t>
            </w:r>
            <w:r w:rsidR="0084252C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調節鬆緊，提高穿著舒適度。</w:t>
            </w:r>
          </w:p>
          <w:p w14:paraId="4F57D750" w14:textId="77777777" w:rsidR="00B96BAC" w:rsidRPr="00875D19" w:rsidRDefault="00B96BAC" w:rsidP="00E12749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</w:p>
          <w:p w14:paraId="02B90FB6" w14:textId="25186083" w:rsidR="00B96BAC" w:rsidRPr="00875D19" w:rsidRDefault="00B96BAC" w:rsidP="00E12749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Multi</w:t>
            </w:r>
            <w:r w:rsidR="00CB1D27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t xml:space="preserve">ple flap and zip </w:t>
            </w: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 xml:space="preserve">pocket design for </w:t>
            </w:r>
            <w:r w:rsidR="00CB1D27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t xml:space="preserve">enhanced </w:t>
            </w: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stor</w:t>
            </w:r>
            <w:r w:rsidR="00CB1D27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  <w:lang w:eastAsia="zh-HK"/>
              </w:rPr>
              <w:t>age</w:t>
            </w:r>
          </w:p>
          <w:p w14:paraId="751FD931" w14:textId="3E397413" w:rsidR="007C47AE" w:rsidRPr="00875D19" w:rsidRDefault="003E234E" w:rsidP="00E12749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具有</w:t>
            </w: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多個</w:t>
            </w:r>
            <w:r w:rsidR="00A172D6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拉鏈和</w:t>
            </w: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翻蓋式口袋</w:t>
            </w:r>
            <w:r w:rsidR="00663A72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，</w:t>
            </w: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方便</w:t>
            </w: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收納</w:t>
            </w:r>
            <w:r w:rsidR="00B637E0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個人</w:t>
            </w:r>
            <w:r w:rsidR="003843D3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物品</w:t>
            </w:r>
            <w:r w:rsidR="00663A72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。</w:t>
            </w:r>
          </w:p>
          <w:p w14:paraId="23277CFD" w14:textId="77777777" w:rsidR="00B96BAC" w:rsidRPr="00875D19" w:rsidRDefault="00B96BAC" w:rsidP="00B96BAC">
            <w:pPr>
              <w:pStyle w:val="a3"/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</w:p>
          <w:p w14:paraId="5BAB78A4" w14:textId="7EC8C8D9" w:rsidR="00B96BAC" w:rsidRPr="00875D19" w:rsidRDefault="00CB1D27" w:rsidP="00E12749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>Light</w:t>
            </w:r>
            <w:r w:rsidR="00B96BAC"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  <w:lang w:eastAsia="zh-HK"/>
              </w:rPr>
              <w:t xml:space="preserve">weight and comfortable </w:t>
            </w:r>
          </w:p>
          <w:p w14:paraId="5F7B108C" w14:textId="6CEEF1E1" w:rsidR="00F00D0F" w:rsidRPr="00875D19" w:rsidRDefault="00286B75" w:rsidP="00AA6460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</w:pPr>
            <w:r w:rsidRPr="00875D19">
              <w:rPr>
                <w:rFonts w:ascii="微軟正黑體" w:eastAsia="微軟正黑體" w:hAnsi="微軟正黑體" w:cs="Arial" w:hint="eastAsia"/>
                <w:iCs/>
                <w:color w:val="000000" w:themeColor="text1"/>
                <w:sz w:val="22"/>
                <w:szCs w:val="24"/>
              </w:rPr>
              <w:t>輕</w:t>
            </w:r>
            <w:r w:rsidRPr="00875D19"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4"/>
              </w:rPr>
              <w:t>量</w:t>
            </w:r>
            <w:r w:rsidR="008A103D" w:rsidRPr="00875D19">
              <w:rPr>
                <w:rFonts w:ascii="微軟正黑體" w:eastAsia="微軟正黑體" w:hAnsi="微軟正黑體" w:cs="Arial"/>
                <w:color w:val="000000" w:themeColor="text1"/>
                <w:sz w:val="22"/>
                <w:szCs w:val="24"/>
              </w:rPr>
              <w:t>舒適</w:t>
            </w:r>
          </w:p>
        </w:tc>
      </w:tr>
    </w:tbl>
    <w:p w14:paraId="538A03EF" w14:textId="77777777" w:rsidR="006225D5" w:rsidRDefault="006225D5" w:rsidP="00036235">
      <w:pPr>
        <w:snapToGrid w:val="0"/>
        <w:jc w:val="center"/>
        <w:rPr>
          <w:rFonts w:ascii="微軟正黑體" w:eastAsia="微軟正黑體" w:hAnsi="微軟正黑體"/>
          <w:i w:val="0"/>
          <w:color w:val="000000" w:themeColor="text1"/>
          <w:sz w:val="22"/>
          <w:szCs w:val="24"/>
          <w:lang w:eastAsia="zh-HK"/>
        </w:rPr>
      </w:pPr>
    </w:p>
    <w:p w14:paraId="34A4D01F" w14:textId="23782A40" w:rsidR="004D100C" w:rsidRPr="004D100C" w:rsidRDefault="004D100C" w:rsidP="004D100C">
      <w:pPr>
        <w:snapToGrid w:val="0"/>
        <w:jc w:val="center"/>
        <w:rPr>
          <w:rFonts w:ascii="微軟正黑體" w:eastAsia="微軟正黑體" w:hAnsi="微軟正黑體"/>
          <w:color w:val="000000" w:themeColor="text1"/>
          <w:sz w:val="22"/>
          <w:szCs w:val="24"/>
          <w:lang w:eastAsia="zh-HK"/>
        </w:rPr>
      </w:pPr>
      <w:r>
        <w:rPr>
          <w:rFonts w:ascii="微軟正黑體" w:eastAsia="微軟正黑體" w:hAnsi="微軟正黑體"/>
          <w:i w:val="0"/>
          <w:color w:val="000000" w:themeColor="text1"/>
          <w:sz w:val="22"/>
          <w:szCs w:val="24"/>
          <w:lang w:eastAsia="zh-HK"/>
        </w:rPr>
        <w:t>--- THE END ---</w:t>
      </w:r>
    </w:p>
    <w:sectPr w:rsidR="004D100C" w:rsidRPr="004D100C" w:rsidSect="00EC4BB2">
      <w:headerReference w:type="default" r:id="rId22"/>
      <w:footerReference w:type="default" r:id="rId23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B6F2D9" w14:textId="77777777" w:rsidR="00DD431A" w:rsidRDefault="00DD431A" w:rsidP="00AE1409">
      <w:pPr>
        <w:spacing w:after="0" w:line="240" w:lineRule="auto"/>
      </w:pPr>
      <w:r>
        <w:separator/>
      </w:r>
    </w:p>
  </w:endnote>
  <w:endnote w:type="continuationSeparator" w:id="0">
    <w:p w14:paraId="6E758002" w14:textId="77777777" w:rsidR="00DD431A" w:rsidRDefault="00DD431A" w:rsidP="00AE1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Fax">
    <w:altName w:val="Georgia"/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4230986"/>
      <w:docPartObj>
        <w:docPartGallery w:val="Page Numbers (Bottom of Page)"/>
        <w:docPartUnique/>
      </w:docPartObj>
    </w:sdtPr>
    <w:sdtEndPr/>
    <w:sdtContent>
      <w:p w14:paraId="56C6AEF3" w14:textId="77777777" w:rsidR="00BC6F02" w:rsidRDefault="00BC6F02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41BC" w:rsidRPr="002341BC">
          <w:rPr>
            <w:noProof/>
            <w:lang w:val="zh-TW"/>
          </w:rPr>
          <w:t>6</w:t>
        </w:r>
        <w:r>
          <w:fldChar w:fldCharType="end"/>
        </w:r>
      </w:p>
    </w:sdtContent>
  </w:sdt>
  <w:p w14:paraId="1F32765F" w14:textId="77777777" w:rsidR="00BC6F02" w:rsidRDefault="00BC6F02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4A2AC1" w14:textId="77777777" w:rsidR="00DD431A" w:rsidRDefault="00DD431A" w:rsidP="00AE1409">
      <w:pPr>
        <w:spacing w:after="0" w:line="240" w:lineRule="auto"/>
      </w:pPr>
      <w:r>
        <w:separator/>
      </w:r>
    </w:p>
  </w:footnote>
  <w:footnote w:type="continuationSeparator" w:id="0">
    <w:p w14:paraId="72E8FBF7" w14:textId="77777777" w:rsidR="00DD431A" w:rsidRDefault="00DD431A" w:rsidP="00AE14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9EA479" w14:textId="77777777" w:rsidR="00BC6F02" w:rsidRDefault="00BC6F02" w:rsidP="00E302C3">
    <w:pPr>
      <w:pStyle w:val="a8"/>
      <w:ind w:leftChars="-425" w:left="-85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90D5C"/>
    <w:multiLevelType w:val="hybridMultilevel"/>
    <w:tmpl w:val="76367098"/>
    <w:lvl w:ilvl="0" w:tplc="C79E77B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1005FC"/>
    <w:multiLevelType w:val="hybridMultilevel"/>
    <w:tmpl w:val="9B26964A"/>
    <w:lvl w:ilvl="0" w:tplc="F6B63B3C">
      <w:numFmt w:val="bullet"/>
      <w:lvlText w:val="-"/>
      <w:lvlJc w:val="left"/>
      <w:pPr>
        <w:ind w:left="360" w:hanging="360"/>
      </w:pPr>
      <w:rPr>
        <w:rFonts w:ascii="Lucida Fax" w:eastAsiaTheme="minorEastAsia" w:hAnsi="Lucida Fax" w:cstheme="minorBid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73875DE"/>
    <w:multiLevelType w:val="hybridMultilevel"/>
    <w:tmpl w:val="16CE57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E9E3F84"/>
    <w:multiLevelType w:val="hybridMultilevel"/>
    <w:tmpl w:val="E58E2CC0"/>
    <w:lvl w:ilvl="0" w:tplc="7FD8F0B4">
      <w:numFmt w:val="bullet"/>
      <w:lvlText w:val=""/>
      <w:lvlJc w:val="left"/>
      <w:pPr>
        <w:ind w:left="360" w:hanging="360"/>
      </w:pPr>
      <w:rPr>
        <w:rFonts w:ascii="Wingdings" w:eastAsia="微軟正黑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2240688"/>
    <w:multiLevelType w:val="hybridMultilevel"/>
    <w:tmpl w:val="357C40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0892265"/>
    <w:multiLevelType w:val="multilevel"/>
    <w:tmpl w:val="8FC6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482C77"/>
    <w:multiLevelType w:val="hybridMultilevel"/>
    <w:tmpl w:val="2D0221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C1372BF"/>
    <w:multiLevelType w:val="hybridMultilevel"/>
    <w:tmpl w:val="C3F63EFE"/>
    <w:lvl w:ilvl="0" w:tplc="C79E77B6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0566CB8"/>
    <w:multiLevelType w:val="hybridMultilevel"/>
    <w:tmpl w:val="59E89D5C"/>
    <w:lvl w:ilvl="0" w:tplc="C79E77B6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BFD7925"/>
    <w:multiLevelType w:val="hybridMultilevel"/>
    <w:tmpl w:val="BA26B25E"/>
    <w:lvl w:ilvl="0" w:tplc="C79E77B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3496555"/>
    <w:multiLevelType w:val="multilevel"/>
    <w:tmpl w:val="93A81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901A03"/>
    <w:multiLevelType w:val="hybridMultilevel"/>
    <w:tmpl w:val="D44C21CE"/>
    <w:lvl w:ilvl="0" w:tplc="61848026">
      <w:numFmt w:val="bullet"/>
      <w:lvlText w:val=""/>
      <w:lvlJc w:val="left"/>
      <w:pPr>
        <w:ind w:left="360" w:hanging="360"/>
      </w:pPr>
      <w:rPr>
        <w:rFonts w:ascii="Wingdings" w:eastAsia="微軟正黑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A0F3EB4"/>
    <w:multiLevelType w:val="hybridMultilevel"/>
    <w:tmpl w:val="A67C6AE2"/>
    <w:lvl w:ilvl="0" w:tplc="C79E77B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AFE02F6"/>
    <w:multiLevelType w:val="hybridMultilevel"/>
    <w:tmpl w:val="FDDCA2DC"/>
    <w:lvl w:ilvl="0" w:tplc="5E126BA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E216F98"/>
    <w:multiLevelType w:val="hybridMultilevel"/>
    <w:tmpl w:val="E376C676"/>
    <w:lvl w:ilvl="0" w:tplc="C79E77B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7AF7C39"/>
    <w:multiLevelType w:val="hybridMultilevel"/>
    <w:tmpl w:val="7BE233F4"/>
    <w:lvl w:ilvl="0" w:tplc="C79E77B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B9868B6"/>
    <w:multiLevelType w:val="hybridMultilevel"/>
    <w:tmpl w:val="F5A8C25A"/>
    <w:lvl w:ilvl="0" w:tplc="C79E77B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4"/>
  </w:num>
  <w:num w:numId="5">
    <w:abstractNumId w:val="6"/>
  </w:num>
  <w:num w:numId="6">
    <w:abstractNumId w:val="0"/>
  </w:num>
  <w:num w:numId="7">
    <w:abstractNumId w:val="16"/>
  </w:num>
  <w:num w:numId="8">
    <w:abstractNumId w:val="9"/>
  </w:num>
  <w:num w:numId="9">
    <w:abstractNumId w:val="12"/>
  </w:num>
  <w:num w:numId="10">
    <w:abstractNumId w:val="15"/>
  </w:num>
  <w:num w:numId="11">
    <w:abstractNumId w:val="14"/>
  </w:num>
  <w:num w:numId="12">
    <w:abstractNumId w:val="7"/>
  </w:num>
  <w:num w:numId="13">
    <w:abstractNumId w:val="8"/>
  </w:num>
  <w:num w:numId="14">
    <w:abstractNumId w:val="5"/>
  </w:num>
  <w:num w:numId="15">
    <w:abstractNumId w:val="10"/>
  </w:num>
  <w:num w:numId="16">
    <w:abstractNumId w:val="11"/>
  </w:num>
  <w:num w:numId="1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NLU0MzcwMTO0NDFW0lEKTi0uzszPAykwqgUABSUx7SwAAAA="/>
  </w:docVars>
  <w:rsids>
    <w:rsidRoot w:val="00144D9E"/>
    <w:rsid w:val="000009F0"/>
    <w:rsid w:val="0000102B"/>
    <w:rsid w:val="00001758"/>
    <w:rsid w:val="00001DF7"/>
    <w:rsid w:val="00003B5E"/>
    <w:rsid w:val="00004222"/>
    <w:rsid w:val="00004B7C"/>
    <w:rsid w:val="0000509F"/>
    <w:rsid w:val="00005C8A"/>
    <w:rsid w:val="0000615C"/>
    <w:rsid w:val="0000699D"/>
    <w:rsid w:val="000111C4"/>
    <w:rsid w:val="00011321"/>
    <w:rsid w:val="00011DF6"/>
    <w:rsid w:val="00012F79"/>
    <w:rsid w:val="000132AF"/>
    <w:rsid w:val="00013647"/>
    <w:rsid w:val="0001376C"/>
    <w:rsid w:val="00015E81"/>
    <w:rsid w:val="000161AF"/>
    <w:rsid w:val="0001740D"/>
    <w:rsid w:val="00021557"/>
    <w:rsid w:val="00022CF1"/>
    <w:rsid w:val="00023673"/>
    <w:rsid w:val="0002386A"/>
    <w:rsid w:val="00024185"/>
    <w:rsid w:val="000243F3"/>
    <w:rsid w:val="00024826"/>
    <w:rsid w:val="000260F3"/>
    <w:rsid w:val="00027F6E"/>
    <w:rsid w:val="00027F7C"/>
    <w:rsid w:val="00030297"/>
    <w:rsid w:val="000312F9"/>
    <w:rsid w:val="0003142A"/>
    <w:rsid w:val="0003184B"/>
    <w:rsid w:val="00032AF3"/>
    <w:rsid w:val="000330D4"/>
    <w:rsid w:val="00033751"/>
    <w:rsid w:val="0003596C"/>
    <w:rsid w:val="00035D82"/>
    <w:rsid w:val="00036235"/>
    <w:rsid w:val="000365B7"/>
    <w:rsid w:val="00036E96"/>
    <w:rsid w:val="000374E0"/>
    <w:rsid w:val="00040DEC"/>
    <w:rsid w:val="00042CFC"/>
    <w:rsid w:val="00043978"/>
    <w:rsid w:val="00043E5C"/>
    <w:rsid w:val="00045B22"/>
    <w:rsid w:val="00046585"/>
    <w:rsid w:val="00046E57"/>
    <w:rsid w:val="000477F5"/>
    <w:rsid w:val="0005182E"/>
    <w:rsid w:val="0005184C"/>
    <w:rsid w:val="00051CFB"/>
    <w:rsid w:val="00052305"/>
    <w:rsid w:val="0005648C"/>
    <w:rsid w:val="00056C9D"/>
    <w:rsid w:val="00057000"/>
    <w:rsid w:val="00057815"/>
    <w:rsid w:val="00057ACD"/>
    <w:rsid w:val="00057DD5"/>
    <w:rsid w:val="0006059A"/>
    <w:rsid w:val="000610BA"/>
    <w:rsid w:val="00061346"/>
    <w:rsid w:val="00061411"/>
    <w:rsid w:val="00061C30"/>
    <w:rsid w:val="00061C7B"/>
    <w:rsid w:val="00061D84"/>
    <w:rsid w:val="00062F08"/>
    <w:rsid w:val="00063088"/>
    <w:rsid w:val="000637A1"/>
    <w:rsid w:val="00063921"/>
    <w:rsid w:val="00064BC7"/>
    <w:rsid w:val="00064C5F"/>
    <w:rsid w:val="00064E4F"/>
    <w:rsid w:val="00064FEA"/>
    <w:rsid w:val="000657FF"/>
    <w:rsid w:val="0006708D"/>
    <w:rsid w:val="0007014F"/>
    <w:rsid w:val="00070967"/>
    <w:rsid w:val="0007162C"/>
    <w:rsid w:val="00071A4D"/>
    <w:rsid w:val="000723EB"/>
    <w:rsid w:val="00072420"/>
    <w:rsid w:val="00073A79"/>
    <w:rsid w:val="0007606A"/>
    <w:rsid w:val="000763EC"/>
    <w:rsid w:val="000764DE"/>
    <w:rsid w:val="00076AB6"/>
    <w:rsid w:val="00077D25"/>
    <w:rsid w:val="000802EB"/>
    <w:rsid w:val="00080FFB"/>
    <w:rsid w:val="00081318"/>
    <w:rsid w:val="00081F6B"/>
    <w:rsid w:val="000820C7"/>
    <w:rsid w:val="000822A5"/>
    <w:rsid w:val="00082429"/>
    <w:rsid w:val="000831F0"/>
    <w:rsid w:val="00083688"/>
    <w:rsid w:val="0008419D"/>
    <w:rsid w:val="000844C9"/>
    <w:rsid w:val="00084A96"/>
    <w:rsid w:val="0008507E"/>
    <w:rsid w:val="00085AD2"/>
    <w:rsid w:val="00085B16"/>
    <w:rsid w:val="00086B97"/>
    <w:rsid w:val="000876D4"/>
    <w:rsid w:val="00087B99"/>
    <w:rsid w:val="00087BB7"/>
    <w:rsid w:val="00087FE2"/>
    <w:rsid w:val="00090B77"/>
    <w:rsid w:val="000918A4"/>
    <w:rsid w:val="000918FD"/>
    <w:rsid w:val="000925AF"/>
    <w:rsid w:val="0009263B"/>
    <w:rsid w:val="00092785"/>
    <w:rsid w:val="000927CE"/>
    <w:rsid w:val="00092F11"/>
    <w:rsid w:val="00094699"/>
    <w:rsid w:val="00095D3C"/>
    <w:rsid w:val="00096001"/>
    <w:rsid w:val="00096100"/>
    <w:rsid w:val="00096357"/>
    <w:rsid w:val="0009703F"/>
    <w:rsid w:val="000972E8"/>
    <w:rsid w:val="0009739B"/>
    <w:rsid w:val="00097F28"/>
    <w:rsid w:val="000A029A"/>
    <w:rsid w:val="000A16BA"/>
    <w:rsid w:val="000A1FC2"/>
    <w:rsid w:val="000A2151"/>
    <w:rsid w:val="000A2B27"/>
    <w:rsid w:val="000A3278"/>
    <w:rsid w:val="000A55BD"/>
    <w:rsid w:val="000A585D"/>
    <w:rsid w:val="000A6281"/>
    <w:rsid w:val="000A650B"/>
    <w:rsid w:val="000A6A60"/>
    <w:rsid w:val="000A74FC"/>
    <w:rsid w:val="000A75CD"/>
    <w:rsid w:val="000A7DA7"/>
    <w:rsid w:val="000B00D0"/>
    <w:rsid w:val="000B02CD"/>
    <w:rsid w:val="000B0ECA"/>
    <w:rsid w:val="000B23D3"/>
    <w:rsid w:val="000B38B9"/>
    <w:rsid w:val="000B3A1E"/>
    <w:rsid w:val="000B4A5C"/>
    <w:rsid w:val="000B5C13"/>
    <w:rsid w:val="000B6B4A"/>
    <w:rsid w:val="000B6BF5"/>
    <w:rsid w:val="000B7756"/>
    <w:rsid w:val="000C16AE"/>
    <w:rsid w:val="000C2027"/>
    <w:rsid w:val="000C2EA1"/>
    <w:rsid w:val="000C4C14"/>
    <w:rsid w:val="000C512D"/>
    <w:rsid w:val="000C6126"/>
    <w:rsid w:val="000C6C6F"/>
    <w:rsid w:val="000C6EBB"/>
    <w:rsid w:val="000C7339"/>
    <w:rsid w:val="000C766A"/>
    <w:rsid w:val="000D0DAF"/>
    <w:rsid w:val="000D4BB7"/>
    <w:rsid w:val="000D52CF"/>
    <w:rsid w:val="000D6203"/>
    <w:rsid w:val="000D6460"/>
    <w:rsid w:val="000E0CB9"/>
    <w:rsid w:val="000E0DF5"/>
    <w:rsid w:val="000E2128"/>
    <w:rsid w:val="000E2322"/>
    <w:rsid w:val="000E4733"/>
    <w:rsid w:val="000E4BE1"/>
    <w:rsid w:val="000E5760"/>
    <w:rsid w:val="000E603A"/>
    <w:rsid w:val="000E7368"/>
    <w:rsid w:val="000F0541"/>
    <w:rsid w:val="000F0644"/>
    <w:rsid w:val="000F1321"/>
    <w:rsid w:val="000F1724"/>
    <w:rsid w:val="000F344B"/>
    <w:rsid w:val="000F4976"/>
    <w:rsid w:val="000F531E"/>
    <w:rsid w:val="000F6679"/>
    <w:rsid w:val="001001D9"/>
    <w:rsid w:val="00101346"/>
    <w:rsid w:val="00103DF8"/>
    <w:rsid w:val="00104623"/>
    <w:rsid w:val="0010493D"/>
    <w:rsid w:val="00105175"/>
    <w:rsid w:val="00105C73"/>
    <w:rsid w:val="001064DD"/>
    <w:rsid w:val="001065F2"/>
    <w:rsid w:val="0010694B"/>
    <w:rsid w:val="00106F53"/>
    <w:rsid w:val="001077BF"/>
    <w:rsid w:val="001078C1"/>
    <w:rsid w:val="00107E51"/>
    <w:rsid w:val="001105E7"/>
    <w:rsid w:val="00110B8E"/>
    <w:rsid w:val="00110F7C"/>
    <w:rsid w:val="00114EF0"/>
    <w:rsid w:val="00115163"/>
    <w:rsid w:val="00115F71"/>
    <w:rsid w:val="00117D24"/>
    <w:rsid w:val="00120647"/>
    <w:rsid w:val="0012146B"/>
    <w:rsid w:val="001216C4"/>
    <w:rsid w:val="001228E2"/>
    <w:rsid w:val="00123A52"/>
    <w:rsid w:val="00125125"/>
    <w:rsid w:val="001275E4"/>
    <w:rsid w:val="0012794E"/>
    <w:rsid w:val="00130156"/>
    <w:rsid w:val="00130E31"/>
    <w:rsid w:val="00131FD8"/>
    <w:rsid w:val="00132D27"/>
    <w:rsid w:val="00135325"/>
    <w:rsid w:val="00136487"/>
    <w:rsid w:val="00137BD3"/>
    <w:rsid w:val="0014069A"/>
    <w:rsid w:val="001409DB"/>
    <w:rsid w:val="00141ED9"/>
    <w:rsid w:val="00141F51"/>
    <w:rsid w:val="00142E32"/>
    <w:rsid w:val="00143C23"/>
    <w:rsid w:val="00144D9E"/>
    <w:rsid w:val="001454C0"/>
    <w:rsid w:val="001458C6"/>
    <w:rsid w:val="00145DB6"/>
    <w:rsid w:val="001466BB"/>
    <w:rsid w:val="0015076B"/>
    <w:rsid w:val="0015198A"/>
    <w:rsid w:val="00151CA4"/>
    <w:rsid w:val="001548CD"/>
    <w:rsid w:val="00155854"/>
    <w:rsid w:val="0015725C"/>
    <w:rsid w:val="00157CEA"/>
    <w:rsid w:val="00160CB4"/>
    <w:rsid w:val="00161447"/>
    <w:rsid w:val="00161554"/>
    <w:rsid w:val="00162778"/>
    <w:rsid w:val="00162D09"/>
    <w:rsid w:val="00163876"/>
    <w:rsid w:val="001639B3"/>
    <w:rsid w:val="00163F5D"/>
    <w:rsid w:val="00164886"/>
    <w:rsid w:val="00165B18"/>
    <w:rsid w:val="00165E5C"/>
    <w:rsid w:val="00166867"/>
    <w:rsid w:val="0016752B"/>
    <w:rsid w:val="0016771C"/>
    <w:rsid w:val="00170629"/>
    <w:rsid w:val="001712BE"/>
    <w:rsid w:val="0017179C"/>
    <w:rsid w:val="001730F6"/>
    <w:rsid w:val="00173F70"/>
    <w:rsid w:val="00174184"/>
    <w:rsid w:val="001748A0"/>
    <w:rsid w:val="001751CB"/>
    <w:rsid w:val="00175443"/>
    <w:rsid w:val="001764B9"/>
    <w:rsid w:val="001772B0"/>
    <w:rsid w:val="00177FAC"/>
    <w:rsid w:val="00180031"/>
    <w:rsid w:val="0018093D"/>
    <w:rsid w:val="00180A5B"/>
    <w:rsid w:val="001810F1"/>
    <w:rsid w:val="00181B02"/>
    <w:rsid w:val="00183388"/>
    <w:rsid w:val="00184C90"/>
    <w:rsid w:val="00185384"/>
    <w:rsid w:val="00185CC3"/>
    <w:rsid w:val="00186C15"/>
    <w:rsid w:val="00186FC8"/>
    <w:rsid w:val="001873F9"/>
    <w:rsid w:val="001910A3"/>
    <w:rsid w:val="00191589"/>
    <w:rsid w:val="00191F35"/>
    <w:rsid w:val="00192134"/>
    <w:rsid w:val="00192CF0"/>
    <w:rsid w:val="001939DE"/>
    <w:rsid w:val="00194C41"/>
    <w:rsid w:val="0019592D"/>
    <w:rsid w:val="00195C0C"/>
    <w:rsid w:val="0019616F"/>
    <w:rsid w:val="0019674A"/>
    <w:rsid w:val="001977B7"/>
    <w:rsid w:val="00197FAC"/>
    <w:rsid w:val="001A0E2D"/>
    <w:rsid w:val="001A1406"/>
    <w:rsid w:val="001A21AE"/>
    <w:rsid w:val="001A5239"/>
    <w:rsid w:val="001A5837"/>
    <w:rsid w:val="001A6704"/>
    <w:rsid w:val="001B0AE5"/>
    <w:rsid w:val="001B0B16"/>
    <w:rsid w:val="001B23BD"/>
    <w:rsid w:val="001B2690"/>
    <w:rsid w:val="001B3451"/>
    <w:rsid w:val="001B44B0"/>
    <w:rsid w:val="001B471A"/>
    <w:rsid w:val="001B4A30"/>
    <w:rsid w:val="001B5AB4"/>
    <w:rsid w:val="001B5C83"/>
    <w:rsid w:val="001C0356"/>
    <w:rsid w:val="001C0AED"/>
    <w:rsid w:val="001C1315"/>
    <w:rsid w:val="001C19D3"/>
    <w:rsid w:val="001C2924"/>
    <w:rsid w:val="001C2FE3"/>
    <w:rsid w:val="001C34E2"/>
    <w:rsid w:val="001C3959"/>
    <w:rsid w:val="001C4AFE"/>
    <w:rsid w:val="001C4C9A"/>
    <w:rsid w:val="001C4CCE"/>
    <w:rsid w:val="001C5303"/>
    <w:rsid w:val="001C60EC"/>
    <w:rsid w:val="001C78AF"/>
    <w:rsid w:val="001D14D9"/>
    <w:rsid w:val="001D1609"/>
    <w:rsid w:val="001D1CCB"/>
    <w:rsid w:val="001D3A0C"/>
    <w:rsid w:val="001D46C7"/>
    <w:rsid w:val="001D5B18"/>
    <w:rsid w:val="001D6F70"/>
    <w:rsid w:val="001D7989"/>
    <w:rsid w:val="001E128C"/>
    <w:rsid w:val="001E2903"/>
    <w:rsid w:val="001E2A69"/>
    <w:rsid w:val="001E2A6A"/>
    <w:rsid w:val="001E2CD8"/>
    <w:rsid w:val="001E4DCE"/>
    <w:rsid w:val="001E548B"/>
    <w:rsid w:val="001E7456"/>
    <w:rsid w:val="001E7662"/>
    <w:rsid w:val="001F0635"/>
    <w:rsid w:val="001F0A71"/>
    <w:rsid w:val="001F145D"/>
    <w:rsid w:val="001F2A80"/>
    <w:rsid w:val="001F2E6A"/>
    <w:rsid w:val="001F35FB"/>
    <w:rsid w:val="001F42DE"/>
    <w:rsid w:val="001F43BB"/>
    <w:rsid w:val="001F4A53"/>
    <w:rsid w:val="001F53CB"/>
    <w:rsid w:val="001F5585"/>
    <w:rsid w:val="001F573A"/>
    <w:rsid w:val="001F5852"/>
    <w:rsid w:val="001F5FFE"/>
    <w:rsid w:val="001F6838"/>
    <w:rsid w:val="001F7618"/>
    <w:rsid w:val="001F7F82"/>
    <w:rsid w:val="00200D30"/>
    <w:rsid w:val="00202438"/>
    <w:rsid w:val="0020280E"/>
    <w:rsid w:val="00204579"/>
    <w:rsid w:val="00205161"/>
    <w:rsid w:val="0020588D"/>
    <w:rsid w:val="00205ABA"/>
    <w:rsid w:val="0020680C"/>
    <w:rsid w:val="0020769E"/>
    <w:rsid w:val="002077A7"/>
    <w:rsid w:val="00211DD5"/>
    <w:rsid w:val="002123A8"/>
    <w:rsid w:val="00212559"/>
    <w:rsid w:val="002131E0"/>
    <w:rsid w:val="00215ADE"/>
    <w:rsid w:val="00215BFB"/>
    <w:rsid w:val="00216509"/>
    <w:rsid w:val="00217005"/>
    <w:rsid w:val="0021752B"/>
    <w:rsid w:val="0021760B"/>
    <w:rsid w:val="002202D4"/>
    <w:rsid w:val="002204C7"/>
    <w:rsid w:val="002215B2"/>
    <w:rsid w:val="002222ED"/>
    <w:rsid w:val="00222941"/>
    <w:rsid w:val="0022305D"/>
    <w:rsid w:val="00223575"/>
    <w:rsid w:val="00223FF6"/>
    <w:rsid w:val="00224928"/>
    <w:rsid w:val="00225261"/>
    <w:rsid w:val="00226D8E"/>
    <w:rsid w:val="002273F1"/>
    <w:rsid w:val="002320A6"/>
    <w:rsid w:val="00233033"/>
    <w:rsid w:val="00233E57"/>
    <w:rsid w:val="002341BC"/>
    <w:rsid w:val="002357AD"/>
    <w:rsid w:val="00236D9D"/>
    <w:rsid w:val="00241F83"/>
    <w:rsid w:val="0024252E"/>
    <w:rsid w:val="00242CD3"/>
    <w:rsid w:val="00243195"/>
    <w:rsid w:val="0024330F"/>
    <w:rsid w:val="002434BB"/>
    <w:rsid w:val="00243A27"/>
    <w:rsid w:val="00245109"/>
    <w:rsid w:val="0024568D"/>
    <w:rsid w:val="00245B3C"/>
    <w:rsid w:val="002467E7"/>
    <w:rsid w:val="00246963"/>
    <w:rsid w:val="002473E2"/>
    <w:rsid w:val="002479F1"/>
    <w:rsid w:val="00250167"/>
    <w:rsid w:val="002504B0"/>
    <w:rsid w:val="00251B50"/>
    <w:rsid w:val="002545DD"/>
    <w:rsid w:val="00255183"/>
    <w:rsid w:val="00257314"/>
    <w:rsid w:val="00257373"/>
    <w:rsid w:val="00257DC5"/>
    <w:rsid w:val="00257DFD"/>
    <w:rsid w:val="002604E1"/>
    <w:rsid w:val="002622C2"/>
    <w:rsid w:val="00263C9D"/>
    <w:rsid w:val="00263DF5"/>
    <w:rsid w:val="00264288"/>
    <w:rsid w:val="00265312"/>
    <w:rsid w:val="0026532F"/>
    <w:rsid w:val="002674DD"/>
    <w:rsid w:val="002702E9"/>
    <w:rsid w:val="002710B3"/>
    <w:rsid w:val="00271FEE"/>
    <w:rsid w:val="00272775"/>
    <w:rsid w:val="00273CE6"/>
    <w:rsid w:val="002747E7"/>
    <w:rsid w:val="00275006"/>
    <w:rsid w:val="00275DE1"/>
    <w:rsid w:val="00276517"/>
    <w:rsid w:val="00276564"/>
    <w:rsid w:val="00276CE0"/>
    <w:rsid w:val="00277237"/>
    <w:rsid w:val="00280BD2"/>
    <w:rsid w:val="002812F5"/>
    <w:rsid w:val="00281ABB"/>
    <w:rsid w:val="00283210"/>
    <w:rsid w:val="0028324D"/>
    <w:rsid w:val="00283489"/>
    <w:rsid w:val="0028450E"/>
    <w:rsid w:val="002855CE"/>
    <w:rsid w:val="0028565A"/>
    <w:rsid w:val="0028621E"/>
    <w:rsid w:val="00286B75"/>
    <w:rsid w:val="00286DAF"/>
    <w:rsid w:val="002870D8"/>
    <w:rsid w:val="0028748B"/>
    <w:rsid w:val="002878B1"/>
    <w:rsid w:val="002879AA"/>
    <w:rsid w:val="00290B0A"/>
    <w:rsid w:val="00291FD7"/>
    <w:rsid w:val="002927FC"/>
    <w:rsid w:val="002937EE"/>
    <w:rsid w:val="00293BFC"/>
    <w:rsid w:val="00294BC6"/>
    <w:rsid w:val="0029560C"/>
    <w:rsid w:val="00295933"/>
    <w:rsid w:val="00295ED1"/>
    <w:rsid w:val="0029641D"/>
    <w:rsid w:val="00296802"/>
    <w:rsid w:val="002A0007"/>
    <w:rsid w:val="002A08F7"/>
    <w:rsid w:val="002A0F89"/>
    <w:rsid w:val="002A1D2A"/>
    <w:rsid w:val="002A2225"/>
    <w:rsid w:val="002A23BA"/>
    <w:rsid w:val="002A26A3"/>
    <w:rsid w:val="002A4BA4"/>
    <w:rsid w:val="002A4D98"/>
    <w:rsid w:val="002A580F"/>
    <w:rsid w:val="002A6533"/>
    <w:rsid w:val="002B0445"/>
    <w:rsid w:val="002B10BA"/>
    <w:rsid w:val="002B1B94"/>
    <w:rsid w:val="002B3ABD"/>
    <w:rsid w:val="002B44E5"/>
    <w:rsid w:val="002B4642"/>
    <w:rsid w:val="002B4FEF"/>
    <w:rsid w:val="002B5185"/>
    <w:rsid w:val="002B5352"/>
    <w:rsid w:val="002B6FF2"/>
    <w:rsid w:val="002B7DC5"/>
    <w:rsid w:val="002B7F44"/>
    <w:rsid w:val="002C10F3"/>
    <w:rsid w:val="002C1659"/>
    <w:rsid w:val="002C2101"/>
    <w:rsid w:val="002C692A"/>
    <w:rsid w:val="002C6AB9"/>
    <w:rsid w:val="002C7090"/>
    <w:rsid w:val="002D08A6"/>
    <w:rsid w:val="002D0E8B"/>
    <w:rsid w:val="002D23CB"/>
    <w:rsid w:val="002D3B18"/>
    <w:rsid w:val="002D4F74"/>
    <w:rsid w:val="002D513A"/>
    <w:rsid w:val="002D5FFE"/>
    <w:rsid w:val="002D73A2"/>
    <w:rsid w:val="002D74ED"/>
    <w:rsid w:val="002E0A36"/>
    <w:rsid w:val="002E2444"/>
    <w:rsid w:val="002E2583"/>
    <w:rsid w:val="002E4B74"/>
    <w:rsid w:val="002E5BD5"/>
    <w:rsid w:val="002E5F71"/>
    <w:rsid w:val="002E7A6F"/>
    <w:rsid w:val="002E7D2E"/>
    <w:rsid w:val="002F0272"/>
    <w:rsid w:val="002F050D"/>
    <w:rsid w:val="002F0B3F"/>
    <w:rsid w:val="002F1336"/>
    <w:rsid w:val="002F25AA"/>
    <w:rsid w:val="002F3052"/>
    <w:rsid w:val="002F3DFC"/>
    <w:rsid w:val="002F3E2C"/>
    <w:rsid w:val="002F3F59"/>
    <w:rsid w:val="002F40DA"/>
    <w:rsid w:val="002F41F8"/>
    <w:rsid w:val="002F43C7"/>
    <w:rsid w:val="002F45B5"/>
    <w:rsid w:val="002F4B5A"/>
    <w:rsid w:val="002F6DA1"/>
    <w:rsid w:val="002F7085"/>
    <w:rsid w:val="002F7108"/>
    <w:rsid w:val="002F7C12"/>
    <w:rsid w:val="00300D0E"/>
    <w:rsid w:val="003038C1"/>
    <w:rsid w:val="00305A13"/>
    <w:rsid w:val="00307CFE"/>
    <w:rsid w:val="00310435"/>
    <w:rsid w:val="003104E9"/>
    <w:rsid w:val="00312704"/>
    <w:rsid w:val="0031291D"/>
    <w:rsid w:val="003143AF"/>
    <w:rsid w:val="003144C4"/>
    <w:rsid w:val="003147DA"/>
    <w:rsid w:val="003148B7"/>
    <w:rsid w:val="00316BDD"/>
    <w:rsid w:val="003206C8"/>
    <w:rsid w:val="003206E1"/>
    <w:rsid w:val="00320A5B"/>
    <w:rsid w:val="00320B74"/>
    <w:rsid w:val="0032124D"/>
    <w:rsid w:val="0032134A"/>
    <w:rsid w:val="00321F70"/>
    <w:rsid w:val="00322470"/>
    <w:rsid w:val="003239DD"/>
    <w:rsid w:val="00324E55"/>
    <w:rsid w:val="00325DA2"/>
    <w:rsid w:val="00325ECB"/>
    <w:rsid w:val="003265BF"/>
    <w:rsid w:val="00326935"/>
    <w:rsid w:val="003270FC"/>
    <w:rsid w:val="00327DEE"/>
    <w:rsid w:val="00327F07"/>
    <w:rsid w:val="003308F1"/>
    <w:rsid w:val="00330D65"/>
    <w:rsid w:val="0033191F"/>
    <w:rsid w:val="00332EE9"/>
    <w:rsid w:val="00333112"/>
    <w:rsid w:val="00333C61"/>
    <w:rsid w:val="00334180"/>
    <w:rsid w:val="003349CC"/>
    <w:rsid w:val="003353FD"/>
    <w:rsid w:val="00335A2F"/>
    <w:rsid w:val="00335ECE"/>
    <w:rsid w:val="0033693B"/>
    <w:rsid w:val="003405CF"/>
    <w:rsid w:val="00340FED"/>
    <w:rsid w:val="00341166"/>
    <w:rsid w:val="003424D9"/>
    <w:rsid w:val="0034367C"/>
    <w:rsid w:val="003445E7"/>
    <w:rsid w:val="003450C6"/>
    <w:rsid w:val="00346227"/>
    <w:rsid w:val="00346BB9"/>
    <w:rsid w:val="00346EAB"/>
    <w:rsid w:val="003505A2"/>
    <w:rsid w:val="003505CF"/>
    <w:rsid w:val="0035071E"/>
    <w:rsid w:val="00350FE8"/>
    <w:rsid w:val="0035132A"/>
    <w:rsid w:val="003523D1"/>
    <w:rsid w:val="003533CF"/>
    <w:rsid w:val="00354918"/>
    <w:rsid w:val="00357DC5"/>
    <w:rsid w:val="00361FA2"/>
    <w:rsid w:val="003620AF"/>
    <w:rsid w:val="003658D8"/>
    <w:rsid w:val="0036726C"/>
    <w:rsid w:val="0036790E"/>
    <w:rsid w:val="003741BF"/>
    <w:rsid w:val="003746FD"/>
    <w:rsid w:val="0037479F"/>
    <w:rsid w:val="0037795A"/>
    <w:rsid w:val="00377E62"/>
    <w:rsid w:val="0038038A"/>
    <w:rsid w:val="0038288A"/>
    <w:rsid w:val="00383EC9"/>
    <w:rsid w:val="003843D3"/>
    <w:rsid w:val="00385BA5"/>
    <w:rsid w:val="0039297A"/>
    <w:rsid w:val="00392D4B"/>
    <w:rsid w:val="0039619E"/>
    <w:rsid w:val="00396634"/>
    <w:rsid w:val="00397AFE"/>
    <w:rsid w:val="003A0401"/>
    <w:rsid w:val="003A1B85"/>
    <w:rsid w:val="003A3B98"/>
    <w:rsid w:val="003A4262"/>
    <w:rsid w:val="003A4B8B"/>
    <w:rsid w:val="003A4DA6"/>
    <w:rsid w:val="003A7197"/>
    <w:rsid w:val="003B03CA"/>
    <w:rsid w:val="003B246B"/>
    <w:rsid w:val="003B572D"/>
    <w:rsid w:val="003B7463"/>
    <w:rsid w:val="003C0CF6"/>
    <w:rsid w:val="003C2433"/>
    <w:rsid w:val="003C2B61"/>
    <w:rsid w:val="003C32B4"/>
    <w:rsid w:val="003C3E3D"/>
    <w:rsid w:val="003C3FCD"/>
    <w:rsid w:val="003C444E"/>
    <w:rsid w:val="003C4F9C"/>
    <w:rsid w:val="003C56BA"/>
    <w:rsid w:val="003C5742"/>
    <w:rsid w:val="003C603A"/>
    <w:rsid w:val="003C6138"/>
    <w:rsid w:val="003C6951"/>
    <w:rsid w:val="003C6C98"/>
    <w:rsid w:val="003C72D5"/>
    <w:rsid w:val="003D1A9E"/>
    <w:rsid w:val="003D2547"/>
    <w:rsid w:val="003D2FCB"/>
    <w:rsid w:val="003D52E9"/>
    <w:rsid w:val="003D55F7"/>
    <w:rsid w:val="003D5E02"/>
    <w:rsid w:val="003D6131"/>
    <w:rsid w:val="003D6262"/>
    <w:rsid w:val="003D63DE"/>
    <w:rsid w:val="003D660C"/>
    <w:rsid w:val="003D7486"/>
    <w:rsid w:val="003D7494"/>
    <w:rsid w:val="003E0879"/>
    <w:rsid w:val="003E1F30"/>
    <w:rsid w:val="003E234E"/>
    <w:rsid w:val="003E27D7"/>
    <w:rsid w:val="003E302A"/>
    <w:rsid w:val="003E366E"/>
    <w:rsid w:val="003E39C1"/>
    <w:rsid w:val="003E3B3F"/>
    <w:rsid w:val="003E6077"/>
    <w:rsid w:val="003E778C"/>
    <w:rsid w:val="003F0525"/>
    <w:rsid w:val="003F0ACD"/>
    <w:rsid w:val="003F137B"/>
    <w:rsid w:val="003F2026"/>
    <w:rsid w:val="003F2757"/>
    <w:rsid w:val="003F4690"/>
    <w:rsid w:val="003F57FA"/>
    <w:rsid w:val="003F58C5"/>
    <w:rsid w:val="003F5BC7"/>
    <w:rsid w:val="003F654D"/>
    <w:rsid w:val="003F700B"/>
    <w:rsid w:val="003F7FB5"/>
    <w:rsid w:val="00400902"/>
    <w:rsid w:val="00400917"/>
    <w:rsid w:val="0040166F"/>
    <w:rsid w:val="00401F0A"/>
    <w:rsid w:val="00403A55"/>
    <w:rsid w:val="00404294"/>
    <w:rsid w:val="004044A3"/>
    <w:rsid w:val="004045FF"/>
    <w:rsid w:val="00404FF2"/>
    <w:rsid w:val="004051FB"/>
    <w:rsid w:val="00405349"/>
    <w:rsid w:val="004057AD"/>
    <w:rsid w:val="00405D84"/>
    <w:rsid w:val="00405EA9"/>
    <w:rsid w:val="0040608A"/>
    <w:rsid w:val="00406808"/>
    <w:rsid w:val="0040682C"/>
    <w:rsid w:val="00407DFD"/>
    <w:rsid w:val="00407F0C"/>
    <w:rsid w:val="00410771"/>
    <w:rsid w:val="00410AD1"/>
    <w:rsid w:val="004113A2"/>
    <w:rsid w:val="004127BC"/>
    <w:rsid w:val="00413F70"/>
    <w:rsid w:val="00414AFB"/>
    <w:rsid w:val="0041517F"/>
    <w:rsid w:val="00417D5E"/>
    <w:rsid w:val="004218F3"/>
    <w:rsid w:val="00421D84"/>
    <w:rsid w:val="00422910"/>
    <w:rsid w:val="00423CB5"/>
    <w:rsid w:val="004240C6"/>
    <w:rsid w:val="004242E0"/>
    <w:rsid w:val="00424466"/>
    <w:rsid w:val="00424A14"/>
    <w:rsid w:val="00424CBE"/>
    <w:rsid w:val="004253E2"/>
    <w:rsid w:val="004254A3"/>
    <w:rsid w:val="00425F4F"/>
    <w:rsid w:val="004263EB"/>
    <w:rsid w:val="00430507"/>
    <w:rsid w:val="00430589"/>
    <w:rsid w:val="00430AE2"/>
    <w:rsid w:val="00430C7A"/>
    <w:rsid w:val="0043122E"/>
    <w:rsid w:val="00431528"/>
    <w:rsid w:val="00432BD9"/>
    <w:rsid w:val="00432CE7"/>
    <w:rsid w:val="00434567"/>
    <w:rsid w:val="00435A60"/>
    <w:rsid w:val="00435E8B"/>
    <w:rsid w:val="004367B0"/>
    <w:rsid w:val="004367C3"/>
    <w:rsid w:val="00440AAC"/>
    <w:rsid w:val="0044238B"/>
    <w:rsid w:val="004428F0"/>
    <w:rsid w:val="00443E7C"/>
    <w:rsid w:val="00445FEA"/>
    <w:rsid w:val="00446B56"/>
    <w:rsid w:val="004470DC"/>
    <w:rsid w:val="00447434"/>
    <w:rsid w:val="00447C34"/>
    <w:rsid w:val="0045031F"/>
    <w:rsid w:val="0045037E"/>
    <w:rsid w:val="004516E9"/>
    <w:rsid w:val="00452510"/>
    <w:rsid w:val="00452B54"/>
    <w:rsid w:val="004536D9"/>
    <w:rsid w:val="00453DB3"/>
    <w:rsid w:val="004543BD"/>
    <w:rsid w:val="00454A6A"/>
    <w:rsid w:val="004557B2"/>
    <w:rsid w:val="004562B5"/>
    <w:rsid w:val="00456314"/>
    <w:rsid w:val="00461213"/>
    <w:rsid w:val="00461A8C"/>
    <w:rsid w:val="004624DE"/>
    <w:rsid w:val="00462A48"/>
    <w:rsid w:val="004632D3"/>
    <w:rsid w:val="00463773"/>
    <w:rsid w:val="004638EA"/>
    <w:rsid w:val="004643C9"/>
    <w:rsid w:val="004648B3"/>
    <w:rsid w:val="0046562F"/>
    <w:rsid w:val="00465724"/>
    <w:rsid w:val="0046668C"/>
    <w:rsid w:val="004673F7"/>
    <w:rsid w:val="00467B48"/>
    <w:rsid w:val="00470D37"/>
    <w:rsid w:val="00470D50"/>
    <w:rsid w:val="0047234B"/>
    <w:rsid w:val="00472AA4"/>
    <w:rsid w:val="00473688"/>
    <w:rsid w:val="004736D3"/>
    <w:rsid w:val="0047503D"/>
    <w:rsid w:val="00475735"/>
    <w:rsid w:val="004775C1"/>
    <w:rsid w:val="00477E76"/>
    <w:rsid w:val="004803C4"/>
    <w:rsid w:val="004815FB"/>
    <w:rsid w:val="00481E0B"/>
    <w:rsid w:val="00482453"/>
    <w:rsid w:val="00483515"/>
    <w:rsid w:val="00484344"/>
    <w:rsid w:val="0048434B"/>
    <w:rsid w:val="004847DD"/>
    <w:rsid w:val="0048576E"/>
    <w:rsid w:val="00485959"/>
    <w:rsid w:val="00485CF6"/>
    <w:rsid w:val="00485D97"/>
    <w:rsid w:val="004901AF"/>
    <w:rsid w:val="004904CC"/>
    <w:rsid w:val="00490BF2"/>
    <w:rsid w:val="004925D8"/>
    <w:rsid w:val="00492BA6"/>
    <w:rsid w:val="00494FDF"/>
    <w:rsid w:val="004954FE"/>
    <w:rsid w:val="004957EA"/>
    <w:rsid w:val="00495CF9"/>
    <w:rsid w:val="00495EEA"/>
    <w:rsid w:val="00496CD8"/>
    <w:rsid w:val="0049704C"/>
    <w:rsid w:val="004A0192"/>
    <w:rsid w:val="004A251F"/>
    <w:rsid w:val="004A2BEA"/>
    <w:rsid w:val="004A333A"/>
    <w:rsid w:val="004A3955"/>
    <w:rsid w:val="004A4866"/>
    <w:rsid w:val="004A63A1"/>
    <w:rsid w:val="004A6FC6"/>
    <w:rsid w:val="004A74D0"/>
    <w:rsid w:val="004A7706"/>
    <w:rsid w:val="004A79F3"/>
    <w:rsid w:val="004B1984"/>
    <w:rsid w:val="004B2379"/>
    <w:rsid w:val="004B3328"/>
    <w:rsid w:val="004B34FC"/>
    <w:rsid w:val="004B3F35"/>
    <w:rsid w:val="004B3F6C"/>
    <w:rsid w:val="004B4B2A"/>
    <w:rsid w:val="004B4E07"/>
    <w:rsid w:val="004B5544"/>
    <w:rsid w:val="004B6014"/>
    <w:rsid w:val="004B663E"/>
    <w:rsid w:val="004B6A3F"/>
    <w:rsid w:val="004C1F30"/>
    <w:rsid w:val="004C2299"/>
    <w:rsid w:val="004C29DA"/>
    <w:rsid w:val="004C2AD0"/>
    <w:rsid w:val="004C2C95"/>
    <w:rsid w:val="004C2E24"/>
    <w:rsid w:val="004C315B"/>
    <w:rsid w:val="004C3B58"/>
    <w:rsid w:val="004C5131"/>
    <w:rsid w:val="004C7763"/>
    <w:rsid w:val="004D0C06"/>
    <w:rsid w:val="004D100C"/>
    <w:rsid w:val="004D13DA"/>
    <w:rsid w:val="004D1599"/>
    <w:rsid w:val="004D1800"/>
    <w:rsid w:val="004D2C21"/>
    <w:rsid w:val="004D37D8"/>
    <w:rsid w:val="004D3C56"/>
    <w:rsid w:val="004D4A47"/>
    <w:rsid w:val="004D4F50"/>
    <w:rsid w:val="004D5E6E"/>
    <w:rsid w:val="004D5EAB"/>
    <w:rsid w:val="004D6C98"/>
    <w:rsid w:val="004D6D78"/>
    <w:rsid w:val="004D7782"/>
    <w:rsid w:val="004D7F2F"/>
    <w:rsid w:val="004E1A7B"/>
    <w:rsid w:val="004E25AA"/>
    <w:rsid w:val="004E3065"/>
    <w:rsid w:val="004E3AC5"/>
    <w:rsid w:val="004E3E44"/>
    <w:rsid w:val="004E5238"/>
    <w:rsid w:val="004E5672"/>
    <w:rsid w:val="004E6AE8"/>
    <w:rsid w:val="004E7E71"/>
    <w:rsid w:val="004F008D"/>
    <w:rsid w:val="004F189D"/>
    <w:rsid w:val="004F1C4C"/>
    <w:rsid w:val="004F2318"/>
    <w:rsid w:val="004F2443"/>
    <w:rsid w:val="004F3494"/>
    <w:rsid w:val="004F51CB"/>
    <w:rsid w:val="004F582C"/>
    <w:rsid w:val="004F5CAB"/>
    <w:rsid w:val="004F617B"/>
    <w:rsid w:val="005006F3"/>
    <w:rsid w:val="00500E13"/>
    <w:rsid w:val="00501202"/>
    <w:rsid w:val="005018C8"/>
    <w:rsid w:val="00502748"/>
    <w:rsid w:val="00502867"/>
    <w:rsid w:val="00502B76"/>
    <w:rsid w:val="00504B75"/>
    <w:rsid w:val="005054C1"/>
    <w:rsid w:val="00505E04"/>
    <w:rsid w:val="005060C5"/>
    <w:rsid w:val="00507015"/>
    <w:rsid w:val="0050771B"/>
    <w:rsid w:val="005078F9"/>
    <w:rsid w:val="00507EF2"/>
    <w:rsid w:val="00510C44"/>
    <w:rsid w:val="00510F19"/>
    <w:rsid w:val="00511192"/>
    <w:rsid w:val="0051305F"/>
    <w:rsid w:val="0051350C"/>
    <w:rsid w:val="005143AC"/>
    <w:rsid w:val="00517388"/>
    <w:rsid w:val="00520C05"/>
    <w:rsid w:val="00521EF8"/>
    <w:rsid w:val="00524BC9"/>
    <w:rsid w:val="00524D57"/>
    <w:rsid w:val="005260A8"/>
    <w:rsid w:val="00526404"/>
    <w:rsid w:val="00526A88"/>
    <w:rsid w:val="005305AA"/>
    <w:rsid w:val="00530A14"/>
    <w:rsid w:val="005318E3"/>
    <w:rsid w:val="00532596"/>
    <w:rsid w:val="00532772"/>
    <w:rsid w:val="00533B84"/>
    <w:rsid w:val="00533CF9"/>
    <w:rsid w:val="00534846"/>
    <w:rsid w:val="00534EC5"/>
    <w:rsid w:val="00535FA6"/>
    <w:rsid w:val="00537B04"/>
    <w:rsid w:val="00537CC2"/>
    <w:rsid w:val="005403CC"/>
    <w:rsid w:val="0054157F"/>
    <w:rsid w:val="005425CE"/>
    <w:rsid w:val="005462B0"/>
    <w:rsid w:val="00546307"/>
    <w:rsid w:val="005468C7"/>
    <w:rsid w:val="00546C88"/>
    <w:rsid w:val="0054746F"/>
    <w:rsid w:val="00552943"/>
    <w:rsid w:val="00552C1A"/>
    <w:rsid w:val="0055366E"/>
    <w:rsid w:val="0055502E"/>
    <w:rsid w:val="005556B9"/>
    <w:rsid w:val="00556778"/>
    <w:rsid w:val="00557D6B"/>
    <w:rsid w:val="005604EC"/>
    <w:rsid w:val="00561BFD"/>
    <w:rsid w:val="00562C19"/>
    <w:rsid w:val="00563093"/>
    <w:rsid w:val="005634A1"/>
    <w:rsid w:val="00564828"/>
    <w:rsid w:val="00564E3C"/>
    <w:rsid w:val="005651BC"/>
    <w:rsid w:val="00566292"/>
    <w:rsid w:val="005665BE"/>
    <w:rsid w:val="0056687E"/>
    <w:rsid w:val="00566E3A"/>
    <w:rsid w:val="00567442"/>
    <w:rsid w:val="0056790B"/>
    <w:rsid w:val="00567F75"/>
    <w:rsid w:val="0057064A"/>
    <w:rsid w:val="005713B9"/>
    <w:rsid w:val="0057189F"/>
    <w:rsid w:val="00572952"/>
    <w:rsid w:val="0057665D"/>
    <w:rsid w:val="00576939"/>
    <w:rsid w:val="0057695D"/>
    <w:rsid w:val="005772A5"/>
    <w:rsid w:val="005772BA"/>
    <w:rsid w:val="005772D4"/>
    <w:rsid w:val="00577A7C"/>
    <w:rsid w:val="00577CB9"/>
    <w:rsid w:val="005815C0"/>
    <w:rsid w:val="00583FCA"/>
    <w:rsid w:val="00586BC0"/>
    <w:rsid w:val="00586DBD"/>
    <w:rsid w:val="005874DA"/>
    <w:rsid w:val="00587A52"/>
    <w:rsid w:val="00587E5F"/>
    <w:rsid w:val="00590DAD"/>
    <w:rsid w:val="00590F62"/>
    <w:rsid w:val="00591788"/>
    <w:rsid w:val="0059188F"/>
    <w:rsid w:val="00592265"/>
    <w:rsid w:val="00593881"/>
    <w:rsid w:val="00594016"/>
    <w:rsid w:val="0059580B"/>
    <w:rsid w:val="00596104"/>
    <w:rsid w:val="00596337"/>
    <w:rsid w:val="0059668B"/>
    <w:rsid w:val="00597ADC"/>
    <w:rsid w:val="005A20A1"/>
    <w:rsid w:val="005A2207"/>
    <w:rsid w:val="005A326C"/>
    <w:rsid w:val="005A35CE"/>
    <w:rsid w:val="005A4171"/>
    <w:rsid w:val="005A7268"/>
    <w:rsid w:val="005A7A96"/>
    <w:rsid w:val="005B11FB"/>
    <w:rsid w:val="005B1F91"/>
    <w:rsid w:val="005B274A"/>
    <w:rsid w:val="005B2828"/>
    <w:rsid w:val="005B3082"/>
    <w:rsid w:val="005B4E2D"/>
    <w:rsid w:val="005B5105"/>
    <w:rsid w:val="005B5AF0"/>
    <w:rsid w:val="005B7008"/>
    <w:rsid w:val="005B7307"/>
    <w:rsid w:val="005B76CF"/>
    <w:rsid w:val="005C2701"/>
    <w:rsid w:val="005C28E6"/>
    <w:rsid w:val="005C3801"/>
    <w:rsid w:val="005C3997"/>
    <w:rsid w:val="005C3BA7"/>
    <w:rsid w:val="005C49F0"/>
    <w:rsid w:val="005C7807"/>
    <w:rsid w:val="005D049A"/>
    <w:rsid w:val="005D1998"/>
    <w:rsid w:val="005D19F4"/>
    <w:rsid w:val="005D3E62"/>
    <w:rsid w:val="005D443E"/>
    <w:rsid w:val="005D49D6"/>
    <w:rsid w:val="005D4CFB"/>
    <w:rsid w:val="005D5773"/>
    <w:rsid w:val="005D5CD7"/>
    <w:rsid w:val="005D672E"/>
    <w:rsid w:val="005D6951"/>
    <w:rsid w:val="005D787E"/>
    <w:rsid w:val="005D7B90"/>
    <w:rsid w:val="005D7D3F"/>
    <w:rsid w:val="005E1233"/>
    <w:rsid w:val="005E1B37"/>
    <w:rsid w:val="005E1E10"/>
    <w:rsid w:val="005E3221"/>
    <w:rsid w:val="005E3427"/>
    <w:rsid w:val="005E3AC7"/>
    <w:rsid w:val="005E47E5"/>
    <w:rsid w:val="005E4AA4"/>
    <w:rsid w:val="005E5BFF"/>
    <w:rsid w:val="005E6123"/>
    <w:rsid w:val="005E61ED"/>
    <w:rsid w:val="005F2F9E"/>
    <w:rsid w:val="005F3270"/>
    <w:rsid w:val="005F3DAD"/>
    <w:rsid w:val="005F3F28"/>
    <w:rsid w:val="005F483B"/>
    <w:rsid w:val="005F4C1D"/>
    <w:rsid w:val="005F5787"/>
    <w:rsid w:val="005F6798"/>
    <w:rsid w:val="005F722D"/>
    <w:rsid w:val="005F7469"/>
    <w:rsid w:val="005F757C"/>
    <w:rsid w:val="005F7724"/>
    <w:rsid w:val="00600350"/>
    <w:rsid w:val="00600729"/>
    <w:rsid w:val="00600DBB"/>
    <w:rsid w:val="00601297"/>
    <w:rsid w:val="00601CBB"/>
    <w:rsid w:val="00602114"/>
    <w:rsid w:val="00603600"/>
    <w:rsid w:val="00604977"/>
    <w:rsid w:val="00607DCC"/>
    <w:rsid w:val="0061017A"/>
    <w:rsid w:val="0061092E"/>
    <w:rsid w:val="006110B0"/>
    <w:rsid w:val="0061113C"/>
    <w:rsid w:val="006114FA"/>
    <w:rsid w:val="0061156A"/>
    <w:rsid w:val="0061192F"/>
    <w:rsid w:val="00611B74"/>
    <w:rsid w:val="00612116"/>
    <w:rsid w:val="00612544"/>
    <w:rsid w:val="006126FC"/>
    <w:rsid w:val="00612AED"/>
    <w:rsid w:val="0061303B"/>
    <w:rsid w:val="00613BF0"/>
    <w:rsid w:val="0061501B"/>
    <w:rsid w:val="0061591C"/>
    <w:rsid w:val="00615A61"/>
    <w:rsid w:val="006161DF"/>
    <w:rsid w:val="00617DB9"/>
    <w:rsid w:val="006204F7"/>
    <w:rsid w:val="006207BA"/>
    <w:rsid w:val="006225D5"/>
    <w:rsid w:val="00622B28"/>
    <w:rsid w:val="00622F84"/>
    <w:rsid w:val="0062325C"/>
    <w:rsid w:val="0062393D"/>
    <w:rsid w:val="0062470C"/>
    <w:rsid w:val="00625B58"/>
    <w:rsid w:val="006264DC"/>
    <w:rsid w:val="00630BED"/>
    <w:rsid w:val="00630D83"/>
    <w:rsid w:val="006317A9"/>
    <w:rsid w:val="006322A6"/>
    <w:rsid w:val="00632415"/>
    <w:rsid w:val="006330B6"/>
    <w:rsid w:val="006338B3"/>
    <w:rsid w:val="00633D2B"/>
    <w:rsid w:val="0063400A"/>
    <w:rsid w:val="00635875"/>
    <w:rsid w:val="00640EC8"/>
    <w:rsid w:val="00640F2A"/>
    <w:rsid w:val="006416BB"/>
    <w:rsid w:val="00643426"/>
    <w:rsid w:val="006435FF"/>
    <w:rsid w:val="00646716"/>
    <w:rsid w:val="00647C1E"/>
    <w:rsid w:val="006503C5"/>
    <w:rsid w:val="00650CC8"/>
    <w:rsid w:val="00651009"/>
    <w:rsid w:val="0065190A"/>
    <w:rsid w:val="006533F3"/>
    <w:rsid w:val="00653424"/>
    <w:rsid w:val="00653BFC"/>
    <w:rsid w:val="00654BA6"/>
    <w:rsid w:val="006552DA"/>
    <w:rsid w:val="00655F5A"/>
    <w:rsid w:val="00656B6F"/>
    <w:rsid w:val="00657649"/>
    <w:rsid w:val="00660504"/>
    <w:rsid w:val="006607F6"/>
    <w:rsid w:val="00662437"/>
    <w:rsid w:val="00662F1B"/>
    <w:rsid w:val="0066315B"/>
    <w:rsid w:val="00663A72"/>
    <w:rsid w:val="00663EC3"/>
    <w:rsid w:val="00664F30"/>
    <w:rsid w:val="00665B83"/>
    <w:rsid w:val="0066620A"/>
    <w:rsid w:val="006665E7"/>
    <w:rsid w:val="0066741E"/>
    <w:rsid w:val="00667A0E"/>
    <w:rsid w:val="00667B66"/>
    <w:rsid w:val="00671908"/>
    <w:rsid w:val="00672BD1"/>
    <w:rsid w:val="006744ED"/>
    <w:rsid w:val="00674744"/>
    <w:rsid w:val="00675225"/>
    <w:rsid w:val="006775F8"/>
    <w:rsid w:val="00677A60"/>
    <w:rsid w:val="00680529"/>
    <w:rsid w:val="006807AA"/>
    <w:rsid w:val="00680F69"/>
    <w:rsid w:val="00680FB2"/>
    <w:rsid w:val="00680FF8"/>
    <w:rsid w:val="0068209C"/>
    <w:rsid w:val="006825EC"/>
    <w:rsid w:val="00683553"/>
    <w:rsid w:val="006842CB"/>
    <w:rsid w:val="00684D17"/>
    <w:rsid w:val="006858F6"/>
    <w:rsid w:val="0068661E"/>
    <w:rsid w:val="00687384"/>
    <w:rsid w:val="006874B9"/>
    <w:rsid w:val="00687EFF"/>
    <w:rsid w:val="00691022"/>
    <w:rsid w:val="0069172B"/>
    <w:rsid w:val="00692AF7"/>
    <w:rsid w:val="006945AA"/>
    <w:rsid w:val="00694A41"/>
    <w:rsid w:val="006961A7"/>
    <w:rsid w:val="006974D9"/>
    <w:rsid w:val="00697591"/>
    <w:rsid w:val="00697791"/>
    <w:rsid w:val="006978F3"/>
    <w:rsid w:val="00697C04"/>
    <w:rsid w:val="006A146F"/>
    <w:rsid w:val="006A196C"/>
    <w:rsid w:val="006A21A5"/>
    <w:rsid w:val="006A3006"/>
    <w:rsid w:val="006A39E4"/>
    <w:rsid w:val="006A460B"/>
    <w:rsid w:val="006A465D"/>
    <w:rsid w:val="006A4DF4"/>
    <w:rsid w:val="006A513C"/>
    <w:rsid w:val="006A61EF"/>
    <w:rsid w:val="006A6948"/>
    <w:rsid w:val="006A6F27"/>
    <w:rsid w:val="006B2266"/>
    <w:rsid w:val="006B3ADE"/>
    <w:rsid w:val="006B3D8C"/>
    <w:rsid w:val="006B4504"/>
    <w:rsid w:val="006B46E6"/>
    <w:rsid w:val="006B4811"/>
    <w:rsid w:val="006B517E"/>
    <w:rsid w:val="006B61EF"/>
    <w:rsid w:val="006B6463"/>
    <w:rsid w:val="006B75BD"/>
    <w:rsid w:val="006C152B"/>
    <w:rsid w:val="006C1694"/>
    <w:rsid w:val="006C17F0"/>
    <w:rsid w:val="006C1DC6"/>
    <w:rsid w:val="006C2B89"/>
    <w:rsid w:val="006C3EDD"/>
    <w:rsid w:val="006C4EA1"/>
    <w:rsid w:val="006C51A6"/>
    <w:rsid w:val="006C5A5F"/>
    <w:rsid w:val="006C6B48"/>
    <w:rsid w:val="006C7059"/>
    <w:rsid w:val="006C7096"/>
    <w:rsid w:val="006D10F5"/>
    <w:rsid w:val="006D12CC"/>
    <w:rsid w:val="006D173D"/>
    <w:rsid w:val="006D1F3F"/>
    <w:rsid w:val="006D231F"/>
    <w:rsid w:val="006D3E3F"/>
    <w:rsid w:val="006D4C0A"/>
    <w:rsid w:val="006D584F"/>
    <w:rsid w:val="006D5AD7"/>
    <w:rsid w:val="006D7355"/>
    <w:rsid w:val="006E249C"/>
    <w:rsid w:val="006E2765"/>
    <w:rsid w:val="006E288B"/>
    <w:rsid w:val="006E3969"/>
    <w:rsid w:val="006E3F62"/>
    <w:rsid w:val="006E3F7E"/>
    <w:rsid w:val="006E488D"/>
    <w:rsid w:val="006E4960"/>
    <w:rsid w:val="006E671F"/>
    <w:rsid w:val="006E772F"/>
    <w:rsid w:val="006E77D4"/>
    <w:rsid w:val="006E7852"/>
    <w:rsid w:val="006F089C"/>
    <w:rsid w:val="006F0F91"/>
    <w:rsid w:val="006F149C"/>
    <w:rsid w:val="006F1FC3"/>
    <w:rsid w:val="006F2FAA"/>
    <w:rsid w:val="006F320E"/>
    <w:rsid w:val="006F37A0"/>
    <w:rsid w:val="006F3B06"/>
    <w:rsid w:val="006F49BC"/>
    <w:rsid w:val="006F5665"/>
    <w:rsid w:val="006F59A5"/>
    <w:rsid w:val="006F5CDC"/>
    <w:rsid w:val="006F5F94"/>
    <w:rsid w:val="006F61A6"/>
    <w:rsid w:val="006F6231"/>
    <w:rsid w:val="006F637C"/>
    <w:rsid w:val="006F778B"/>
    <w:rsid w:val="006F7C8B"/>
    <w:rsid w:val="007062C8"/>
    <w:rsid w:val="00706CF9"/>
    <w:rsid w:val="00707B9B"/>
    <w:rsid w:val="00707CFA"/>
    <w:rsid w:val="007113BE"/>
    <w:rsid w:val="00712E3A"/>
    <w:rsid w:val="00713491"/>
    <w:rsid w:val="00714162"/>
    <w:rsid w:val="00715705"/>
    <w:rsid w:val="00716086"/>
    <w:rsid w:val="00716530"/>
    <w:rsid w:val="00717152"/>
    <w:rsid w:val="007175AA"/>
    <w:rsid w:val="00720C69"/>
    <w:rsid w:val="0072142D"/>
    <w:rsid w:val="00721F75"/>
    <w:rsid w:val="007226CB"/>
    <w:rsid w:val="00722BE0"/>
    <w:rsid w:val="00723D65"/>
    <w:rsid w:val="0072476F"/>
    <w:rsid w:val="007258BA"/>
    <w:rsid w:val="00725972"/>
    <w:rsid w:val="00726E22"/>
    <w:rsid w:val="00727393"/>
    <w:rsid w:val="00727B11"/>
    <w:rsid w:val="007308BB"/>
    <w:rsid w:val="007308FF"/>
    <w:rsid w:val="00730D91"/>
    <w:rsid w:val="00730FD8"/>
    <w:rsid w:val="0073155D"/>
    <w:rsid w:val="007326E6"/>
    <w:rsid w:val="007332AB"/>
    <w:rsid w:val="007336D0"/>
    <w:rsid w:val="00733B1A"/>
    <w:rsid w:val="00734589"/>
    <w:rsid w:val="0073524D"/>
    <w:rsid w:val="00735341"/>
    <w:rsid w:val="007368FA"/>
    <w:rsid w:val="0073758C"/>
    <w:rsid w:val="0073782C"/>
    <w:rsid w:val="00737DEA"/>
    <w:rsid w:val="007408DA"/>
    <w:rsid w:val="00740BB7"/>
    <w:rsid w:val="007411C5"/>
    <w:rsid w:val="007441D4"/>
    <w:rsid w:val="00744837"/>
    <w:rsid w:val="00744E5B"/>
    <w:rsid w:val="0074511D"/>
    <w:rsid w:val="007451FB"/>
    <w:rsid w:val="00745674"/>
    <w:rsid w:val="007506D3"/>
    <w:rsid w:val="00751305"/>
    <w:rsid w:val="00751966"/>
    <w:rsid w:val="00752448"/>
    <w:rsid w:val="00752B3F"/>
    <w:rsid w:val="007548A0"/>
    <w:rsid w:val="00755572"/>
    <w:rsid w:val="007556AF"/>
    <w:rsid w:val="0075574E"/>
    <w:rsid w:val="0075656F"/>
    <w:rsid w:val="0075673F"/>
    <w:rsid w:val="00756FD7"/>
    <w:rsid w:val="00757689"/>
    <w:rsid w:val="00757B4F"/>
    <w:rsid w:val="0076211D"/>
    <w:rsid w:val="00762973"/>
    <w:rsid w:val="00763DBC"/>
    <w:rsid w:val="0076411A"/>
    <w:rsid w:val="007643B1"/>
    <w:rsid w:val="00764C1A"/>
    <w:rsid w:val="00765998"/>
    <w:rsid w:val="00766495"/>
    <w:rsid w:val="007666DE"/>
    <w:rsid w:val="00766CCC"/>
    <w:rsid w:val="0076785F"/>
    <w:rsid w:val="00767900"/>
    <w:rsid w:val="00767F26"/>
    <w:rsid w:val="00771A78"/>
    <w:rsid w:val="00772430"/>
    <w:rsid w:val="00773BD6"/>
    <w:rsid w:val="007742F8"/>
    <w:rsid w:val="007746FB"/>
    <w:rsid w:val="00775866"/>
    <w:rsid w:val="0077627A"/>
    <w:rsid w:val="00776D7E"/>
    <w:rsid w:val="00776F16"/>
    <w:rsid w:val="007779A5"/>
    <w:rsid w:val="00780AD9"/>
    <w:rsid w:val="0078104E"/>
    <w:rsid w:val="00781232"/>
    <w:rsid w:val="007837C7"/>
    <w:rsid w:val="00783ABA"/>
    <w:rsid w:val="00783C21"/>
    <w:rsid w:val="0078431B"/>
    <w:rsid w:val="00784459"/>
    <w:rsid w:val="00784C81"/>
    <w:rsid w:val="007863C4"/>
    <w:rsid w:val="007876B3"/>
    <w:rsid w:val="00787CD7"/>
    <w:rsid w:val="0079007B"/>
    <w:rsid w:val="007902A1"/>
    <w:rsid w:val="00791862"/>
    <w:rsid w:val="00791EE1"/>
    <w:rsid w:val="007924BE"/>
    <w:rsid w:val="0079345B"/>
    <w:rsid w:val="00793862"/>
    <w:rsid w:val="0079427B"/>
    <w:rsid w:val="00794816"/>
    <w:rsid w:val="00794CE6"/>
    <w:rsid w:val="00795A38"/>
    <w:rsid w:val="00795D75"/>
    <w:rsid w:val="00797FEC"/>
    <w:rsid w:val="007A0766"/>
    <w:rsid w:val="007A0B7C"/>
    <w:rsid w:val="007A108E"/>
    <w:rsid w:val="007A172F"/>
    <w:rsid w:val="007A1DD2"/>
    <w:rsid w:val="007A6C67"/>
    <w:rsid w:val="007A7A51"/>
    <w:rsid w:val="007B0448"/>
    <w:rsid w:val="007B064B"/>
    <w:rsid w:val="007B1A5B"/>
    <w:rsid w:val="007B1F1C"/>
    <w:rsid w:val="007B39DB"/>
    <w:rsid w:val="007B48E9"/>
    <w:rsid w:val="007B4B1D"/>
    <w:rsid w:val="007B68EB"/>
    <w:rsid w:val="007C0FA4"/>
    <w:rsid w:val="007C1439"/>
    <w:rsid w:val="007C277A"/>
    <w:rsid w:val="007C34F4"/>
    <w:rsid w:val="007C3B17"/>
    <w:rsid w:val="007C3F9F"/>
    <w:rsid w:val="007C47AE"/>
    <w:rsid w:val="007C4BB3"/>
    <w:rsid w:val="007C4BCD"/>
    <w:rsid w:val="007C64DB"/>
    <w:rsid w:val="007C69DA"/>
    <w:rsid w:val="007C7E74"/>
    <w:rsid w:val="007D09E5"/>
    <w:rsid w:val="007D0C1D"/>
    <w:rsid w:val="007D0C3D"/>
    <w:rsid w:val="007D0EF8"/>
    <w:rsid w:val="007D21AE"/>
    <w:rsid w:val="007D244C"/>
    <w:rsid w:val="007D3338"/>
    <w:rsid w:val="007D4A1D"/>
    <w:rsid w:val="007D52D8"/>
    <w:rsid w:val="007D5B54"/>
    <w:rsid w:val="007D6356"/>
    <w:rsid w:val="007D666E"/>
    <w:rsid w:val="007D6BD4"/>
    <w:rsid w:val="007D6EF8"/>
    <w:rsid w:val="007D7E4A"/>
    <w:rsid w:val="007D7EF6"/>
    <w:rsid w:val="007E1BC1"/>
    <w:rsid w:val="007E20ED"/>
    <w:rsid w:val="007E3F41"/>
    <w:rsid w:val="007E4305"/>
    <w:rsid w:val="007E4552"/>
    <w:rsid w:val="007E4662"/>
    <w:rsid w:val="007E6854"/>
    <w:rsid w:val="007E70C4"/>
    <w:rsid w:val="007F09AC"/>
    <w:rsid w:val="007F1239"/>
    <w:rsid w:val="007F3277"/>
    <w:rsid w:val="007F36C6"/>
    <w:rsid w:val="007F4A73"/>
    <w:rsid w:val="007F4AB1"/>
    <w:rsid w:val="007F4C37"/>
    <w:rsid w:val="007F5B0D"/>
    <w:rsid w:val="007F6765"/>
    <w:rsid w:val="007F6F31"/>
    <w:rsid w:val="00801FFB"/>
    <w:rsid w:val="00802A2C"/>
    <w:rsid w:val="008038C4"/>
    <w:rsid w:val="00803EE4"/>
    <w:rsid w:val="0080492F"/>
    <w:rsid w:val="008050C0"/>
    <w:rsid w:val="008052BC"/>
    <w:rsid w:val="008054D0"/>
    <w:rsid w:val="00805A10"/>
    <w:rsid w:val="00806504"/>
    <w:rsid w:val="00806660"/>
    <w:rsid w:val="0081087B"/>
    <w:rsid w:val="00811AC2"/>
    <w:rsid w:val="00811FB8"/>
    <w:rsid w:val="008133E6"/>
    <w:rsid w:val="00814175"/>
    <w:rsid w:val="008141B6"/>
    <w:rsid w:val="008154E6"/>
    <w:rsid w:val="0081654E"/>
    <w:rsid w:val="008169EB"/>
    <w:rsid w:val="00817403"/>
    <w:rsid w:val="008177AD"/>
    <w:rsid w:val="008211C9"/>
    <w:rsid w:val="00822200"/>
    <w:rsid w:val="008247E6"/>
    <w:rsid w:val="008250F8"/>
    <w:rsid w:val="00826A6C"/>
    <w:rsid w:val="00827DEC"/>
    <w:rsid w:val="008304AF"/>
    <w:rsid w:val="00830518"/>
    <w:rsid w:val="00830587"/>
    <w:rsid w:val="00831555"/>
    <w:rsid w:val="00831DD5"/>
    <w:rsid w:val="00832797"/>
    <w:rsid w:val="00832A1D"/>
    <w:rsid w:val="00833E82"/>
    <w:rsid w:val="008357A2"/>
    <w:rsid w:val="008358C8"/>
    <w:rsid w:val="008369E3"/>
    <w:rsid w:val="00837006"/>
    <w:rsid w:val="00837065"/>
    <w:rsid w:val="0083751D"/>
    <w:rsid w:val="00837CD1"/>
    <w:rsid w:val="00842061"/>
    <w:rsid w:val="0084247D"/>
    <w:rsid w:val="0084252C"/>
    <w:rsid w:val="00842F7C"/>
    <w:rsid w:val="00843094"/>
    <w:rsid w:val="008438BE"/>
    <w:rsid w:val="00843C64"/>
    <w:rsid w:val="0084404B"/>
    <w:rsid w:val="0084408E"/>
    <w:rsid w:val="008440B1"/>
    <w:rsid w:val="00844518"/>
    <w:rsid w:val="00845FA5"/>
    <w:rsid w:val="0084695E"/>
    <w:rsid w:val="008500C1"/>
    <w:rsid w:val="008502BD"/>
    <w:rsid w:val="00850FE3"/>
    <w:rsid w:val="00851286"/>
    <w:rsid w:val="00852569"/>
    <w:rsid w:val="00852EEB"/>
    <w:rsid w:val="00853BB6"/>
    <w:rsid w:val="0085465B"/>
    <w:rsid w:val="00854674"/>
    <w:rsid w:val="0085683D"/>
    <w:rsid w:val="008570A5"/>
    <w:rsid w:val="008610ED"/>
    <w:rsid w:val="008614B0"/>
    <w:rsid w:val="00861951"/>
    <w:rsid w:val="0086296E"/>
    <w:rsid w:val="0086311C"/>
    <w:rsid w:val="008631E1"/>
    <w:rsid w:val="0086403C"/>
    <w:rsid w:val="008642DB"/>
    <w:rsid w:val="008643B6"/>
    <w:rsid w:val="008646A8"/>
    <w:rsid w:val="00864DEF"/>
    <w:rsid w:val="00866B0F"/>
    <w:rsid w:val="00866D47"/>
    <w:rsid w:val="00866FA9"/>
    <w:rsid w:val="00870166"/>
    <w:rsid w:val="00870903"/>
    <w:rsid w:val="0087111F"/>
    <w:rsid w:val="0087219B"/>
    <w:rsid w:val="0087293D"/>
    <w:rsid w:val="008730A8"/>
    <w:rsid w:val="00875D19"/>
    <w:rsid w:val="008762F0"/>
    <w:rsid w:val="008764B0"/>
    <w:rsid w:val="00876663"/>
    <w:rsid w:val="00877EBF"/>
    <w:rsid w:val="00877F17"/>
    <w:rsid w:val="00881E0C"/>
    <w:rsid w:val="00882CCD"/>
    <w:rsid w:val="008850B0"/>
    <w:rsid w:val="00886362"/>
    <w:rsid w:val="00890E00"/>
    <w:rsid w:val="00892759"/>
    <w:rsid w:val="00893BFC"/>
    <w:rsid w:val="00894893"/>
    <w:rsid w:val="0089509D"/>
    <w:rsid w:val="00895E83"/>
    <w:rsid w:val="008967B7"/>
    <w:rsid w:val="008A0651"/>
    <w:rsid w:val="008A103D"/>
    <w:rsid w:val="008A1DF5"/>
    <w:rsid w:val="008A1EFA"/>
    <w:rsid w:val="008A27DD"/>
    <w:rsid w:val="008A4373"/>
    <w:rsid w:val="008A493C"/>
    <w:rsid w:val="008A68C5"/>
    <w:rsid w:val="008A7AF8"/>
    <w:rsid w:val="008A7F0E"/>
    <w:rsid w:val="008B01EA"/>
    <w:rsid w:val="008B27C3"/>
    <w:rsid w:val="008B371F"/>
    <w:rsid w:val="008B446D"/>
    <w:rsid w:val="008B544F"/>
    <w:rsid w:val="008B6380"/>
    <w:rsid w:val="008B66AA"/>
    <w:rsid w:val="008B6C0E"/>
    <w:rsid w:val="008C0E59"/>
    <w:rsid w:val="008C1833"/>
    <w:rsid w:val="008C3EAF"/>
    <w:rsid w:val="008C426C"/>
    <w:rsid w:val="008C511F"/>
    <w:rsid w:val="008C51E6"/>
    <w:rsid w:val="008C7410"/>
    <w:rsid w:val="008C791C"/>
    <w:rsid w:val="008D01E7"/>
    <w:rsid w:val="008D1968"/>
    <w:rsid w:val="008D1C1E"/>
    <w:rsid w:val="008D2DE6"/>
    <w:rsid w:val="008D385D"/>
    <w:rsid w:val="008D47F1"/>
    <w:rsid w:val="008D4CB9"/>
    <w:rsid w:val="008D4FA3"/>
    <w:rsid w:val="008D647D"/>
    <w:rsid w:val="008D6EA5"/>
    <w:rsid w:val="008D788C"/>
    <w:rsid w:val="008D7B7A"/>
    <w:rsid w:val="008E0092"/>
    <w:rsid w:val="008E01F7"/>
    <w:rsid w:val="008E0455"/>
    <w:rsid w:val="008E0513"/>
    <w:rsid w:val="008E1B99"/>
    <w:rsid w:val="008E221A"/>
    <w:rsid w:val="008E3D46"/>
    <w:rsid w:val="008E48FB"/>
    <w:rsid w:val="008E63B1"/>
    <w:rsid w:val="008E7748"/>
    <w:rsid w:val="008F054C"/>
    <w:rsid w:val="008F2EA9"/>
    <w:rsid w:val="008F3591"/>
    <w:rsid w:val="008F59C2"/>
    <w:rsid w:val="008F61D9"/>
    <w:rsid w:val="008F6576"/>
    <w:rsid w:val="008F76C3"/>
    <w:rsid w:val="00900D4C"/>
    <w:rsid w:val="0090123C"/>
    <w:rsid w:val="00901FB9"/>
    <w:rsid w:val="00902225"/>
    <w:rsid w:val="00902BA7"/>
    <w:rsid w:val="00903703"/>
    <w:rsid w:val="00903B43"/>
    <w:rsid w:val="00903E83"/>
    <w:rsid w:val="00904D9F"/>
    <w:rsid w:val="00905454"/>
    <w:rsid w:val="00906011"/>
    <w:rsid w:val="009067C2"/>
    <w:rsid w:val="00907499"/>
    <w:rsid w:val="00907C50"/>
    <w:rsid w:val="009105B2"/>
    <w:rsid w:val="00910BA8"/>
    <w:rsid w:val="00910CDB"/>
    <w:rsid w:val="00912020"/>
    <w:rsid w:val="00912EBF"/>
    <w:rsid w:val="0091381B"/>
    <w:rsid w:val="00913D3C"/>
    <w:rsid w:val="0091535A"/>
    <w:rsid w:val="009171AA"/>
    <w:rsid w:val="009176D2"/>
    <w:rsid w:val="009204CE"/>
    <w:rsid w:val="0092065F"/>
    <w:rsid w:val="00920F68"/>
    <w:rsid w:val="00922242"/>
    <w:rsid w:val="009224E3"/>
    <w:rsid w:val="009237B8"/>
    <w:rsid w:val="009247F0"/>
    <w:rsid w:val="0092532B"/>
    <w:rsid w:val="00926949"/>
    <w:rsid w:val="0093018D"/>
    <w:rsid w:val="00930D65"/>
    <w:rsid w:val="009313F4"/>
    <w:rsid w:val="00931870"/>
    <w:rsid w:val="00931889"/>
    <w:rsid w:val="00933238"/>
    <w:rsid w:val="00933891"/>
    <w:rsid w:val="00933BBE"/>
    <w:rsid w:val="00933D72"/>
    <w:rsid w:val="0093466F"/>
    <w:rsid w:val="00934E02"/>
    <w:rsid w:val="00934FDE"/>
    <w:rsid w:val="0093588F"/>
    <w:rsid w:val="009359E1"/>
    <w:rsid w:val="009375B5"/>
    <w:rsid w:val="00937D8E"/>
    <w:rsid w:val="00940267"/>
    <w:rsid w:val="00940BDC"/>
    <w:rsid w:val="00942319"/>
    <w:rsid w:val="009427ED"/>
    <w:rsid w:val="00943E5B"/>
    <w:rsid w:val="0094430A"/>
    <w:rsid w:val="00944A20"/>
    <w:rsid w:val="00944B7A"/>
    <w:rsid w:val="00944FE3"/>
    <w:rsid w:val="00945B67"/>
    <w:rsid w:val="0094611E"/>
    <w:rsid w:val="00946289"/>
    <w:rsid w:val="00947245"/>
    <w:rsid w:val="009506D1"/>
    <w:rsid w:val="00950D9D"/>
    <w:rsid w:val="0095103E"/>
    <w:rsid w:val="009521FD"/>
    <w:rsid w:val="00953E88"/>
    <w:rsid w:val="00955831"/>
    <w:rsid w:val="009558BE"/>
    <w:rsid w:val="00955E39"/>
    <w:rsid w:val="009563A8"/>
    <w:rsid w:val="00956A0F"/>
    <w:rsid w:val="00956EA7"/>
    <w:rsid w:val="009609DB"/>
    <w:rsid w:val="009614B1"/>
    <w:rsid w:val="00962AC9"/>
    <w:rsid w:val="00962CB6"/>
    <w:rsid w:val="00962CCD"/>
    <w:rsid w:val="0096395C"/>
    <w:rsid w:val="00963E86"/>
    <w:rsid w:val="00964162"/>
    <w:rsid w:val="00964436"/>
    <w:rsid w:val="00964E74"/>
    <w:rsid w:val="009657BF"/>
    <w:rsid w:val="00966601"/>
    <w:rsid w:val="00966ECC"/>
    <w:rsid w:val="0096743C"/>
    <w:rsid w:val="009676E7"/>
    <w:rsid w:val="00967712"/>
    <w:rsid w:val="00967783"/>
    <w:rsid w:val="009677E0"/>
    <w:rsid w:val="0097016F"/>
    <w:rsid w:val="00970F6B"/>
    <w:rsid w:val="00971E19"/>
    <w:rsid w:val="0097212A"/>
    <w:rsid w:val="00972365"/>
    <w:rsid w:val="00972B14"/>
    <w:rsid w:val="00973A1B"/>
    <w:rsid w:val="009748DA"/>
    <w:rsid w:val="00974EC4"/>
    <w:rsid w:val="009751B3"/>
    <w:rsid w:val="009758DE"/>
    <w:rsid w:val="0097658C"/>
    <w:rsid w:val="00976735"/>
    <w:rsid w:val="009804E8"/>
    <w:rsid w:val="00980C88"/>
    <w:rsid w:val="00981E34"/>
    <w:rsid w:val="00983A4A"/>
    <w:rsid w:val="0098553A"/>
    <w:rsid w:val="0098651F"/>
    <w:rsid w:val="0098667C"/>
    <w:rsid w:val="00986CD4"/>
    <w:rsid w:val="00986CD5"/>
    <w:rsid w:val="009877A6"/>
    <w:rsid w:val="00987AEE"/>
    <w:rsid w:val="00990087"/>
    <w:rsid w:val="009907E9"/>
    <w:rsid w:val="00990B52"/>
    <w:rsid w:val="00990F36"/>
    <w:rsid w:val="00991BDA"/>
    <w:rsid w:val="00992C01"/>
    <w:rsid w:val="00995487"/>
    <w:rsid w:val="00995714"/>
    <w:rsid w:val="00995965"/>
    <w:rsid w:val="009968C0"/>
    <w:rsid w:val="009A0CDB"/>
    <w:rsid w:val="009A1EB5"/>
    <w:rsid w:val="009A208A"/>
    <w:rsid w:val="009A2125"/>
    <w:rsid w:val="009A4B8B"/>
    <w:rsid w:val="009A5912"/>
    <w:rsid w:val="009A62ED"/>
    <w:rsid w:val="009A6E52"/>
    <w:rsid w:val="009A7D06"/>
    <w:rsid w:val="009B02D0"/>
    <w:rsid w:val="009B079C"/>
    <w:rsid w:val="009B2274"/>
    <w:rsid w:val="009B26EC"/>
    <w:rsid w:val="009B314E"/>
    <w:rsid w:val="009B33BD"/>
    <w:rsid w:val="009B3A03"/>
    <w:rsid w:val="009B3ABF"/>
    <w:rsid w:val="009B47D9"/>
    <w:rsid w:val="009B4EC0"/>
    <w:rsid w:val="009B57B2"/>
    <w:rsid w:val="009B57C9"/>
    <w:rsid w:val="009B6C71"/>
    <w:rsid w:val="009B6F23"/>
    <w:rsid w:val="009C1807"/>
    <w:rsid w:val="009C3914"/>
    <w:rsid w:val="009C57CB"/>
    <w:rsid w:val="009C655B"/>
    <w:rsid w:val="009C775A"/>
    <w:rsid w:val="009D0B49"/>
    <w:rsid w:val="009D0D9D"/>
    <w:rsid w:val="009D2171"/>
    <w:rsid w:val="009D26D1"/>
    <w:rsid w:val="009D3048"/>
    <w:rsid w:val="009D3327"/>
    <w:rsid w:val="009D3B68"/>
    <w:rsid w:val="009D45F7"/>
    <w:rsid w:val="009D5439"/>
    <w:rsid w:val="009E08DD"/>
    <w:rsid w:val="009E0B3A"/>
    <w:rsid w:val="009E0BB0"/>
    <w:rsid w:val="009E134F"/>
    <w:rsid w:val="009E1777"/>
    <w:rsid w:val="009E1988"/>
    <w:rsid w:val="009E19FF"/>
    <w:rsid w:val="009E1C26"/>
    <w:rsid w:val="009E1F08"/>
    <w:rsid w:val="009E4A34"/>
    <w:rsid w:val="009E5457"/>
    <w:rsid w:val="009E5EBD"/>
    <w:rsid w:val="009E6EDD"/>
    <w:rsid w:val="009E7926"/>
    <w:rsid w:val="009F0842"/>
    <w:rsid w:val="009F1708"/>
    <w:rsid w:val="009F3946"/>
    <w:rsid w:val="009F4269"/>
    <w:rsid w:val="009F4A66"/>
    <w:rsid w:val="009F5675"/>
    <w:rsid w:val="009F5944"/>
    <w:rsid w:val="009F5B97"/>
    <w:rsid w:val="00A007CF"/>
    <w:rsid w:val="00A00C74"/>
    <w:rsid w:val="00A017CC"/>
    <w:rsid w:val="00A025F8"/>
    <w:rsid w:val="00A037CE"/>
    <w:rsid w:val="00A039D9"/>
    <w:rsid w:val="00A04375"/>
    <w:rsid w:val="00A04481"/>
    <w:rsid w:val="00A044C7"/>
    <w:rsid w:val="00A046BF"/>
    <w:rsid w:val="00A04923"/>
    <w:rsid w:val="00A049C0"/>
    <w:rsid w:val="00A05771"/>
    <w:rsid w:val="00A05F0B"/>
    <w:rsid w:val="00A0653D"/>
    <w:rsid w:val="00A079FD"/>
    <w:rsid w:val="00A1020A"/>
    <w:rsid w:val="00A10D3B"/>
    <w:rsid w:val="00A1153E"/>
    <w:rsid w:val="00A12B5F"/>
    <w:rsid w:val="00A1302E"/>
    <w:rsid w:val="00A134DB"/>
    <w:rsid w:val="00A13BAD"/>
    <w:rsid w:val="00A13D9B"/>
    <w:rsid w:val="00A165E8"/>
    <w:rsid w:val="00A1678A"/>
    <w:rsid w:val="00A172D6"/>
    <w:rsid w:val="00A17F18"/>
    <w:rsid w:val="00A2036D"/>
    <w:rsid w:val="00A20AC7"/>
    <w:rsid w:val="00A21AF4"/>
    <w:rsid w:val="00A221D2"/>
    <w:rsid w:val="00A222A3"/>
    <w:rsid w:val="00A223C6"/>
    <w:rsid w:val="00A22462"/>
    <w:rsid w:val="00A22D70"/>
    <w:rsid w:val="00A230A8"/>
    <w:rsid w:val="00A24611"/>
    <w:rsid w:val="00A25780"/>
    <w:rsid w:val="00A25971"/>
    <w:rsid w:val="00A26E06"/>
    <w:rsid w:val="00A301B0"/>
    <w:rsid w:val="00A30303"/>
    <w:rsid w:val="00A308D7"/>
    <w:rsid w:val="00A32601"/>
    <w:rsid w:val="00A34905"/>
    <w:rsid w:val="00A3692B"/>
    <w:rsid w:val="00A36F3E"/>
    <w:rsid w:val="00A3700A"/>
    <w:rsid w:val="00A379A2"/>
    <w:rsid w:val="00A37D72"/>
    <w:rsid w:val="00A41126"/>
    <w:rsid w:val="00A41562"/>
    <w:rsid w:val="00A420AF"/>
    <w:rsid w:val="00A4235D"/>
    <w:rsid w:val="00A42849"/>
    <w:rsid w:val="00A42888"/>
    <w:rsid w:val="00A42A4D"/>
    <w:rsid w:val="00A432BF"/>
    <w:rsid w:val="00A43319"/>
    <w:rsid w:val="00A4460A"/>
    <w:rsid w:val="00A446E7"/>
    <w:rsid w:val="00A44B02"/>
    <w:rsid w:val="00A44E68"/>
    <w:rsid w:val="00A452B6"/>
    <w:rsid w:val="00A46D94"/>
    <w:rsid w:val="00A46EFD"/>
    <w:rsid w:val="00A46F3B"/>
    <w:rsid w:val="00A5041C"/>
    <w:rsid w:val="00A51C59"/>
    <w:rsid w:val="00A5489E"/>
    <w:rsid w:val="00A54B9A"/>
    <w:rsid w:val="00A54CFB"/>
    <w:rsid w:val="00A554C8"/>
    <w:rsid w:val="00A55CC0"/>
    <w:rsid w:val="00A57DE9"/>
    <w:rsid w:val="00A6400C"/>
    <w:rsid w:val="00A64275"/>
    <w:rsid w:val="00A645D5"/>
    <w:rsid w:val="00A651EF"/>
    <w:rsid w:val="00A65504"/>
    <w:rsid w:val="00A664ED"/>
    <w:rsid w:val="00A66E83"/>
    <w:rsid w:val="00A70EEE"/>
    <w:rsid w:val="00A71369"/>
    <w:rsid w:val="00A716EA"/>
    <w:rsid w:val="00A71BC8"/>
    <w:rsid w:val="00A73F1E"/>
    <w:rsid w:val="00A74BBB"/>
    <w:rsid w:val="00A75AEF"/>
    <w:rsid w:val="00A76EFE"/>
    <w:rsid w:val="00A8011E"/>
    <w:rsid w:val="00A821AD"/>
    <w:rsid w:val="00A837F2"/>
    <w:rsid w:val="00A849BF"/>
    <w:rsid w:val="00A85120"/>
    <w:rsid w:val="00A8708E"/>
    <w:rsid w:val="00A915E3"/>
    <w:rsid w:val="00A91B70"/>
    <w:rsid w:val="00A91C03"/>
    <w:rsid w:val="00A91C6A"/>
    <w:rsid w:val="00A930A9"/>
    <w:rsid w:val="00A96E54"/>
    <w:rsid w:val="00A9737A"/>
    <w:rsid w:val="00A973D4"/>
    <w:rsid w:val="00A97697"/>
    <w:rsid w:val="00AA2218"/>
    <w:rsid w:val="00AA2C7B"/>
    <w:rsid w:val="00AA2F39"/>
    <w:rsid w:val="00AA31E8"/>
    <w:rsid w:val="00AA4E1E"/>
    <w:rsid w:val="00AA5CDB"/>
    <w:rsid w:val="00AA60C1"/>
    <w:rsid w:val="00AA61AA"/>
    <w:rsid w:val="00AA6460"/>
    <w:rsid w:val="00AA6509"/>
    <w:rsid w:val="00AA6846"/>
    <w:rsid w:val="00AA6E49"/>
    <w:rsid w:val="00AA7004"/>
    <w:rsid w:val="00AA7762"/>
    <w:rsid w:val="00AA7A02"/>
    <w:rsid w:val="00AA7A43"/>
    <w:rsid w:val="00AB13FB"/>
    <w:rsid w:val="00AB1763"/>
    <w:rsid w:val="00AB1C1B"/>
    <w:rsid w:val="00AB229A"/>
    <w:rsid w:val="00AB2483"/>
    <w:rsid w:val="00AB2B55"/>
    <w:rsid w:val="00AB2FD5"/>
    <w:rsid w:val="00AB35A4"/>
    <w:rsid w:val="00AB39E2"/>
    <w:rsid w:val="00AB49FB"/>
    <w:rsid w:val="00AB6882"/>
    <w:rsid w:val="00AC06E3"/>
    <w:rsid w:val="00AC19DB"/>
    <w:rsid w:val="00AC3B9F"/>
    <w:rsid w:val="00AC43FD"/>
    <w:rsid w:val="00AC465E"/>
    <w:rsid w:val="00AC5232"/>
    <w:rsid w:val="00AC58F2"/>
    <w:rsid w:val="00AC5E00"/>
    <w:rsid w:val="00AC5E5F"/>
    <w:rsid w:val="00AC5E9B"/>
    <w:rsid w:val="00AC62F6"/>
    <w:rsid w:val="00AC70BB"/>
    <w:rsid w:val="00AC7169"/>
    <w:rsid w:val="00AC7272"/>
    <w:rsid w:val="00AC7475"/>
    <w:rsid w:val="00AD095F"/>
    <w:rsid w:val="00AD0C3B"/>
    <w:rsid w:val="00AD1B8F"/>
    <w:rsid w:val="00AD2ECC"/>
    <w:rsid w:val="00AD3ED2"/>
    <w:rsid w:val="00AD44A0"/>
    <w:rsid w:val="00AD4EF3"/>
    <w:rsid w:val="00AD4F75"/>
    <w:rsid w:val="00AD6D28"/>
    <w:rsid w:val="00AD7D93"/>
    <w:rsid w:val="00AE0757"/>
    <w:rsid w:val="00AE0967"/>
    <w:rsid w:val="00AE09F9"/>
    <w:rsid w:val="00AE1409"/>
    <w:rsid w:val="00AE1639"/>
    <w:rsid w:val="00AE2A4D"/>
    <w:rsid w:val="00AE2A9A"/>
    <w:rsid w:val="00AE2C9A"/>
    <w:rsid w:val="00AE2FA6"/>
    <w:rsid w:val="00AE4730"/>
    <w:rsid w:val="00AE50C8"/>
    <w:rsid w:val="00AE5308"/>
    <w:rsid w:val="00AE5690"/>
    <w:rsid w:val="00AE59E9"/>
    <w:rsid w:val="00AE5CBE"/>
    <w:rsid w:val="00AE60A6"/>
    <w:rsid w:val="00AE63BB"/>
    <w:rsid w:val="00AE659D"/>
    <w:rsid w:val="00AE6634"/>
    <w:rsid w:val="00AE7040"/>
    <w:rsid w:val="00AE7188"/>
    <w:rsid w:val="00AF0A8C"/>
    <w:rsid w:val="00AF117B"/>
    <w:rsid w:val="00AF2360"/>
    <w:rsid w:val="00AF36C2"/>
    <w:rsid w:val="00AF37FB"/>
    <w:rsid w:val="00AF3F75"/>
    <w:rsid w:val="00AF6FDE"/>
    <w:rsid w:val="00AF7100"/>
    <w:rsid w:val="00AF7DCB"/>
    <w:rsid w:val="00B008F9"/>
    <w:rsid w:val="00B024F6"/>
    <w:rsid w:val="00B04978"/>
    <w:rsid w:val="00B04DA5"/>
    <w:rsid w:val="00B057D6"/>
    <w:rsid w:val="00B05E19"/>
    <w:rsid w:val="00B107B1"/>
    <w:rsid w:val="00B10E81"/>
    <w:rsid w:val="00B1393C"/>
    <w:rsid w:val="00B1407A"/>
    <w:rsid w:val="00B14506"/>
    <w:rsid w:val="00B14BB6"/>
    <w:rsid w:val="00B14BED"/>
    <w:rsid w:val="00B1562E"/>
    <w:rsid w:val="00B15FBF"/>
    <w:rsid w:val="00B165F9"/>
    <w:rsid w:val="00B1661E"/>
    <w:rsid w:val="00B16B1C"/>
    <w:rsid w:val="00B16F54"/>
    <w:rsid w:val="00B17E00"/>
    <w:rsid w:val="00B20008"/>
    <w:rsid w:val="00B207B0"/>
    <w:rsid w:val="00B215EC"/>
    <w:rsid w:val="00B22918"/>
    <w:rsid w:val="00B236C4"/>
    <w:rsid w:val="00B23FC0"/>
    <w:rsid w:val="00B2533C"/>
    <w:rsid w:val="00B26166"/>
    <w:rsid w:val="00B265B6"/>
    <w:rsid w:val="00B2664C"/>
    <w:rsid w:val="00B26AE2"/>
    <w:rsid w:val="00B26C78"/>
    <w:rsid w:val="00B26D06"/>
    <w:rsid w:val="00B26F7A"/>
    <w:rsid w:val="00B30C52"/>
    <w:rsid w:val="00B31540"/>
    <w:rsid w:val="00B3338D"/>
    <w:rsid w:val="00B33711"/>
    <w:rsid w:val="00B34450"/>
    <w:rsid w:val="00B354C6"/>
    <w:rsid w:val="00B35F12"/>
    <w:rsid w:val="00B3688D"/>
    <w:rsid w:val="00B37458"/>
    <w:rsid w:val="00B37470"/>
    <w:rsid w:val="00B37507"/>
    <w:rsid w:val="00B37B50"/>
    <w:rsid w:val="00B37C7D"/>
    <w:rsid w:val="00B37DA0"/>
    <w:rsid w:val="00B422FE"/>
    <w:rsid w:val="00B42759"/>
    <w:rsid w:val="00B42CC8"/>
    <w:rsid w:val="00B43BC7"/>
    <w:rsid w:val="00B4467A"/>
    <w:rsid w:val="00B44B80"/>
    <w:rsid w:val="00B504C7"/>
    <w:rsid w:val="00B511C9"/>
    <w:rsid w:val="00B511E0"/>
    <w:rsid w:val="00B51323"/>
    <w:rsid w:val="00B5164E"/>
    <w:rsid w:val="00B51957"/>
    <w:rsid w:val="00B51CE7"/>
    <w:rsid w:val="00B5262A"/>
    <w:rsid w:val="00B5305C"/>
    <w:rsid w:val="00B53797"/>
    <w:rsid w:val="00B537B0"/>
    <w:rsid w:val="00B54E27"/>
    <w:rsid w:val="00B55593"/>
    <w:rsid w:val="00B55870"/>
    <w:rsid w:val="00B602AF"/>
    <w:rsid w:val="00B6093A"/>
    <w:rsid w:val="00B63139"/>
    <w:rsid w:val="00B637E0"/>
    <w:rsid w:val="00B63A37"/>
    <w:rsid w:val="00B6408C"/>
    <w:rsid w:val="00B640EC"/>
    <w:rsid w:val="00B65190"/>
    <w:rsid w:val="00B65240"/>
    <w:rsid w:val="00B65C87"/>
    <w:rsid w:val="00B6727F"/>
    <w:rsid w:val="00B70050"/>
    <w:rsid w:val="00B71B7A"/>
    <w:rsid w:val="00B71F15"/>
    <w:rsid w:val="00B71FBA"/>
    <w:rsid w:val="00B72A02"/>
    <w:rsid w:val="00B73744"/>
    <w:rsid w:val="00B73CB9"/>
    <w:rsid w:val="00B74E91"/>
    <w:rsid w:val="00B74EB7"/>
    <w:rsid w:val="00B767E6"/>
    <w:rsid w:val="00B76BB9"/>
    <w:rsid w:val="00B77E1D"/>
    <w:rsid w:val="00B831B3"/>
    <w:rsid w:val="00B838FD"/>
    <w:rsid w:val="00B84A84"/>
    <w:rsid w:val="00B85E3D"/>
    <w:rsid w:val="00B868A0"/>
    <w:rsid w:val="00B901A7"/>
    <w:rsid w:val="00B90828"/>
    <w:rsid w:val="00B90F4B"/>
    <w:rsid w:val="00B9283B"/>
    <w:rsid w:val="00B92B65"/>
    <w:rsid w:val="00B92D99"/>
    <w:rsid w:val="00B93759"/>
    <w:rsid w:val="00B93BFF"/>
    <w:rsid w:val="00B93F59"/>
    <w:rsid w:val="00B9431C"/>
    <w:rsid w:val="00B9564B"/>
    <w:rsid w:val="00B95A9A"/>
    <w:rsid w:val="00B96BAC"/>
    <w:rsid w:val="00B96C80"/>
    <w:rsid w:val="00BA0218"/>
    <w:rsid w:val="00BA0356"/>
    <w:rsid w:val="00BA0504"/>
    <w:rsid w:val="00BA1477"/>
    <w:rsid w:val="00BA345E"/>
    <w:rsid w:val="00BA3B20"/>
    <w:rsid w:val="00BA5262"/>
    <w:rsid w:val="00BA7AB7"/>
    <w:rsid w:val="00BA7E9D"/>
    <w:rsid w:val="00BB00C1"/>
    <w:rsid w:val="00BB1BB5"/>
    <w:rsid w:val="00BB2DEA"/>
    <w:rsid w:val="00BB438C"/>
    <w:rsid w:val="00BB4C29"/>
    <w:rsid w:val="00BB5DFF"/>
    <w:rsid w:val="00BB6A27"/>
    <w:rsid w:val="00BB74CC"/>
    <w:rsid w:val="00BC000E"/>
    <w:rsid w:val="00BC1047"/>
    <w:rsid w:val="00BC25B2"/>
    <w:rsid w:val="00BC38BD"/>
    <w:rsid w:val="00BC4D55"/>
    <w:rsid w:val="00BC5129"/>
    <w:rsid w:val="00BC5D24"/>
    <w:rsid w:val="00BC5FC4"/>
    <w:rsid w:val="00BC6122"/>
    <w:rsid w:val="00BC6610"/>
    <w:rsid w:val="00BC6D3B"/>
    <w:rsid w:val="00BC6F02"/>
    <w:rsid w:val="00BD0732"/>
    <w:rsid w:val="00BD0A18"/>
    <w:rsid w:val="00BD111C"/>
    <w:rsid w:val="00BD1525"/>
    <w:rsid w:val="00BD22E4"/>
    <w:rsid w:val="00BD23A7"/>
    <w:rsid w:val="00BD2482"/>
    <w:rsid w:val="00BD57F7"/>
    <w:rsid w:val="00BD7BFE"/>
    <w:rsid w:val="00BD7D90"/>
    <w:rsid w:val="00BD7EFC"/>
    <w:rsid w:val="00BE0B2D"/>
    <w:rsid w:val="00BE105B"/>
    <w:rsid w:val="00BE1EB9"/>
    <w:rsid w:val="00BE3507"/>
    <w:rsid w:val="00BE395A"/>
    <w:rsid w:val="00BE4B29"/>
    <w:rsid w:val="00BE4CA3"/>
    <w:rsid w:val="00BE5A92"/>
    <w:rsid w:val="00BE6198"/>
    <w:rsid w:val="00BE6628"/>
    <w:rsid w:val="00BF13EB"/>
    <w:rsid w:val="00BF1F0E"/>
    <w:rsid w:val="00BF43E0"/>
    <w:rsid w:val="00BF58BE"/>
    <w:rsid w:val="00BF681F"/>
    <w:rsid w:val="00BF724C"/>
    <w:rsid w:val="00BF7DFF"/>
    <w:rsid w:val="00BF7E51"/>
    <w:rsid w:val="00C00880"/>
    <w:rsid w:val="00C0155B"/>
    <w:rsid w:val="00C01E9A"/>
    <w:rsid w:val="00C020E1"/>
    <w:rsid w:val="00C02DBB"/>
    <w:rsid w:val="00C0442D"/>
    <w:rsid w:val="00C05CFE"/>
    <w:rsid w:val="00C100E0"/>
    <w:rsid w:val="00C10111"/>
    <w:rsid w:val="00C10266"/>
    <w:rsid w:val="00C10743"/>
    <w:rsid w:val="00C114C9"/>
    <w:rsid w:val="00C1286D"/>
    <w:rsid w:val="00C13A0B"/>
    <w:rsid w:val="00C14193"/>
    <w:rsid w:val="00C14C41"/>
    <w:rsid w:val="00C176C1"/>
    <w:rsid w:val="00C17995"/>
    <w:rsid w:val="00C17B4F"/>
    <w:rsid w:val="00C17B84"/>
    <w:rsid w:val="00C20AA2"/>
    <w:rsid w:val="00C20CD9"/>
    <w:rsid w:val="00C21DA2"/>
    <w:rsid w:val="00C226D8"/>
    <w:rsid w:val="00C246AF"/>
    <w:rsid w:val="00C24ADD"/>
    <w:rsid w:val="00C30C22"/>
    <w:rsid w:val="00C3387C"/>
    <w:rsid w:val="00C33940"/>
    <w:rsid w:val="00C34509"/>
    <w:rsid w:val="00C345A5"/>
    <w:rsid w:val="00C34D6F"/>
    <w:rsid w:val="00C358E1"/>
    <w:rsid w:val="00C358FD"/>
    <w:rsid w:val="00C375AB"/>
    <w:rsid w:val="00C37BDA"/>
    <w:rsid w:val="00C37DBC"/>
    <w:rsid w:val="00C37F02"/>
    <w:rsid w:val="00C4004D"/>
    <w:rsid w:val="00C411C8"/>
    <w:rsid w:val="00C41782"/>
    <w:rsid w:val="00C42022"/>
    <w:rsid w:val="00C42138"/>
    <w:rsid w:val="00C42469"/>
    <w:rsid w:val="00C429DE"/>
    <w:rsid w:val="00C44199"/>
    <w:rsid w:val="00C44674"/>
    <w:rsid w:val="00C464E4"/>
    <w:rsid w:val="00C47D14"/>
    <w:rsid w:val="00C50E94"/>
    <w:rsid w:val="00C5228E"/>
    <w:rsid w:val="00C52290"/>
    <w:rsid w:val="00C53E73"/>
    <w:rsid w:val="00C53E88"/>
    <w:rsid w:val="00C55A16"/>
    <w:rsid w:val="00C5767D"/>
    <w:rsid w:val="00C5777F"/>
    <w:rsid w:val="00C5783D"/>
    <w:rsid w:val="00C57922"/>
    <w:rsid w:val="00C60DD5"/>
    <w:rsid w:val="00C652A8"/>
    <w:rsid w:val="00C701DF"/>
    <w:rsid w:val="00C71353"/>
    <w:rsid w:val="00C72985"/>
    <w:rsid w:val="00C72B3E"/>
    <w:rsid w:val="00C72F5C"/>
    <w:rsid w:val="00C73834"/>
    <w:rsid w:val="00C74047"/>
    <w:rsid w:val="00C74B7C"/>
    <w:rsid w:val="00C74C73"/>
    <w:rsid w:val="00C755DA"/>
    <w:rsid w:val="00C75ADD"/>
    <w:rsid w:val="00C76310"/>
    <w:rsid w:val="00C763EC"/>
    <w:rsid w:val="00C76D76"/>
    <w:rsid w:val="00C76F82"/>
    <w:rsid w:val="00C77491"/>
    <w:rsid w:val="00C77B6E"/>
    <w:rsid w:val="00C80602"/>
    <w:rsid w:val="00C81F3F"/>
    <w:rsid w:val="00C8247D"/>
    <w:rsid w:val="00C827CC"/>
    <w:rsid w:val="00C830C5"/>
    <w:rsid w:val="00C833CA"/>
    <w:rsid w:val="00C843C2"/>
    <w:rsid w:val="00C844A9"/>
    <w:rsid w:val="00C84800"/>
    <w:rsid w:val="00C848E6"/>
    <w:rsid w:val="00C85813"/>
    <w:rsid w:val="00C87270"/>
    <w:rsid w:val="00C903CF"/>
    <w:rsid w:val="00C90789"/>
    <w:rsid w:val="00C91E47"/>
    <w:rsid w:val="00C93686"/>
    <w:rsid w:val="00C947A8"/>
    <w:rsid w:val="00C94837"/>
    <w:rsid w:val="00C94B4B"/>
    <w:rsid w:val="00C95912"/>
    <w:rsid w:val="00C95EC0"/>
    <w:rsid w:val="00CA014A"/>
    <w:rsid w:val="00CA02DB"/>
    <w:rsid w:val="00CA122F"/>
    <w:rsid w:val="00CA23BB"/>
    <w:rsid w:val="00CA3EA3"/>
    <w:rsid w:val="00CA60F0"/>
    <w:rsid w:val="00CA62C1"/>
    <w:rsid w:val="00CA65D6"/>
    <w:rsid w:val="00CA66E0"/>
    <w:rsid w:val="00CA7092"/>
    <w:rsid w:val="00CB05C3"/>
    <w:rsid w:val="00CB1D27"/>
    <w:rsid w:val="00CB2530"/>
    <w:rsid w:val="00CB2CF3"/>
    <w:rsid w:val="00CB2E82"/>
    <w:rsid w:val="00CB32EC"/>
    <w:rsid w:val="00CB3488"/>
    <w:rsid w:val="00CB496E"/>
    <w:rsid w:val="00CB5E51"/>
    <w:rsid w:val="00CB6831"/>
    <w:rsid w:val="00CB6FF4"/>
    <w:rsid w:val="00CB74B6"/>
    <w:rsid w:val="00CC09C4"/>
    <w:rsid w:val="00CC24D6"/>
    <w:rsid w:val="00CC3EC9"/>
    <w:rsid w:val="00CC497F"/>
    <w:rsid w:val="00CC5286"/>
    <w:rsid w:val="00CC702F"/>
    <w:rsid w:val="00CD0E49"/>
    <w:rsid w:val="00CD178C"/>
    <w:rsid w:val="00CD17D9"/>
    <w:rsid w:val="00CD23A6"/>
    <w:rsid w:val="00CD2A6E"/>
    <w:rsid w:val="00CD2C6A"/>
    <w:rsid w:val="00CD33C9"/>
    <w:rsid w:val="00CD3668"/>
    <w:rsid w:val="00CD4206"/>
    <w:rsid w:val="00CD448B"/>
    <w:rsid w:val="00CD45C0"/>
    <w:rsid w:val="00CD4EBA"/>
    <w:rsid w:val="00CD5443"/>
    <w:rsid w:val="00CD54F5"/>
    <w:rsid w:val="00CD5A8E"/>
    <w:rsid w:val="00CD63A4"/>
    <w:rsid w:val="00CD72B0"/>
    <w:rsid w:val="00CD7A76"/>
    <w:rsid w:val="00CE00CF"/>
    <w:rsid w:val="00CE05F6"/>
    <w:rsid w:val="00CE233A"/>
    <w:rsid w:val="00CE3C7B"/>
    <w:rsid w:val="00CE4988"/>
    <w:rsid w:val="00CE4AB8"/>
    <w:rsid w:val="00CE4D3E"/>
    <w:rsid w:val="00CE60B6"/>
    <w:rsid w:val="00CE645D"/>
    <w:rsid w:val="00CF03E6"/>
    <w:rsid w:val="00CF10E2"/>
    <w:rsid w:val="00CF172E"/>
    <w:rsid w:val="00CF2BF1"/>
    <w:rsid w:val="00CF399E"/>
    <w:rsid w:val="00CF4351"/>
    <w:rsid w:val="00CF5111"/>
    <w:rsid w:val="00CF5A44"/>
    <w:rsid w:val="00CF6A86"/>
    <w:rsid w:val="00CF6AC5"/>
    <w:rsid w:val="00CF705D"/>
    <w:rsid w:val="00D00653"/>
    <w:rsid w:val="00D02D4E"/>
    <w:rsid w:val="00D04287"/>
    <w:rsid w:val="00D048B0"/>
    <w:rsid w:val="00D04A91"/>
    <w:rsid w:val="00D05635"/>
    <w:rsid w:val="00D05CDF"/>
    <w:rsid w:val="00D05DB7"/>
    <w:rsid w:val="00D06789"/>
    <w:rsid w:val="00D0732E"/>
    <w:rsid w:val="00D101B5"/>
    <w:rsid w:val="00D1099C"/>
    <w:rsid w:val="00D118D2"/>
    <w:rsid w:val="00D11A80"/>
    <w:rsid w:val="00D154A8"/>
    <w:rsid w:val="00D161D9"/>
    <w:rsid w:val="00D16C8F"/>
    <w:rsid w:val="00D17429"/>
    <w:rsid w:val="00D1748A"/>
    <w:rsid w:val="00D2058F"/>
    <w:rsid w:val="00D21F65"/>
    <w:rsid w:val="00D220DE"/>
    <w:rsid w:val="00D235B1"/>
    <w:rsid w:val="00D2394A"/>
    <w:rsid w:val="00D239F2"/>
    <w:rsid w:val="00D23A55"/>
    <w:rsid w:val="00D247B5"/>
    <w:rsid w:val="00D24E1F"/>
    <w:rsid w:val="00D259E9"/>
    <w:rsid w:val="00D25A40"/>
    <w:rsid w:val="00D25EE9"/>
    <w:rsid w:val="00D30023"/>
    <w:rsid w:val="00D30310"/>
    <w:rsid w:val="00D31A1F"/>
    <w:rsid w:val="00D31A27"/>
    <w:rsid w:val="00D3498F"/>
    <w:rsid w:val="00D35B96"/>
    <w:rsid w:val="00D35C91"/>
    <w:rsid w:val="00D3656D"/>
    <w:rsid w:val="00D36A05"/>
    <w:rsid w:val="00D372B5"/>
    <w:rsid w:val="00D415FC"/>
    <w:rsid w:val="00D41B39"/>
    <w:rsid w:val="00D43036"/>
    <w:rsid w:val="00D43239"/>
    <w:rsid w:val="00D43DB7"/>
    <w:rsid w:val="00D50079"/>
    <w:rsid w:val="00D50565"/>
    <w:rsid w:val="00D5066D"/>
    <w:rsid w:val="00D507B7"/>
    <w:rsid w:val="00D5174E"/>
    <w:rsid w:val="00D518DD"/>
    <w:rsid w:val="00D51F9A"/>
    <w:rsid w:val="00D528FB"/>
    <w:rsid w:val="00D539B5"/>
    <w:rsid w:val="00D543E3"/>
    <w:rsid w:val="00D545EB"/>
    <w:rsid w:val="00D5537C"/>
    <w:rsid w:val="00D55B54"/>
    <w:rsid w:val="00D561F4"/>
    <w:rsid w:val="00D57F1A"/>
    <w:rsid w:val="00D606E4"/>
    <w:rsid w:val="00D60701"/>
    <w:rsid w:val="00D61E2F"/>
    <w:rsid w:val="00D6219D"/>
    <w:rsid w:val="00D62746"/>
    <w:rsid w:val="00D62B14"/>
    <w:rsid w:val="00D62BF8"/>
    <w:rsid w:val="00D62E09"/>
    <w:rsid w:val="00D6320F"/>
    <w:rsid w:val="00D6400D"/>
    <w:rsid w:val="00D65020"/>
    <w:rsid w:val="00D650CB"/>
    <w:rsid w:val="00D65F0E"/>
    <w:rsid w:val="00D67D05"/>
    <w:rsid w:val="00D70DF9"/>
    <w:rsid w:val="00D70FAE"/>
    <w:rsid w:val="00D72D62"/>
    <w:rsid w:val="00D744C5"/>
    <w:rsid w:val="00D74CD5"/>
    <w:rsid w:val="00D75160"/>
    <w:rsid w:val="00D7566A"/>
    <w:rsid w:val="00D76C56"/>
    <w:rsid w:val="00D77F6A"/>
    <w:rsid w:val="00D81052"/>
    <w:rsid w:val="00D82C6D"/>
    <w:rsid w:val="00D834CF"/>
    <w:rsid w:val="00D8388F"/>
    <w:rsid w:val="00D8486C"/>
    <w:rsid w:val="00D8533D"/>
    <w:rsid w:val="00D85588"/>
    <w:rsid w:val="00D867F2"/>
    <w:rsid w:val="00D86C38"/>
    <w:rsid w:val="00D90CE2"/>
    <w:rsid w:val="00D91413"/>
    <w:rsid w:val="00D917C9"/>
    <w:rsid w:val="00D92B67"/>
    <w:rsid w:val="00D94E4C"/>
    <w:rsid w:val="00D94FB9"/>
    <w:rsid w:val="00D95C83"/>
    <w:rsid w:val="00DA0260"/>
    <w:rsid w:val="00DA0565"/>
    <w:rsid w:val="00DA09D6"/>
    <w:rsid w:val="00DA123D"/>
    <w:rsid w:val="00DA16BD"/>
    <w:rsid w:val="00DA1AF1"/>
    <w:rsid w:val="00DA29FC"/>
    <w:rsid w:val="00DA360B"/>
    <w:rsid w:val="00DA3991"/>
    <w:rsid w:val="00DA3C4E"/>
    <w:rsid w:val="00DA47CA"/>
    <w:rsid w:val="00DA4848"/>
    <w:rsid w:val="00DA4C7F"/>
    <w:rsid w:val="00DA5A3F"/>
    <w:rsid w:val="00DA6B09"/>
    <w:rsid w:val="00DA704D"/>
    <w:rsid w:val="00DA7A0C"/>
    <w:rsid w:val="00DA7D1E"/>
    <w:rsid w:val="00DA7E9E"/>
    <w:rsid w:val="00DA7EF6"/>
    <w:rsid w:val="00DB024D"/>
    <w:rsid w:val="00DB1CD5"/>
    <w:rsid w:val="00DB1F99"/>
    <w:rsid w:val="00DB2A40"/>
    <w:rsid w:val="00DB3A99"/>
    <w:rsid w:val="00DB421D"/>
    <w:rsid w:val="00DB4C83"/>
    <w:rsid w:val="00DB5534"/>
    <w:rsid w:val="00DB5DDD"/>
    <w:rsid w:val="00DB6A53"/>
    <w:rsid w:val="00DC0DAE"/>
    <w:rsid w:val="00DC0DDE"/>
    <w:rsid w:val="00DC10D4"/>
    <w:rsid w:val="00DC29F3"/>
    <w:rsid w:val="00DC30E8"/>
    <w:rsid w:val="00DC37ED"/>
    <w:rsid w:val="00DC659A"/>
    <w:rsid w:val="00DC7CFD"/>
    <w:rsid w:val="00DC7E4A"/>
    <w:rsid w:val="00DD101A"/>
    <w:rsid w:val="00DD12CB"/>
    <w:rsid w:val="00DD2719"/>
    <w:rsid w:val="00DD3002"/>
    <w:rsid w:val="00DD431A"/>
    <w:rsid w:val="00DD47BA"/>
    <w:rsid w:val="00DD4C5D"/>
    <w:rsid w:val="00DD5160"/>
    <w:rsid w:val="00DD7FBB"/>
    <w:rsid w:val="00DE0280"/>
    <w:rsid w:val="00DE0882"/>
    <w:rsid w:val="00DE108C"/>
    <w:rsid w:val="00DE117A"/>
    <w:rsid w:val="00DE1B20"/>
    <w:rsid w:val="00DE2942"/>
    <w:rsid w:val="00DE340A"/>
    <w:rsid w:val="00DE4628"/>
    <w:rsid w:val="00DE466D"/>
    <w:rsid w:val="00DE4BAE"/>
    <w:rsid w:val="00DE50DA"/>
    <w:rsid w:val="00DE53B6"/>
    <w:rsid w:val="00DF02D2"/>
    <w:rsid w:val="00DF2EA3"/>
    <w:rsid w:val="00DF3C3D"/>
    <w:rsid w:val="00DF4297"/>
    <w:rsid w:val="00DF4CB9"/>
    <w:rsid w:val="00DF4FA2"/>
    <w:rsid w:val="00DF5B06"/>
    <w:rsid w:val="00DF67CE"/>
    <w:rsid w:val="00DF6871"/>
    <w:rsid w:val="00DF7D0E"/>
    <w:rsid w:val="00E00A0D"/>
    <w:rsid w:val="00E00A92"/>
    <w:rsid w:val="00E00AC2"/>
    <w:rsid w:val="00E0197C"/>
    <w:rsid w:val="00E019B7"/>
    <w:rsid w:val="00E02303"/>
    <w:rsid w:val="00E03D05"/>
    <w:rsid w:val="00E0477F"/>
    <w:rsid w:val="00E04D24"/>
    <w:rsid w:val="00E04E83"/>
    <w:rsid w:val="00E057DF"/>
    <w:rsid w:val="00E06C7A"/>
    <w:rsid w:val="00E0725B"/>
    <w:rsid w:val="00E07ADD"/>
    <w:rsid w:val="00E12749"/>
    <w:rsid w:val="00E127F6"/>
    <w:rsid w:val="00E1417A"/>
    <w:rsid w:val="00E1419D"/>
    <w:rsid w:val="00E1645E"/>
    <w:rsid w:val="00E16471"/>
    <w:rsid w:val="00E166BD"/>
    <w:rsid w:val="00E17F25"/>
    <w:rsid w:val="00E207C0"/>
    <w:rsid w:val="00E21178"/>
    <w:rsid w:val="00E21363"/>
    <w:rsid w:val="00E21714"/>
    <w:rsid w:val="00E21BF6"/>
    <w:rsid w:val="00E22A9E"/>
    <w:rsid w:val="00E2333B"/>
    <w:rsid w:val="00E236BF"/>
    <w:rsid w:val="00E25184"/>
    <w:rsid w:val="00E25C84"/>
    <w:rsid w:val="00E26484"/>
    <w:rsid w:val="00E27BAA"/>
    <w:rsid w:val="00E27FFA"/>
    <w:rsid w:val="00E3017E"/>
    <w:rsid w:val="00E302C3"/>
    <w:rsid w:val="00E31E07"/>
    <w:rsid w:val="00E320F6"/>
    <w:rsid w:val="00E322C4"/>
    <w:rsid w:val="00E3250D"/>
    <w:rsid w:val="00E3332C"/>
    <w:rsid w:val="00E34735"/>
    <w:rsid w:val="00E356CC"/>
    <w:rsid w:val="00E35DDD"/>
    <w:rsid w:val="00E35E7F"/>
    <w:rsid w:val="00E37586"/>
    <w:rsid w:val="00E4065A"/>
    <w:rsid w:val="00E40944"/>
    <w:rsid w:val="00E40A83"/>
    <w:rsid w:val="00E4179F"/>
    <w:rsid w:val="00E41D57"/>
    <w:rsid w:val="00E42C55"/>
    <w:rsid w:val="00E45C00"/>
    <w:rsid w:val="00E45D48"/>
    <w:rsid w:val="00E47DD4"/>
    <w:rsid w:val="00E51B6D"/>
    <w:rsid w:val="00E52D35"/>
    <w:rsid w:val="00E56295"/>
    <w:rsid w:val="00E56E3A"/>
    <w:rsid w:val="00E57218"/>
    <w:rsid w:val="00E57501"/>
    <w:rsid w:val="00E57756"/>
    <w:rsid w:val="00E60251"/>
    <w:rsid w:val="00E603EE"/>
    <w:rsid w:val="00E61C61"/>
    <w:rsid w:val="00E6212B"/>
    <w:rsid w:val="00E622ED"/>
    <w:rsid w:val="00E62CBB"/>
    <w:rsid w:val="00E63042"/>
    <w:rsid w:val="00E63058"/>
    <w:rsid w:val="00E63147"/>
    <w:rsid w:val="00E63AB1"/>
    <w:rsid w:val="00E63E94"/>
    <w:rsid w:val="00E6690B"/>
    <w:rsid w:val="00E673AB"/>
    <w:rsid w:val="00E677E8"/>
    <w:rsid w:val="00E67DB7"/>
    <w:rsid w:val="00E715D9"/>
    <w:rsid w:val="00E734BE"/>
    <w:rsid w:val="00E75F41"/>
    <w:rsid w:val="00E76C0A"/>
    <w:rsid w:val="00E77D66"/>
    <w:rsid w:val="00E77F7F"/>
    <w:rsid w:val="00E80296"/>
    <w:rsid w:val="00E8080E"/>
    <w:rsid w:val="00E80F60"/>
    <w:rsid w:val="00E81BF7"/>
    <w:rsid w:val="00E821AA"/>
    <w:rsid w:val="00E82F8E"/>
    <w:rsid w:val="00E8481F"/>
    <w:rsid w:val="00E84B4C"/>
    <w:rsid w:val="00E84D76"/>
    <w:rsid w:val="00E8539A"/>
    <w:rsid w:val="00E85E27"/>
    <w:rsid w:val="00E8601C"/>
    <w:rsid w:val="00E8698E"/>
    <w:rsid w:val="00E871B5"/>
    <w:rsid w:val="00E9235D"/>
    <w:rsid w:val="00E94933"/>
    <w:rsid w:val="00E9692D"/>
    <w:rsid w:val="00E96DE9"/>
    <w:rsid w:val="00E975D9"/>
    <w:rsid w:val="00E978D3"/>
    <w:rsid w:val="00EA013C"/>
    <w:rsid w:val="00EA06D0"/>
    <w:rsid w:val="00EA1B7D"/>
    <w:rsid w:val="00EA2177"/>
    <w:rsid w:val="00EA23E1"/>
    <w:rsid w:val="00EA28C8"/>
    <w:rsid w:val="00EA34F4"/>
    <w:rsid w:val="00EA35AC"/>
    <w:rsid w:val="00EA38B3"/>
    <w:rsid w:val="00EA3B7C"/>
    <w:rsid w:val="00EA40F0"/>
    <w:rsid w:val="00EA5231"/>
    <w:rsid w:val="00EA5429"/>
    <w:rsid w:val="00EA56D7"/>
    <w:rsid w:val="00EA5798"/>
    <w:rsid w:val="00EA5D03"/>
    <w:rsid w:val="00EA7434"/>
    <w:rsid w:val="00EA7465"/>
    <w:rsid w:val="00EA7BD6"/>
    <w:rsid w:val="00EB1F5B"/>
    <w:rsid w:val="00EB21B6"/>
    <w:rsid w:val="00EB3989"/>
    <w:rsid w:val="00EB3C60"/>
    <w:rsid w:val="00EB55DD"/>
    <w:rsid w:val="00EB5646"/>
    <w:rsid w:val="00EB5C53"/>
    <w:rsid w:val="00EB6199"/>
    <w:rsid w:val="00EB6F77"/>
    <w:rsid w:val="00EB74C2"/>
    <w:rsid w:val="00EC0571"/>
    <w:rsid w:val="00EC06B8"/>
    <w:rsid w:val="00EC0B86"/>
    <w:rsid w:val="00EC1AC0"/>
    <w:rsid w:val="00EC1E18"/>
    <w:rsid w:val="00EC346E"/>
    <w:rsid w:val="00EC374F"/>
    <w:rsid w:val="00EC4BB2"/>
    <w:rsid w:val="00EC5596"/>
    <w:rsid w:val="00EC559C"/>
    <w:rsid w:val="00EC5BE7"/>
    <w:rsid w:val="00EC70E7"/>
    <w:rsid w:val="00EC71D7"/>
    <w:rsid w:val="00EC71D9"/>
    <w:rsid w:val="00ED09F1"/>
    <w:rsid w:val="00ED0EF2"/>
    <w:rsid w:val="00ED0F5B"/>
    <w:rsid w:val="00ED109D"/>
    <w:rsid w:val="00ED16B5"/>
    <w:rsid w:val="00ED273A"/>
    <w:rsid w:val="00ED348F"/>
    <w:rsid w:val="00ED39F6"/>
    <w:rsid w:val="00ED4CDD"/>
    <w:rsid w:val="00ED6BBC"/>
    <w:rsid w:val="00ED7240"/>
    <w:rsid w:val="00ED7480"/>
    <w:rsid w:val="00ED76BE"/>
    <w:rsid w:val="00ED7CD9"/>
    <w:rsid w:val="00EE0910"/>
    <w:rsid w:val="00EE1E6A"/>
    <w:rsid w:val="00EE2518"/>
    <w:rsid w:val="00EE3D78"/>
    <w:rsid w:val="00EE6F4E"/>
    <w:rsid w:val="00EF10C8"/>
    <w:rsid w:val="00EF3DE7"/>
    <w:rsid w:val="00EF531C"/>
    <w:rsid w:val="00EF63E5"/>
    <w:rsid w:val="00EF6B00"/>
    <w:rsid w:val="00EF7B0D"/>
    <w:rsid w:val="00EF7DB1"/>
    <w:rsid w:val="00F00D0F"/>
    <w:rsid w:val="00F012A8"/>
    <w:rsid w:val="00F03256"/>
    <w:rsid w:val="00F04058"/>
    <w:rsid w:val="00F04806"/>
    <w:rsid w:val="00F051FE"/>
    <w:rsid w:val="00F06223"/>
    <w:rsid w:val="00F069E1"/>
    <w:rsid w:val="00F074D6"/>
    <w:rsid w:val="00F105D5"/>
    <w:rsid w:val="00F10BD9"/>
    <w:rsid w:val="00F11D33"/>
    <w:rsid w:val="00F13A3F"/>
    <w:rsid w:val="00F13C0F"/>
    <w:rsid w:val="00F1495C"/>
    <w:rsid w:val="00F14A85"/>
    <w:rsid w:val="00F15541"/>
    <w:rsid w:val="00F15C48"/>
    <w:rsid w:val="00F167B8"/>
    <w:rsid w:val="00F16D6B"/>
    <w:rsid w:val="00F17562"/>
    <w:rsid w:val="00F23D40"/>
    <w:rsid w:val="00F24273"/>
    <w:rsid w:val="00F24570"/>
    <w:rsid w:val="00F245C1"/>
    <w:rsid w:val="00F24C0E"/>
    <w:rsid w:val="00F24CAF"/>
    <w:rsid w:val="00F24ECC"/>
    <w:rsid w:val="00F24FEF"/>
    <w:rsid w:val="00F25AA3"/>
    <w:rsid w:val="00F25B78"/>
    <w:rsid w:val="00F271F6"/>
    <w:rsid w:val="00F30621"/>
    <w:rsid w:val="00F326D5"/>
    <w:rsid w:val="00F32782"/>
    <w:rsid w:val="00F33350"/>
    <w:rsid w:val="00F33705"/>
    <w:rsid w:val="00F33715"/>
    <w:rsid w:val="00F35189"/>
    <w:rsid w:val="00F37296"/>
    <w:rsid w:val="00F37910"/>
    <w:rsid w:val="00F37D58"/>
    <w:rsid w:val="00F42B86"/>
    <w:rsid w:val="00F4313B"/>
    <w:rsid w:val="00F43421"/>
    <w:rsid w:val="00F4374A"/>
    <w:rsid w:val="00F43AEF"/>
    <w:rsid w:val="00F4469D"/>
    <w:rsid w:val="00F45231"/>
    <w:rsid w:val="00F4533B"/>
    <w:rsid w:val="00F45C2F"/>
    <w:rsid w:val="00F46F2D"/>
    <w:rsid w:val="00F471CF"/>
    <w:rsid w:val="00F47259"/>
    <w:rsid w:val="00F47412"/>
    <w:rsid w:val="00F50867"/>
    <w:rsid w:val="00F51B6A"/>
    <w:rsid w:val="00F51C9D"/>
    <w:rsid w:val="00F52636"/>
    <w:rsid w:val="00F54F4E"/>
    <w:rsid w:val="00F577F5"/>
    <w:rsid w:val="00F57811"/>
    <w:rsid w:val="00F605E4"/>
    <w:rsid w:val="00F6065C"/>
    <w:rsid w:val="00F60FBC"/>
    <w:rsid w:val="00F611D5"/>
    <w:rsid w:val="00F61A59"/>
    <w:rsid w:val="00F63DFE"/>
    <w:rsid w:val="00F64E30"/>
    <w:rsid w:val="00F6565C"/>
    <w:rsid w:val="00F667BF"/>
    <w:rsid w:val="00F67A9B"/>
    <w:rsid w:val="00F67DC0"/>
    <w:rsid w:val="00F70997"/>
    <w:rsid w:val="00F7127D"/>
    <w:rsid w:val="00F729F8"/>
    <w:rsid w:val="00F72CF6"/>
    <w:rsid w:val="00F72E44"/>
    <w:rsid w:val="00F73E0D"/>
    <w:rsid w:val="00F7408A"/>
    <w:rsid w:val="00F74241"/>
    <w:rsid w:val="00F74627"/>
    <w:rsid w:val="00F75B44"/>
    <w:rsid w:val="00F76450"/>
    <w:rsid w:val="00F769AF"/>
    <w:rsid w:val="00F76A1B"/>
    <w:rsid w:val="00F80A5F"/>
    <w:rsid w:val="00F823B3"/>
    <w:rsid w:val="00F8259D"/>
    <w:rsid w:val="00F82CFF"/>
    <w:rsid w:val="00F82D28"/>
    <w:rsid w:val="00F8387F"/>
    <w:rsid w:val="00F83C8C"/>
    <w:rsid w:val="00F84AD2"/>
    <w:rsid w:val="00F84CA3"/>
    <w:rsid w:val="00F8647F"/>
    <w:rsid w:val="00F866A0"/>
    <w:rsid w:val="00F903A2"/>
    <w:rsid w:val="00F9053B"/>
    <w:rsid w:val="00F91E3D"/>
    <w:rsid w:val="00F92155"/>
    <w:rsid w:val="00F9226F"/>
    <w:rsid w:val="00F92499"/>
    <w:rsid w:val="00F93673"/>
    <w:rsid w:val="00F949B9"/>
    <w:rsid w:val="00F96DEB"/>
    <w:rsid w:val="00F97133"/>
    <w:rsid w:val="00F975FD"/>
    <w:rsid w:val="00F97882"/>
    <w:rsid w:val="00F97F3A"/>
    <w:rsid w:val="00F97F6D"/>
    <w:rsid w:val="00FA0BBB"/>
    <w:rsid w:val="00FA2424"/>
    <w:rsid w:val="00FA2EBE"/>
    <w:rsid w:val="00FA31A2"/>
    <w:rsid w:val="00FA3601"/>
    <w:rsid w:val="00FA3703"/>
    <w:rsid w:val="00FA3BD7"/>
    <w:rsid w:val="00FA4DE4"/>
    <w:rsid w:val="00FA7089"/>
    <w:rsid w:val="00FA73CF"/>
    <w:rsid w:val="00FA7653"/>
    <w:rsid w:val="00FA7AF7"/>
    <w:rsid w:val="00FB08D5"/>
    <w:rsid w:val="00FB1390"/>
    <w:rsid w:val="00FB29E8"/>
    <w:rsid w:val="00FB2D1D"/>
    <w:rsid w:val="00FB5D96"/>
    <w:rsid w:val="00FB78E1"/>
    <w:rsid w:val="00FC0371"/>
    <w:rsid w:val="00FC108D"/>
    <w:rsid w:val="00FC12F5"/>
    <w:rsid w:val="00FC174D"/>
    <w:rsid w:val="00FC2551"/>
    <w:rsid w:val="00FC2636"/>
    <w:rsid w:val="00FC2CF3"/>
    <w:rsid w:val="00FC4184"/>
    <w:rsid w:val="00FC4497"/>
    <w:rsid w:val="00FC6A7A"/>
    <w:rsid w:val="00FC736F"/>
    <w:rsid w:val="00FC73FF"/>
    <w:rsid w:val="00FC78C9"/>
    <w:rsid w:val="00FD00D6"/>
    <w:rsid w:val="00FD0541"/>
    <w:rsid w:val="00FD1526"/>
    <w:rsid w:val="00FD1CF0"/>
    <w:rsid w:val="00FD1D12"/>
    <w:rsid w:val="00FD1E28"/>
    <w:rsid w:val="00FD273C"/>
    <w:rsid w:val="00FD4E3A"/>
    <w:rsid w:val="00FD607F"/>
    <w:rsid w:val="00FD6471"/>
    <w:rsid w:val="00FD6852"/>
    <w:rsid w:val="00FD6CA5"/>
    <w:rsid w:val="00FD6FFB"/>
    <w:rsid w:val="00FD7A37"/>
    <w:rsid w:val="00FD7EDA"/>
    <w:rsid w:val="00FE0B7A"/>
    <w:rsid w:val="00FE0CFC"/>
    <w:rsid w:val="00FE3D1A"/>
    <w:rsid w:val="00FE5032"/>
    <w:rsid w:val="00FE590B"/>
    <w:rsid w:val="00FE5C85"/>
    <w:rsid w:val="00FE5E40"/>
    <w:rsid w:val="00FE62BA"/>
    <w:rsid w:val="00FE62F0"/>
    <w:rsid w:val="00FE6341"/>
    <w:rsid w:val="00FE7444"/>
    <w:rsid w:val="00FE7D9F"/>
    <w:rsid w:val="00FF2B9C"/>
    <w:rsid w:val="00FF330B"/>
    <w:rsid w:val="00FF386B"/>
    <w:rsid w:val="00FF40C0"/>
    <w:rsid w:val="00FF4C3A"/>
    <w:rsid w:val="00FF5076"/>
    <w:rsid w:val="00FF6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04E29C"/>
  <w15:docId w15:val="{7FF776DF-9634-49CF-BA51-7C610015B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48B7"/>
    <w:pPr>
      <w:spacing w:after="200" w:line="288" w:lineRule="auto"/>
    </w:pPr>
    <w:rPr>
      <w:i/>
      <w:iCs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25ECB"/>
    <w:pPr>
      <w:widowControl w:val="0"/>
      <w:spacing w:after="0" w:line="240" w:lineRule="auto"/>
      <w:ind w:leftChars="200" w:left="480"/>
    </w:pPr>
    <w:rPr>
      <w:i w:val="0"/>
      <w:iCs w:val="0"/>
      <w:kern w:val="2"/>
      <w:sz w:val="24"/>
      <w:szCs w:val="22"/>
    </w:rPr>
  </w:style>
  <w:style w:type="table" w:styleId="a4">
    <w:name w:val="Table Grid"/>
    <w:basedOn w:val="a1"/>
    <w:uiPriority w:val="59"/>
    <w:rsid w:val="00325E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 Spacing"/>
    <w:uiPriority w:val="1"/>
    <w:qFormat/>
    <w:rsid w:val="007A6C67"/>
    <w:pPr>
      <w:widowControl w:val="0"/>
    </w:pPr>
    <w:rPr>
      <w:rFonts w:cs="Times New Roman"/>
    </w:rPr>
  </w:style>
  <w:style w:type="character" w:customStyle="1" w:styleId="shorttext">
    <w:name w:val="short_text"/>
    <w:basedOn w:val="a0"/>
    <w:rsid w:val="00973A1B"/>
  </w:style>
  <w:style w:type="paragraph" w:styleId="Web">
    <w:name w:val="Normal (Web)"/>
    <w:basedOn w:val="a"/>
    <w:uiPriority w:val="99"/>
    <w:semiHidden/>
    <w:unhideWhenUsed/>
    <w:rsid w:val="00973A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 w:val="0"/>
      <w:iCs w:val="0"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FB29E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B29E8"/>
    <w:rPr>
      <w:rFonts w:asciiTheme="majorHAnsi" w:eastAsiaTheme="majorEastAsia" w:hAnsiTheme="majorHAnsi" w:cstheme="majorBidi"/>
      <w:i/>
      <w:iCs/>
      <w:kern w:val="0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AE1409"/>
    <w:pPr>
      <w:tabs>
        <w:tab w:val="center" w:pos="4153"/>
        <w:tab w:val="right" w:pos="8306"/>
      </w:tabs>
      <w:snapToGrid w:val="0"/>
    </w:pPr>
  </w:style>
  <w:style w:type="character" w:customStyle="1" w:styleId="a9">
    <w:name w:val="頁首 字元"/>
    <w:basedOn w:val="a0"/>
    <w:link w:val="a8"/>
    <w:uiPriority w:val="99"/>
    <w:rsid w:val="00AE1409"/>
    <w:rPr>
      <w:i/>
      <w:iCs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AE1409"/>
    <w:pPr>
      <w:tabs>
        <w:tab w:val="center" w:pos="4153"/>
        <w:tab w:val="right" w:pos="8306"/>
      </w:tabs>
      <w:snapToGrid w:val="0"/>
    </w:pPr>
  </w:style>
  <w:style w:type="character" w:customStyle="1" w:styleId="ab">
    <w:name w:val="頁尾 字元"/>
    <w:basedOn w:val="a0"/>
    <w:link w:val="aa"/>
    <w:uiPriority w:val="99"/>
    <w:rsid w:val="00AE1409"/>
    <w:rPr>
      <w:i/>
      <w:iCs/>
      <w:kern w:val="0"/>
      <w:sz w:val="20"/>
      <w:szCs w:val="20"/>
    </w:rPr>
  </w:style>
  <w:style w:type="character" w:styleId="ac">
    <w:name w:val="Placeholder Text"/>
    <w:basedOn w:val="a0"/>
    <w:uiPriority w:val="99"/>
    <w:semiHidden/>
    <w:rsid w:val="002E5F71"/>
    <w:rPr>
      <w:color w:val="808080"/>
    </w:rPr>
  </w:style>
  <w:style w:type="character" w:customStyle="1" w:styleId="st1">
    <w:name w:val="st1"/>
    <w:basedOn w:val="a0"/>
    <w:rsid w:val="00687384"/>
  </w:style>
  <w:style w:type="character" w:styleId="ad">
    <w:name w:val="annotation reference"/>
    <w:basedOn w:val="a0"/>
    <w:uiPriority w:val="99"/>
    <w:semiHidden/>
    <w:unhideWhenUsed/>
    <w:rsid w:val="00A91C03"/>
    <w:rPr>
      <w:sz w:val="21"/>
      <w:szCs w:val="21"/>
    </w:rPr>
  </w:style>
  <w:style w:type="paragraph" w:styleId="ae">
    <w:name w:val="annotation text"/>
    <w:basedOn w:val="a"/>
    <w:link w:val="af"/>
    <w:uiPriority w:val="99"/>
    <w:unhideWhenUsed/>
    <w:rsid w:val="00A91C03"/>
  </w:style>
  <w:style w:type="character" w:customStyle="1" w:styleId="af">
    <w:name w:val="註解文字 字元"/>
    <w:basedOn w:val="a0"/>
    <w:link w:val="ae"/>
    <w:uiPriority w:val="99"/>
    <w:rsid w:val="00A91C03"/>
    <w:rPr>
      <w:i/>
      <w:iCs/>
      <w:kern w:val="0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A91C03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A91C03"/>
    <w:rPr>
      <w:b/>
      <w:bCs/>
      <w:i/>
      <w:iCs/>
      <w:kern w:val="0"/>
      <w:sz w:val="20"/>
      <w:szCs w:val="20"/>
    </w:rPr>
  </w:style>
  <w:style w:type="character" w:styleId="af2">
    <w:name w:val="Emphasis"/>
    <w:basedOn w:val="a0"/>
    <w:uiPriority w:val="20"/>
    <w:qFormat/>
    <w:rsid w:val="005F3270"/>
    <w:rPr>
      <w:i/>
      <w:iCs/>
    </w:rPr>
  </w:style>
  <w:style w:type="character" w:styleId="af3">
    <w:name w:val="Hyperlink"/>
    <w:basedOn w:val="a0"/>
    <w:uiPriority w:val="99"/>
    <w:semiHidden/>
    <w:unhideWhenUsed/>
    <w:rsid w:val="00F242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5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264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0618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7598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642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474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447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480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629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2273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529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091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596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1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0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58780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6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4687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5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6533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0109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756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2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905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2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7769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5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260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8484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836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2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544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5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91211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40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793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9702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536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13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504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30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6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5876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13352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7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66313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649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82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16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128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8380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9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6398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67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364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47108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3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82431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621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2105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707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186608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83316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47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21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1357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6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3532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7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24137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260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189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3610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04781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8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7729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5867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4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7056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5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98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2002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5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0663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8668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417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849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631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365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767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534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20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86634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D13CC4A8E49642A2CCB0B4E51A77C6" ma:contentTypeVersion="0" ma:contentTypeDescription="Create a new document." ma:contentTypeScope="" ma:versionID="1d6157cfeac9adde9d839ab2fa9e4f03">
  <xsd:schema xmlns:xsd="http://www.w3.org/2001/XMLSchema" xmlns:xs="http://www.w3.org/2001/XMLSchema" xmlns:p="http://schemas.microsoft.com/office/2006/metadata/properties" xmlns:ns2="15f4e541-e365-45a2-b47a-114092338841" targetNamespace="http://schemas.microsoft.com/office/2006/metadata/properties" ma:root="true" ma:fieldsID="a76f4865c5ca83960bb791edb1c61a14" ns2:_="">
    <xsd:import namespace="15f4e541-e365-45a2-b47a-11409233884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4e541-e365-45a2-b47a-11409233884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5f4e541-e365-45a2-b47a-114092338841">7C3S5HU3NQTN-4-14164</_dlc_DocId>
    <_dlc_DocIdUrl xmlns="15f4e541-e365-45a2-b47a-114092338841">
      <Url>http://hkgio2.hk.giordano.group/sites/Sourcing/_layouts/15/DocIdRedir.aspx?ID=7C3S5HU3NQTN-4-14164</Url>
      <Description>7C3S5HU3NQTN-4-14164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E475819-60B6-43CA-BFDF-57420A9CC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4e541-e365-45a2-b47a-114092338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2D3890-D3F7-43AE-B5AF-11C449B989C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4AFB5FE-E2D8-4E89-9A71-BC38C964BD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140E16-24A9-4463-974A-4C3E08F6C041}">
  <ds:schemaRefs>
    <ds:schemaRef ds:uri="http://schemas.microsoft.com/office/2006/metadata/properties"/>
    <ds:schemaRef ds:uri="http://schemas.microsoft.com/office/infopath/2007/PartnerControls"/>
    <ds:schemaRef ds:uri="15f4e541-e365-45a2-b47a-114092338841"/>
  </ds:schemaRefs>
</ds:datastoreItem>
</file>

<file path=customXml/itemProps5.xml><?xml version="1.0" encoding="utf-8"?>
<ds:datastoreItem xmlns:ds="http://schemas.openxmlformats.org/officeDocument/2006/customXml" ds:itemID="{85972744-E553-4276-84F8-D26535E61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6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Leung</dc:creator>
  <cp:keywords/>
  <dc:description/>
  <cp:lastModifiedBy>Crystal Leung</cp:lastModifiedBy>
  <cp:revision>183</cp:revision>
  <cp:lastPrinted>2019-06-18T08:37:00Z</cp:lastPrinted>
  <dcterms:created xsi:type="dcterms:W3CDTF">2021-01-19T13:15:00Z</dcterms:created>
  <dcterms:modified xsi:type="dcterms:W3CDTF">2021-01-20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D13CC4A8E49642A2CCB0B4E51A77C6</vt:lpwstr>
  </property>
  <property fmtid="{D5CDD505-2E9C-101B-9397-08002B2CF9AE}" pid="3" name="_dlc_DocIdItemGuid">
    <vt:lpwstr>b4f30a93-7c34-4fed-999d-a233c55ce6ca</vt:lpwstr>
  </property>
</Properties>
</file>